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21444" w14:textId="16E6F29D" w:rsidR="009B41D7" w:rsidRDefault="00F1692C" w:rsidP="009B41D7">
      <w:pPr>
        <w:pStyle w:val="ListParagraph"/>
        <w:spacing w:line="254" w:lineRule="auto"/>
        <w:rPr>
          <w:rStyle w:val="Hyperlink"/>
          <w:rFonts w:ascii="Arial" w:hAnsi="Arial" w:cs="Arial"/>
          <w:i/>
          <w:iCs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D6171A" wp14:editId="5CA52DA7">
                <wp:simplePos x="0" y="0"/>
                <wp:positionH relativeFrom="column">
                  <wp:posOffset>2314575</wp:posOffset>
                </wp:positionH>
                <wp:positionV relativeFrom="paragraph">
                  <wp:posOffset>9525</wp:posOffset>
                </wp:positionV>
                <wp:extent cx="3695700" cy="828675"/>
                <wp:effectExtent l="0" t="0" r="0" b="952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0" cy="828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41066E" w14:textId="77777777" w:rsidR="00F1692C" w:rsidRDefault="00F1692C" w:rsidP="00F1692C">
                            <w:pPr>
                              <w:spacing w:line="360" w:lineRule="auto"/>
                              <w:jc w:val="center"/>
                              <w:rPr>
                                <w:rFonts w:ascii="Times New Roman" w:hAnsi="Times New Roman"/>
                                <w:smallCaps/>
                                <w:spacing w:val="4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mallCaps/>
                                <w:spacing w:val="40"/>
                                <w:sz w:val="28"/>
                                <w:szCs w:val="28"/>
                              </w:rPr>
                              <w:t xml:space="preserve">Student Affairs </w:t>
                            </w:r>
                          </w:p>
                          <w:p w14:paraId="31A07677" w14:textId="77777777" w:rsidR="00F1692C" w:rsidRDefault="00F1692C" w:rsidP="00F1692C">
                            <w:pPr>
                              <w:spacing w:line="360" w:lineRule="auto"/>
                              <w:jc w:val="center"/>
                              <w:rPr>
                                <w:rFonts w:ascii="Times New Roman" w:hAnsi="Times New Roman"/>
                                <w:smallCaps/>
                                <w:spacing w:val="40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mallCaps/>
                                <w:spacing w:val="40"/>
                                <w:sz w:val="28"/>
                                <w:szCs w:val="28"/>
                              </w:rPr>
                              <w:t>agenda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8D6171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82.25pt;margin-top:.75pt;width:291pt;height:65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" stroked="f">
                <v:textbox>
                  <w:txbxContent>
                    <w:p w14:paraId="3841066E" w14:textId="77777777" w:rsidR="00F1692C" w:rsidRDefault="00F1692C" w:rsidP="00F1692C">
                      <w:pPr>
                        <w:spacing w:line="360" w:lineRule="auto"/>
                        <w:jc w:val="center"/>
                        <w:rPr>
                          <w:rFonts w:ascii="Times New Roman" w:hAnsi="Times New Roman"/>
                          <w:smallCaps/>
                          <w:spacing w:val="40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/>
                          <w:smallCaps/>
                          <w:spacing w:val="40"/>
                          <w:sz w:val="28"/>
                          <w:szCs w:val="28"/>
                        </w:rPr>
                        <w:t xml:space="preserve">Student Affairs </w:t>
                      </w:r>
                    </w:p>
                    <w:p w14:paraId="31A07677" w14:textId="77777777" w:rsidR="00F1692C" w:rsidRDefault="00F1692C" w:rsidP="00F1692C">
                      <w:pPr>
                        <w:spacing w:line="360" w:lineRule="auto"/>
                        <w:jc w:val="center"/>
                        <w:rPr>
                          <w:rFonts w:ascii="Times New Roman" w:hAnsi="Times New Roman"/>
                          <w:smallCaps/>
                          <w:spacing w:val="40"/>
                          <w:sz w:val="56"/>
                          <w:szCs w:val="56"/>
                        </w:rPr>
                      </w:pPr>
                      <w:r>
                        <w:rPr>
                          <w:rFonts w:ascii="Times New Roman" w:hAnsi="Times New Roman"/>
                          <w:smallCaps/>
                          <w:spacing w:val="40"/>
                          <w:sz w:val="28"/>
                          <w:szCs w:val="28"/>
                        </w:rPr>
                        <w:t>agenda</w:t>
                      </w:r>
                    </w:p>
                  </w:txbxContent>
                </v:textbox>
              </v:shape>
            </w:pict>
          </mc:Fallback>
        </mc:AlternateContent>
      </w:r>
      <w:r w:rsidR="00F9336D" w:rsidRPr="00032BDC">
        <w:rPr>
          <w:rFonts w:ascii="Arial" w:hAnsi="Arial" w:cs="Arial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15EE1B" wp14:editId="30CCD771">
                <wp:simplePos x="0" y="0"/>
                <wp:positionH relativeFrom="column">
                  <wp:posOffset>1885950</wp:posOffset>
                </wp:positionH>
                <wp:positionV relativeFrom="paragraph">
                  <wp:posOffset>59055</wp:posOffset>
                </wp:positionV>
                <wp:extent cx="0" cy="647700"/>
                <wp:effectExtent l="0" t="0" r="0" b="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64770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pic="http://schemas.openxmlformats.org/drawingml/2006/picture" xmlns:a14="http://schemas.microsoft.com/office/drawing/2010/main" xmlns:a="http://schemas.openxmlformats.org/drawingml/2006/main">
            <w:pict w14:anchorId="02B9C6F9">
              <v:line id="Line 8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25pt" from="148.5pt,4.65pt" to="148.5pt,55.65pt" w14:anchorId="41431DA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"/>
            </w:pict>
          </mc:Fallback>
        </mc:AlternateContent>
      </w:r>
      <w:r w:rsidR="007B5978" w:rsidRPr="00032BDC">
        <w:rPr>
          <w:rFonts w:ascii="Arial" w:hAnsi="Arial" w:cs="Arial"/>
          <w:noProof/>
        </w:rPr>
        <w:drawing>
          <wp:inline distT="0" distB="0" distL="0" distR="0" wp14:anchorId="4D8AE897" wp14:editId="6509C17E">
            <wp:extent cx="1294130" cy="825147"/>
            <wp:effectExtent l="0" t="0" r="0" b="0"/>
            <wp:docPr id="5" name="Picture 5" descr="../../../png/SA_AU_AUBURN_V_bla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png/SA_AU_AUBURN_V_blac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465" r="15981" b="24011"/>
                    <a:stretch/>
                  </pic:blipFill>
                  <pic:spPr bwMode="auto">
                    <a:xfrm>
                      <a:off x="0" y="0"/>
                      <a:ext cx="1304264" cy="831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B41D7" w:rsidRPr="009B41D7">
        <w:rPr>
          <w:rStyle w:val="Hyperlink"/>
          <w:rFonts w:ascii="Arial" w:hAnsi="Arial" w:cs="Arial"/>
          <w:i/>
          <w:iCs/>
          <w:sz w:val="24"/>
          <w:szCs w:val="24"/>
        </w:rPr>
        <w:t xml:space="preserve"> </w:t>
      </w:r>
    </w:p>
    <w:p w14:paraId="66B239BA" w14:textId="1D906612" w:rsidR="004D1FA4" w:rsidRPr="00032BDC" w:rsidRDefault="004D1FA4" w:rsidP="004D6F67">
      <w:pPr>
        <w:pStyle w:val="StyleDocumentLabelTimesNewRoman"/>
        <w:pBdr>
          <w:bottom w:val="double" w:sz="6" w:space="15" w:color="000000"/>
        </w:pBdr>
        <w:jc w:val="left"/>
        <w:rPr>
          <w:rFonts w:ascii="Arial" w:hAnsi="Arial" w:cs="Arial"/>
          <w:sz w:val="24"/>
          <w:szCs w:val="24"/>
        </w:rPr>
      </w:pPr>
    </w:p>
    <w:p w14:paraId="6FB990C5" w14:textId="1A0E785C" w:rsidR="359B84CC" w:rsidRDefault="359B84CC" w:rsidP="0035226F">
      <w:pPr>
        <w:pStyle w:val="MessageHeader"/>
        <w:spacing w:after="0"/>
        <w:rPr>
          <w:rFonts w:ascii="Arial" w:hAnsi="Arial" w:cs="Arial"/>
          <w:sz w:val="24"/>
          <w:szCs w:val="24"/>
        </w:rPr>
      </w:pPr>
      <w:r w:rsidRPr="359B84CC">
        <w:rPr>
          <w:rStyle w:val="MessageHeaderLabel"/>
          <w:rFonts w:ascii="Arial" w:hAnsi="Arial" w:cs="Arial"/>
          <w:sz w:val="24"/>
          <w:szCs w:val="24"/>
        </w:rPr>
        <w:t xml:space="preserve">Date: </w:t>
      </w:r>
      <w:r>
        <w:tab/>
      </w:r>
      <w:r>
        <w:tab/>
      </w:r>
      <w:r w:rsidR="00225FA5">
        <w:rPr>
          <w:rStyle w:val="MessageHeaderLabel"/>
          <w:rFonts w:ascii="Arial" w:hAnsi="Arial" w:cs="Arial"/>
          <w:sz w:val="24"/>
          <w:szCs w:val="24"/>
        </w:rPr>
        <w:t>4.5.</w:t>
      </w:r>
      <w:r w:rsidR="001F32B4">
        <w:rPr>
          <w:rStyle w:val="MessageHeaderLabel"/>
          <w:rFonts w:ascii="Arial" w:hAnsi="Arial" w:cs="Arial"/>
          <w:sz w:val="24"/>
          <w:szCs w:val="24"/>
        </w:rPr>
        <w:t>2022</w:t>
      </w:r>
    </w:p>
    <w:p w14:paraId="452A383C" w14:textId="570F57D7" w:rsidR="000A094F" w:rsidRPr="00032BDC" w:rsidRDefault="00D4142D" w:rsidP="60E2FD1B">
      <w:pPr>
        <w:pStyle w:val="MessageHeader"/>
        <w:spacing w:after="0"/>
        <w:rPr>
          <w:rFonts w:ascii="Arial" w:hAnsi="Arial" w:cs="Arial"/>
          <w:caps w:val="0"/>
          <w:sz w:val="24"/>
          <w:szCs w:val="24"/>
        </w:rPr>
      </w:pPr>
      <w:r w:rsidRPr="00032BDC">
        <w:rPr>
          <w:rStyle w:val="MessageHeaderLabel"/>
          <w:rFonts w:ascii="Arial" w:hAnsi="Arial" w:cs="Arial"/>
          <w:caps w:val="0"/>
          <w:sz w:val="24"/>
          <w:szCs w:val="24"/>
        </w:rPr>
        <w:t xml:space="preserve">PURPOSE: </w:t>
      </w:r>
      <w:r w:rsidRPr="00032BDC">
        <w:rPr>
          <w:rFonts w:ascii="Arial" w:hAnsi="Arial" w:cs="Arial"/>
          <w:sz w:val="24"/>
          <w:szCs w:val="24"/>
        </w:rPr>
        <w:tab/>
      </w:r>
      <w:r w:rsidRPr="00032BDC">
        <w:rPr>
          <w:rFonts w:ascii="Arial" w:hAnsi="Arial" w:cs="Arial"/>
          <w:caps w:val="0"/>
          <w:sz w:val="24"/>
          <w:szCs w:val="24"/>
        </w:rPr>
        <w:t>A-Team Meeting</w:t>
      </w:r>
      <w:r w:rsidR="00524365" w:rsidRPr="00032BDC">
        <w:rPr>
          <w:rFonts w:ascii="Arial" w:hAnsi="Arial" w:cs="Arial"/>
          <w:caps w:val="0"/>
          <w:sz w:val="24"/>
          <w:szCs w:val="24"/>
        </w:rPr>
        <w:t xml:space="preserve"> </w:t>
      </w:r>
    </w:p>
    <w:p w14:paraId="7CF9BFD6" w14:textId="3689A86D" w:rsidR="60E2FD1B" w:rsidRPr="00032BDC" w:rsidRDefault="439CE88E" w:rsidP="439CE88E">
      <w:pPr>
        <w:pStyle w:val="MessageHeader"/>
        <w:spacing w:after="0"/>
        <w:rPr>
          <w:rFonts w:ascii="Arial" w:hAnsi="Arial" w:cs="Arial"/>
          <w:sz w:val="24"/>
          <w:szCs w:val="24"/>
        </w:rPr>
      </w:pPr>
      <w:r w:rsidRPr="00032BDC">
        <w:rPr>
          <w:rFonts w:ascii="Arial" w:hAnsi="Arial" w:cs="Arial"/>
          <w:caps w:val="0"/>
          <w:sz w:val="24"/>
          <w:szCs w:val="24"/>
        </w:rPr>
        <w:t>______________________________________________________________________________</w:t>
      </w:r>
    </w:p>
    <w:p w14:paraId="4BC5736E" w14:textId="77777777" w:rsidR="006F41BA" w:rsidRPr="00032BDC" w:rsidRDefault="006F41BA" w:rsidP="006F41BA">
      <w:pPr>
        <w:pStyle w:val="ListParagraph"/>
        <w:rPr>
          <w:rFonts w:ascii="Arial" w:hAnsi="Arial" w:cs="Arial"/>
        </w:rPr>
      </w:pPr>
    </w:p>
    <w:p w14:paraId="71A93380" w14:textId="53EBCAE0" w:rsidR="00B072FB" w:rsidRDefault="4EF372D1" w:rsidP="00AA5D7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4EF372D1">
        <w:rPr>
          <w:rFonts w:ascii="Arial" w:hAnsi="Arial" w:cs="Arial"/>
          <w:b/>
          <w:bCs/>
          <w:sz w:val="24"/>
          <w:szCs w:val="24"/>
        </w:rPr>
        <w:t>Welcome – Ice Breaker</w:t>
      </w:r>
      <w:r w:rsidR="00A50A42">
        <w:rPr>
          <w:rFonts w:ascii="Arial" w:hAnsi="Arial" w:cs="Arial"/>
          <w:b/>
          <w:bCs/>
          <w:sz w:val="24"/>
          <w:szCs w:val="24"/>
        </w:rPr>
        <w:t xml:space="preserve"> –</w:t>
      </w:r>
      <w:r w:rsidR="001F4597">
        <w:rPr>
          <w:rFonts w:ascii="Arial" w:hAnsi="Arial" w:cs="Arial"/>
          <w:b/>
          <w:bCs/>
          <w:sz w:val="24"/>
          <w:szCs w:val="24"/>
        </w:rPr>
        <w:t xml:space="preserve"> </w:t>
      </w:r>
      <w:r w:rsidR="009D42C8">
        <w:rPr>
          <w:rFonts w:ascii="Arial" w:hAnsi="Arial" w:cs="Arial"/>
          <w:sz w:val="24"/>
          <w:szCs w:val="24"/>
        </w:rPr>
        <w:t xml:space="preserve">What TV show do you remember the most from your childhood? </w:t>
      </w:r>
      <w:r w:rsidR="008E5F8D">
        <w:rPr>
          <w:rFonts w:ascii="Arial" w:hAnsi="Arial" w:cs="Arial"/>
          <w:sz w:val="24"/>
          <w:szCs w:val="24"/>
        </w:rPr>
        <w:t xml:space="preserve"> </w:t>
      </w:r>
    </w:p>
    <w:p w14:paraId="084D7473" w14:textId="1D4FB03E" w:rsidR="005A712B" w:rsidRDefault="00B072FB" w:rsidP="00B072FB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  <w:r w:rsidR="00274726">
        <w:rPr>
          <w:rFonts w:ascii="Arial" w:hAnsi="Arial" w:cs="Arial"/>
          <w:b/>
          <w:bCs/>
          <w:sz w:val="24"/>
          <w:szCs w:val="24"/>
        </w:rPr>
        <w:t xml:space="preserve"> </w:t>
      </w:r>
    </w:p>
    <w:tbl>
      <w:tblPr>
        <w:tblStyle w:val="GridTable1Light"/>
        <w:tblpPr w:leftFromText="180" w:rightFromText="180" w:vertAnchor="text" w:horzAnchor="margin" w:tblpXSpec="center" w:tblpY="150"/>
        <w:tblW w:w="10526" w:type="dxa"/>
        <w:tblLayout w:type="fixed"/>
        <w:tblLook w:val="04A0" w:firstRow="1" w:lastRow="0" w:firstColumn="1" w:lastColumn="0" w:noHBand="0" w:noVBand="1"/>
      </w:tblPr>
      <w:tblGrid>
        <w:gridCol w:w="7195"/>
        <w:gridCol w:w="1080"/>
        <w:gridCol w:w="2251"/>
      </w:tblGrid>
      <w:tr w:rsidR="0091547E" w14:paraId="4B8945C6" w14:textId="77777777" w:rsidTr="1B7EA9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2C3287CF" w14:textId="77777777" w:rsidR="0091547E" w:rsidRDefault="0091547E" w:rsidP="00B9621E">
            <w:pPr>
              <w:rPr>
                <w:rFonts w:ascii="Arial" w:hAnsi="Arial" w:cs="Arial"/>
                <w:bCs w:val="0"/>
              </w:rPr>
            </w:pPr>
            <w:r>
              <w:rPr>
                <w:rFonts w:ascii="Arial" w:hAnsi="Arial" w:cs="Arial"/>
                <w:bCs w:val="0"/>
              </w:rPr>
              <w:t>Members</w:t>
            </w:r>
          </w:p>
        </w:tc>
        <w:tc>
          <w:tcPr>
            <w:tcW w:w="1080" w:type="dxa"/>
          </w:tcPr>
          <w:p w14:paraId="2990CB2B" w14:textId="77777777" w:rsidR="0091547E" w:rsidRDefault="0091547E" w:rsidP="00B9621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 w:val="0"/>
              </w:rPr>
            </w:pPr>
            <w:r>
              <w:rPr>
                <w:rFonts w:ascii="Arial" w:hAnsi="Arial" w:cs="Arial"/>
                <w:bCs w:val="0"/>
              </w:rPr>
              <w:t>Present</w:t>
            </w:r>
          </w:p>
        </w:tc>
        <w:tc>
          <w:tcPr>
            <w:tcW w:w="2251" w:type="dxa"/>
          </w:tcPr>
          <w:p w14:paraId="32CF0897" w14:textId="77777777" w:rsidR="0091547E" w:rsidRDefault="0091547E" w:rsidP="00B962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 w:val="0"/>
              </w:rPr>
            </w:pPr>
            <w:r>
              <w:rPr>
                <w:rFonts w:ascii="Arial" w:hAnsi="Arial" w:cs="Arial"/>
                <w:bCs w:val="0"/>
              </w:rPr>
              <w:t xml:space="preserve">Absent </w:t>
            </w:r>
          </w:p>
        </w:tc>
      </w:tr>
      <w:tr w:rsidR="0091547E" w14:paraId="72F1A374" w14:textId="77777777" w:rsidTr="1B7EA954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6C468A41" w14:textId="75BBBB08" w:rsidR="0091547E" w:rsidRPr="0096461D" w:rsidRDefault="03BC7819" w:rsidP="00B9621E">
            <w:pPr>
              <w:rPr>
                <w:rFonts w:ascii="Arial" w:hAnsi="Arial" w:cs="Arial"/>
                <w:b w:val="0"/>
                <w:bCs w:val="0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Abby Langham (A&amp;SP) </w:t>
            </w:r>
          </w:p>
        </w:tc>
        <w:tc>
          <w:tcPr>
            <w:tcW w:w="1080" w:type="dxa"/>
          </w:tcPr>
          <w:p w14:paraId="6932CAD5" w14:textId="65D69D14" w:rsidR="0091547E" w:rsidRPr="0086231B" w:rsidRDefault="00772F57" w:rsidP="1B7EA9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5C9C4AE2" w14:textId="77777777" w:rsidR="0091547E" w:rsidRPr="0086231B" w:rsidRDefault="0091547E" w:rsidP="00B962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91547E" w14:paraId="56D68D57" w14:textId="77777777" w:rsidTr="1B7EA954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74E9F670" w14:textId="77777777" w:rsidR="0091547E" w:rsidRPr="0096461D" w:rsidRDefault="0091547E" w:rsidP="00B9621E">
            <w:pPr>
              <w:rPr>
                <w:rFonts w:ascii="Arial" w:hAnsi="Arial" w:cs="Arial"/>
                <w:b w:val="0"/>
                <w:bCs w:val="0"/>
              </w:rPr>
            </w:pPr>
            <w:r w:rsidRPr="0096461D">
              <w:rPr>
                <w:rFonts w:ascii="Arial" w:hAnsi="Arial" w:cs="Arial"/>
                <w:b w:val="0"/>
                <w:bCs w:val="0"/>
              </w:rPr>
              <w:t>Katherine Fuchs (A&amp;SP)</w:t>
            </w:r>
            <w:r>
              <w:rPr>
                <w:rFonts w:ascii="Arial" w:hAnsi="Arial" w:cs="Arial"/>
                <w:b w:val="0"/>
                <w:bCs w:val="0"/>
              </w:rPr>
              <w:t xml:space="preserve"> </w:t>
            </w:r>
          </w:p>
        </w:tc>
        <w:tc>
          <w:tcPr>
            <w:tcW w:w="1080" w:type="dxa"/>
          </w:tcPr>
          <w:p w14:paraId="4EA00BC4" w14:textId="7E7D0019" w:rsidR="0091547E" w:rsidRPr="0086231B" w:rsidRDefault="0091547E" w:rsidP="00B962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  <w:tc>
          <w:tcPr>
            <w:tcW w:w="2251" w:type="dxa"/>
          </w:tcPr>
          <w:p w14:paraId="6CF03963" w14:textId="7554F655" w:rsidR="0091547E" w:rsidRPr="0086231B" w:rsidRDefault="00772F57" w:rsidP="1B7EA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>x</w:t>
            </w:r>
          </w:p>
        </w:tc>
      </w:tr>
      <w:tr w:rsidR="0091547E" w14:paraId="1A985F40" w14:textId="77777777" w:rsidTr="1B7EA954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7FF91E8A" w14:textId="492F2067" w:rsidR="0091547E" w:rsidRPr="00AD1A22" w:rsidRDefault="03BC7819" w:rsidP="00B9621E">
            <w:pPr>
              <w:rPr>
                <w:rFonts w:ascii="Arial" w:hAnsi="Arial" w:cs="Arial"/>
                <w:b w:val="0"/>
                <w:bCs w:val="0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Joanne LaBuda (Campus Dining)  </w:t>
            </w:r>
          </w:p>
        </w:tc>
        <w:tc>
          <w:tcPr>
            <w:tcW w:w="1080" w:type="dxa"/>
          </w:tcPr>
          <w:p w14:paraId="13158F78" w14:textId="2335C736" w:rsidR="0091547E" w:rsidRDefault="00772F57" w:rsidP="7E2D5F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3D2DA178" w14:textId="774CDDE5" w:rsidR="0091547E" w:rsidRPr="0086231B" w:rsidRDefault="0091547E" w:rsidP="1B7EA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</w:tr>
      <w:tr w:rsidR="0091547E" w14:paraId="7AAA206A" w14:textId="77777777" w:rsidTr="1B7EA954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628AC7E1" w14:textId="2FFAE1C4" w:rsidR="0091547E" w:rsidRPr="0096461D" w:rsidRDefault="03BC7819" w:rsidP="00B9621E">
            <w:pPr>
              <w:rPr>
                <w:rFonts w:ascii="Arial" w:hAnsi="Arial" w:cs="Arial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Corie Baldwin (Campus Rec) </w:t>
            </w:r>
          </w:p>
        </w:tc>
        <w:tc>
          <w:tcPr>
            <w:tcW w:w="1080" w:type="dxa"/>
          </w:tcPr>
          <w:p w14:paraId="0122F455" w14:textId="5F1FEC20" w:rsidR="0091547E" w:rsidRDefault="00772F57" w:rsidP="1B7EA9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35042271" w14:textId="77777777" w:rsidR="0091547E" w:rsidRPr="0086231B" w:rsidRDefault="0091547E" w:rsidP="00B962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91547E" w14:paraId="6CB7597E" w14:textId="77777777" w:rsidTr="1B7EA954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6BAA8644" w14:textId="7EC80EA0" w:rsidR="0091547E" w:rsidRPr="0096461D" w:rsidRDefault="03BC7819" w:rsidP="00B9621E">
            <w:pPr>
              <w:rPr>
                <w:rFonts w:ascii="Arial" w:hAnsi="Arial" w:cs="Arial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>Sarah King (FYE</w:t>
            </w:r>
            <w:r w:rsidR="000064C7">
              <w:rPr>
                <w:rFonts w:ascii="Arial" w:hAnsi="Arial" w:cs="Arial"/>
                <w:b w:val="0"/>
                <w:bCs w:val="0"/>
              </w:rPr>
              <w:t>)</w:t>
            </w:r>
          </w:p>
        </w:tc>
        <w:tc>
          <w:tcPr>
            <w:tcW w:w="1080" w:type="dxa"/>
          </w:tcPr>
          <w:p w14:paraId="07EDDBC3" w14:textId="66B25EC4" w:rsidR="0091547E" w:rsidRDefault="00772F57" w:rsidP="1B7EA9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4B148176" w14:textId="2A7E5DB0" w:rsidR="0091547E" w:rsidRPr="0086231B" w:rsidRDefault="0091547E" w:rsidP="7E2D5F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</w:tr>
      <w:tr w:rsidR="0091547E" w14:paraId="6AF77336" w14:textId="77777777" w:rsidTr="1B7EA954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50F11781" w14:textId="37969FE6" w:rsidR="0091547E" w:rsidRPr="0096461D" w:rsidRDefault="0091547E" w:rsidP="00B9621E">
            <w:pPr>
              <w:rPr>
                <w:rFonts w:ascii="Arial" w:hAnsi="Arial" w:cs="Arial"/>
                <w:b w:val="0"/>
                <w:bCs w:val="0"/>
              </w:rPr>
            </w:pPr>
            <w:r w:rsidRPr="0096461D">
              <w:rPr>
                <w:rFonts w:ascii="Arial" w:hAnsi="Arial" w:cs="Arial"/>
                <w:b w:val="0"/>
                <w:bCs w:val="0"/>
              </w:rPr>
              <w:t>Benard Goins (Greek Life)</w:t>
            </w:r>
            <w:r>
              <w:rPr>
                <w:rFonts w:ascii="Arial" w:hAnsi="Arial" w:cs="Arial"/>
                <w:b w:val="0"/>
                <w:bCs w:val="0"/>
              </w:rPr>
              <w:t xml:space="preserve"> </w:t>
            </w:r>
          </w:p>
        </w:tc>
        <w:tc>
          <w:tcPr>
            <w:tcW w:w="1080" w:type="dxa"/>
          </w:tcPr>
          <w:p w14:paraId="4C1F9CE2" w14:textId="58D77142" w:rsidR="0091547E" w:rsidRPr="0086231B" w:rsidRDefault="0091547E" w:rsidP="1B7EA9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251" w:type="dxa"/>
          </w:tcPr>
          <w:p w14:paraId="73D26EF4" w14:textId="63EA688E" w:rsidR="0091547E" w:rsidRPr="0086231B" w:rsidRDefault="00772F57" w:rsidP="7E2D5F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>x</w:t>
            </w:r>
          </w:p>
        </w:tc>
      </w:tr>
      <w:tr w:rsidR="0091547E" w14:paraId="3BA09C75" w14:textId="77777777" w:rsidTr="1B7EA954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320BC01A" w14:textId="5BE6059C" w:rsidR="0091547E" w:rsidRPr="0096461D" w:rsidRDefault="03BC7819" w:rsidP="00B9621E">
            <w:pPr>
              <w:rPr>
                <w:rFonts w:ascii="Arial" w:hAnsi="Arial" w:cs="Arial"/>
                <w:b w:val="0"/>
                <w:bCs w:val="0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Chase Chaplin (HPWS) </w:t>
            </w:r>
          </w:p>
        </w:tc>
        <w:tc>
          <w:tcPr>
            <w:tcW w:w="1080" w:type="dxa"/>
          </w:tcPr>
          <w:p w14:paraId="07D56510" w14:textId="32BA0A3F" w:rsidR="0091547E" w:rsidRPr="0086231B" w:rsidRDefault="00772F57" w:rsidP="1B7EA954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Cs w:val="22"/>
              </w:rPr>
            </w:pPr>
            <w:r>
              <w:rPr>
                <w:i/>
                <w:iCs/>
                <w:szCs w:val="22"/>
              </w:rPr>
              <w:t>x</w:t>
            </w:r>
          </w:p>
        </w:tc>
        <w:tc>
          <w:tcPr>
            <w:tcW w:w="2251" w:type="dxa"/>
          </w:tcPr>
          <w:p w14:paraId="2092D275" w14:textId="77777777" w:rsidR="0091547E" w:rsidRPr="0086231B" w:rsidRDefault="0091547E" w:rsidP="00B962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91547E" w14:paraId="6DA61050" w14:textId="77777777" w:rsidTr="1B7EA954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1B9F190F" w14:textId="73948672" w:rsidR="0091547E" w:rsidRPr="002132B6" w:rsidRDefault="00817893" w:rsidP="00B9621E">
            <w:pPr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Alice Lee Naughton</w:t>
            </w:r>
            <w:r w:rsidR="0091547E">
              <w:rPr>
                <w:rFonts w:ascii="Arial" w:hAnsi="Arial" w:cs="Arial"/>
                <w:b w:val="0"/>
                <w:bCs w:val="0"/>
              </w:rPr>
              <w:t xml:space="preserve"> (Med Clinic) </w:t>
            </w:r>
          </w:p>
        </w:tc>
        <w:tc>
          <w:tcPr>
            <w:tcW w:w="1080" w:type="dxa"/>
          </w:tcPr>
          <w:p w14:paraId="41912526" w14:textId="2627D3A0" w:rsidR="0091547E" w:rsidRDefault="00772F57" w:rsidP="1B7EA9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784AEE54" w14:textId="666B0B82" w:rsidR="0091547E" w:rsidRPr="0086231B" w:rsidRDefault="0091547E" w:rsidP="03BC78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</w:tr>
      <w:tr w:rsidR="0091547E" w14:paraId="56BDD4B9" w14:textId="77777777" w:rsidTr="1B7EA954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16CCBA63" w14:textId="6DC61CE7" w:rsidR="0091547E" w:rsidRPr="0096461D" w:rsidRDefault="7E2D5FDD" w:rsidP="00B9621E">
            <w:pPr>
              <w:rPr>
                <w:rFonts w:ascii="Arial" w:hAnsi="Arial" w:cs="Arial"/>
              </w:rPr>
            </w:pPr>
            <w:proofErr w:type="spellStart"/>
            <w:r w:rsidRPr="7E2D5FDD">
              <w:rPr>
                <w:rFonts w:ascii="Arial" w:hAnsi="Arial" w:cs="Arial"/>
                <w:b w:val="0"/>
                <w:bCs w:val="0"/>
              </w:rPr>
              <w:t>tbd</w:t>
            </w:r>
            <w:proofErr w:type="spellEnd"/>
            <w:r w:rsidRPr="7E2D5FDD">
              <w:rPr>
                <w:rFonts w:ascii="Arial" w:hAnsi="Arial" w:cs="Arial"/>
                <w:b w:val="0"/>
                <w:bCs w:val="0"/>
              </w:rPr>
              <w:t xml:space="preserve"> (P&amp;FP) </w:t>
            </w:r>
          </w:p>
        </w:tc>
        <w:tc>
          <w:tcPr>
            <w:tcW w:w="1080" w:type="dxa"/>
          </w:tcPr>
          <w:p w14:paraId="47171C0A" w14:textId="1B627149" w:rsidR="0091547E" w:rsidRDefault="0091547E" w:rsidP="7E2D5F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251" w:type="dxa"/>
          </w:tcPr>
          <w:p w14:paraId="5C9B8EB0" w14:textId="60EE7891" w:rsidR="0091547E" w:rsidRPr="0086231B" w:rsidRDefault="00772F57" w:rsidP="1B7EA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>x</w:t>
            </w:r>
          </w:p>
        </w:tc>
      </w:tr>
      <w:tr w:rsidR="0091547E" w14:paraId="09BB8785" w14:textId="77777777" w:rsidTr="1B7EA954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4B968E6E" w14:textId="18612183" w:rsidR="0091547E" w:rsidRPr="0096461D" w:rsidRDefault="03BC7819" w:rsidP="00B9621E">
            <w:pPr>
              <w:rPr>
                <w:rFonts w:ascii="Arial" w:hAnsi="Arial" w:cs="Arial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Amy Mosley (Property </w:t>
            </w:r>
            <w:proofErr w:type="spellStart"/>
            <w:r w:rsidRPr="03BC7819">
              <w:rPr>
                <w:rFonts w:ascii="Arial" w:hAnsi="Arial" w:cs="Arial"/>
                <w:b w:val="0"/>
                <w:bCs w:val="0"/>
              </w:rPr>
              <w:t>Mgmt</w:t>
            </w:r>
            <w:proofErr w:type="spellEnd"/>
            <w:r w:rsidRPr="03BC7819">
              <w:rPr>
                <w:rFonts w:ascii="Arial" w:hAnsi="Arial" w:cs="Arial"/>
                <w:b w:val="0"/>
                <w:bCs w:val="0"/>
              </w:rPr>
              <w:t xml:space="preserve">) </w:t>
            </w:r>
          </w:p>
        </w:tc>
        <w:tc>
          <w:tcPr>
            <w:tcW w:w="1080" w:type="dxa"/>
          </w:tcPr>
          <w:p w14:paraId="69E2E7E7" w14:textId="37942B8B" w:rsidR="0091547E" w:rsidRDefault="00772F57" w:rsidP="7E2D5F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40E76FDF" w14:textId="546ADB03" w:rsidR="0091547E" w:rsidRPr="0086231B" w:rsidRDefault="0091547E" w:rsidP="1B7EA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</w:tr>
      <w:tr w:rsidR="0091547E" w14:paraId="3FDF771B" w14:textId="77777777" w:rsidTr="1B7EA954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7A4AB40F" w14:textId="2E0D39A0" w:rsidR="0091547E" w:rsidRPr="0096461D" w:rsidRDefault="7E2D5FDD" w:rsidP="0091547E">
            <w:pPr>
              <w:rPr>
                <w:rFonts w:ascii="Arial" w:hAnsi="Arial" w:cs="Arial"/>
                <w:b w:val="0"/>
                <w:bCs w:val="0"/>
              </w:rPr>
            </w:pPr>
            <w:r w:rsidRPr="7E2D5FDD">
              <w:rPr>
                <w:rFonts w:ascii="Arial" w:hAnsi="Arial" w:cs="Arial"/>
                <w:b w:val="0"/>
                <w:bCs w:val="0"/>
              </w:rPr>
              <w:t xml:space="preserve">Kathryn-Ruth (KR) Sasser (Student Center) </w:t>
            </w:r>
          </w:p>
        </w:tc>
        <w:tc>
          <w:tcPr>
            <w:tcW w:w="1080" w:type="dxa"/>
          </w:tcPr>
          <w:p w14:paraId="1EEA8CE0" w14:textId="4A57374E" w:rsidR="0091547E" w:rsidRPr="0086231B" w:rsidRDefault="00772F57" w:rsidP="1B7EA9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272B36BB" w14:textId="2E66593E" w:rsidR="0091547E" w:rsidRPr="0086231B" w:rsidRDefault="0091547E" w:rsidP="009154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91547E" w14:paraId="0F39C782" w14:textId="77777777" w:rsidTr="1B7EA954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7AE9121C" w14:textId="1F0EDB6E" w:rsidR="0091547E" w:rsidRPr="0096461D" w:rsidRDefault="0091547E" w:rsidP="00B9621E">
            <w:pPr>
              <w:rPr>
                <w:rFonts w:ascii="Arial" w:hAnsi="Arial" w:cs="Arial"/>
                <w:b w:val="0"/>
                <w:bCs w:val="0"/>
              </w:rPr>
            </w:pPr>
            <w:proofErr w:type="spellStart"/>
            <w:r>
              <w:rPr>
                <w:rFonts w:ascii="Arial" w:hAnsi="Arial" w:cs="Arial"/>
                <w:b w:val="0"/>
                <w:bCs w:val="0"/>
              </w:rPr>
              <w:t>tbd</w:t>
            </w:r>
            <w:proofErr w:type="spellEnd"/>
            <w:r>
              <w:rPr>
                <w:rFonts w:ascii="Arial" w:hAnsi="Arial" w:cs="Arial"/>
                <w:b w:val="0"/>
                <w:bCs w:val="0"/>
              </w:rPr>
              <w:t xml:space="preserve"> (Student Conduct/Auburn Cares) </w:t>
            </w:r>
          </w:p>
        </w:tc>
        <w:tc>
          <w:tcPr>
            <w:tcW w:w="1080" w:type="dxa"/>
          </w:tcPr>
          <w:p w14:paraId="5A68AB11" w14:textId="49F83D86" w:rsidR="0091547E" w:rsidRPr="0086231B" w:rsidRDefault="0091547E" w:rsidP="7E2D5F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251" w:type="dxa"/>
          </w:tcPr>
          <w:p w14:paraId="7C777E6B" w14:textId="0EF193F0" w:rsidR="0091547E" w:rsidRPr="0086231B" w:rsidRDefault="00772F57" w:rsidP="1B7EA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>x</w:t>
            </w:r>
          </w:p>
        </w:tc>
      </w:tr>
      <w:tr w:rsidR="0091547E" w14:paraId="6DDAAA58" w14:textId="77777777" w:rsidTr="1B7EA954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36A78AC9" w14:textId="16D09B73" w:rsidR="0091547E" w:rsidRPr="00FE13D4" w:rsidRDefault="03BC7819" w:rsidP="0091547E">
            <w:pPr>
              <w:rPr>
                <w:rFonts w:ascii="Arial" w:hAnsi="Arial" w:cs="Arial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Kristee Treadwell (SCPS) </w:t>
            </w:r>
          </w:p>
        </w:tc>
        <w:tc>
          <w:tcPr>
            <w:tcW w:w="1080" w:type="dxa"/>
          </w:tcPr>
          <w:p w14:paraId="54842293" w14:textId="64C5278A" w:rsidR="0091547E" w:rsidRPr="0086231B" w:rsidRDefault="00772F57" w:rsidP="7E2D5F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6C2F4E45" w14:textId="05437A16" w:rsidR="0091547E" w:rsidRPr="0086231B" w:rsidRDefault="0091547E" w:rsidP="1B7EA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</w:tr>
      <w:tr w:rsidR="0091547E" w14:paraId="7A7B0166" w14:textId="77777777" w:rsidTr="1B7EA954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78C5E6C7" w14:textId="5BE83C14" w:rsidR="0091547E" w:rsidRPr="0096461D" w:rsidRDefault="03BC7819" w:rsidP="00B9621E">
            <w:pPr>
              <w:rPr>
                <w:rFonts w:ascii="Arial" w:hAnsi="Arial" w:cs="Arial"/>
                <w:b w:val="0"/>
                <w:bCs w:val="0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Billy Ferris (Student Involvement) </w:t>
            </w:r>
          </w:p>
        </w:tc>
        <w:tc>
          <w:tcPr>
            <w:tcW w:w="1080" w:type="dxa"/>
          </w:tcPr>
          <w:p w14:paraId="5B336763" w14:textId="61283902" w:rsidR="0091547E" w:rsidRPr="0086231B" w:rsidRDefault="00772F57" w:rsidP="7E2D5F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5E122DFC" w14:textId="08AF3E97" w:rsidR="0091547E" w:rsidRPr="0086231B" w:rsidRDefault="0091547E" w:rsidP="1B7EA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</w:tr>
      <w:tr w:rsidR="0091547E" w14:paraId="1A5B5FA8" w14:textId="77777777" w:rsidTr="1B7EA954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5BF192A0" w14:textId="18E5B3A6" w:rsidR="0091547E" w:rsidRPr="0096461D" w:rsidRDefault="0091547E" w:rsidP="00B9621E">
            <w:pPr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Alexis Davis</w:t>
            </w:r>
            <w:r w:rsidRPr="0096461D">
              <w:rPr>
                <w:rFonts w:ascii="Arial" w:hAnsi="Arial" w:cs="Arial"/>
                <w:b w:val="0"/>
                <w:bCs w:val="0"/>
              </w:rPr>
              <w:t xml:space="preserve"> (Student Involvement)</w:t>
            </w:r>
            <w:r>
              <w:rPr>
                <w:rFonts w:ascii="Arial" w:hAnsi="Arial" w:cs="Arial"/>
                <w:b w:val="0"/>
                <w:bCs w:val="0"/>
              </w:rPr>
              <w:t xml:space="preserve"> </w:t>
            </w:r>
          </w:p>
        </w:tc>
        <w:tc>
          <w:tcPr>
            <w:tcW w:w="1080" w:type="dxa"/>
          </w:tcPr>
          <w:p w14:paraId="5D92E59B" w14:textId="7A8AD2AA" w:rsidR="0091547E" w:rsidRPr="0086231B" w:rsidRDefault="00772F57" w:rsidP="7E2D5F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677F5136" w14:textId="4600DADB" w:rsidR="0091547E" w:rsidRPr="0086231B" w:rsidRDefault="0091547E" w:rsidP="1B7EA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</w:tr>
      <w:tr w:rsidR="0091547E" w14:paraId="531AF51F" w14:textId="77777777" w:rsidTr="1B7EA954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3E717E1B" w14:textId="7755B908" w:rsidR="0091547E" w:rsidRPr="0096461D" w:rsidRDefault="03BC7819" w:rsidP="00B9621E">
            <w:pPr>
              <w:rPr>
                <w:rFonts w:ascii="Arial" w:hAnsi="Arial" w:cs="Arial"/>
                <w:b w:val="0"/>
                <w:bCs w:val="0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Lexy Payne (University Housing) </w:t>
            </w:r>
          </w:p>
        </w:tc>
        <w:tc>
          <w:tcPr>
            <w:tcW w:w="1080" w:type="dxa"/>
          </w:tcPr>
          <w:p w14:paraId="22FFB5FD" w14:textId="3AC0B56D" w:rsidR="0091547E" w:rsidRPr="0086231B" w:rsidRDefault="00772F57" w:rsidP="7E2D5F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46F57F21" w14:textId="29D8DFA6" w:rsidR="0091547E" w:rsidRPr="0086231B" w:rsidRDefault="0091547E" w:rsidP="1B7EA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</w:tr>
    </w:tbl>
    <w:p w14:paraId="69239281" w14:textId="1D792826" w:rsidR="0091547E" w:rsidRPr="00B072FB" w:rsidRDefault="0091547E" w:rsidP="00B072FB">
      <w:pPr>
        <w:pStyle w:val="ListParagraph"/>
        <w:rPr>
          <w:rFonts w:ascii="Arial" w:hAnsi="Arial" w:cs="Arial"/>
          <w:sz w:val="24"/>
          <w:szCs w:val="24"/>
        </w:rPr>
      </w:pPr>
    </w:p>
    <w:p w14:paraId="59F56A3A" w14:textId="77777777" w:rsidR="001F4597" w:rsidRPr="00032BDC" w:rsidRDefault="001F4597" w:rsidP="001F4597">
      <w:pPr>
        <w:pStyle w:val="ListParagraph"/>
        <w:rPr>
          <w:rFonts w:ascii="Arial" w:hAnsi="Arial" w:cs="Arial"/>
          <w:sz w:val="24"/>
          <w:szCs w:val="24"/>
        </w:rPr>
      </w:pPr>
    </w:p>
    <w:p w14:paraId="57498333" w14:textId="748479EF" w:rsidR="00A01182" w:rsidRPr="00A01182" w:rsidRDefault="005A712B" w:rsidP="00AA5D74">
      <w:pPr>
        <w:pStyle w:val="ListParagraph"/>
        <w:numPr>
          <w:ilvl w:val="0"/>
          <w:numId w:val="1"/>
        </w:numPr>
        <w:rPr>
          <w:rStyle w:val="Hyperlink"/>
          <w:rFonts w:ascii="Arial" w:hAnsi="Arial" w:cs="Arial"/>
          <w:color w:val="auto"/>
          <w:sz w:val="24"/>
          <w:szCs w:val="24"/>
          <w:u w:val="none"/>
        </w:rPr>
      </w:pPr>
      <w:r w:rsidRPr="00A01182">
        <w:rPr>
          <w:rFonts w:ascii="Arial" w:hAnsi="Arial" w:cs="Arial"/>
          <w:b/>
          <w:sz w:val="24"/>
          <w:szCs w:val="24"/>
        </w:rPr>
        <w:t>A-Team Meeting Schedule</w:t>
      </w:r>
      <w:r w:rsidR="006F41BA" w:rsidRPr="00A01182">
        <w:rPr>
          <w:rFonts w:ascii="Arial" w:hAnsi="Arial" w:cs="Arial"/>
          <w:b/>
          <w:sz w:val="24"/>
          <w:szCs w:val="24"/>
        </w:rPr>
        <w:t xml:space="preserve"> </w:t>
      </w:r>
    </w:p>
    <w:p w14:paraId="2EFF038F" w14:textId="2C014820" w:rsidR="359B84CC" w:rsidRDefault="00B335CA" w:rsidP="359B84CC">
      <w:pPr>
        <w:pStyle w:val="ListParagraph"/>
        <w:spacing w:line="259" w:lineRule="auto"/>
        <w:rPr>
          <w:rStyle w:val="Hyperlink"/>
          <w:rFonts w:ascii="Arial" w:hAnsi="Arial" w:cs="Arial"/>
          <w:color w:val="auto"/>
          <w:sz w:val="24"/>
          <w:szCs w:val="24"/>
          <w:u w:val="none"/>
        </w:rPr>
      </w:pPr>
      <w:r>
        <w:rPr>
          <w:rStyle w:val="Hyperlink"/>
          <w:rFonts w:ascii="Arial" w:hAnsi="Arial" w:cs="Arial"/>
          <w:color w:val="auto"/>
          <w:sz w:val="24"/>
          <w:szCs w:val="24"/>
          <w:u w:val="none"/>
        </w:rPr>
        <w:t xml:space="preserve">Meeting Schedule for </w:t>
      </w:r>
      <w:r w:rsidR="00D12334">
        <w:rPr>
          <w:rStyle w:val="Hyperlink"/>
          <w:rFonts w:ascii="Arial" w:hAnsi="Arial" w:cs="Arial"/>
          <w:color w:val="auto"/>
          <w:sz w:val="24"/>
          <w:szCs w:val="24"/>
          <w:u w:val="none"/>
        </w:rPr>
        <w:t>this year:</w:t>
      </w:r>
    </w:p>
    <w:p w14:paraId="4838AEF8" w14:textId="21632C41" w:rsidR="00466FAC" w:rsidRPr="000A5085" w:rsidRDefault="00466FAC" w:rsidP="00AA5D74">
      <w:pPr>
        <w:pStyle w:val="ListParagraph"/>
        <w:numPr>
          <w:ilvl w:val="0"/>
          <w:numId w:val="4"/>
        </w:numPr>
        <w:spacing w:line="259" w:lineRule="auto"/>
        <w:rPr>
          <w:rStyle w:val="Hyperlink"/>
          <w:rFonts w:ascii="Arial" w:hAnsi="Arial" w:cs="Arial"/>
          <w:i/>
          <w:iCs/>
          <w:color w:val="auto"/>
          <w:sz w:val="24"/>
          <w:szCs w:val="24"/>
          <w:u w:val="none"/>
        </w:rPr>
      </w:pPr>
    </w:p>
    <w:tbl>
      <w:tblPr>
        <w:tblpPr w:leftFromText="180" w:rightFromText="180" w:vertAnchor="text" w:horzAnchor="margin" w:tblpXSpec="center" w:tblpY="389"/>
        <w:tblW w:w="7778" w:type="dxa"/>
        <w:tblLook w:val="00A0" w:firstRow="1" w:lastRow="0" w:firstColumn="1" w:lastColumn="0" w:noHBand="0" w:noVBand="0"/>
      </w:tblPr>
      <w:tblGrid>
        <w:gridCol w:w="2585"/>
        <w:gridCol w:w="1376"/>
        <w:gridCol w:w="1408"/>
        <w:gridCol w:w="2409"/>
      </w:tblGrid>
      <w:tr w:rsidR="00B335CA" w:rsidRPr="002E250C" w14:paraId="3D9749FC" w14:textId="77777777" w:rsidTr="003D576B">
        <w:trPr>
          <w:trHeight w:val="386"/>
        </w:trPr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4317B9" w14:textId="77777777" w:rsidR="00B335CA" w:rsidRPr="002E250C" w:rsidRDefault="00B335CA" w:rsidP="001D13BD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2E250C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F1E535" w14:textId="77777777" w:rsidR="00B335CA" w:rsidRPr="002E250C" w:rsidRDefault="00B335CA" w:rsidP="001D13BD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2E250C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Start</w:t>
            </w: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F2E34A" w14:textId="77777777" w:rsidR="00B335CA" w:rsidRPr="002E250C" w:rsidRDefault="00B335CA" w:rsidP="001D13BD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2E250C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End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068133" w14:textId="77777777" w:rsidR="00B335CA" w:rsidRPr="002E250C" w:rsidRDefault="00B335CA" w:rsidP="001D13BD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2E250C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Room</w:t>
            </w:r>
          </w:p>
        </w:tc>
      </w:tr>
      <w:tr w:rsidR="009357BE" w:rsidRPr="002E250C" w14:paraId="3622CAFE" w14:textId="77777777" w:rsidTr="003D576B">
        <w:trPr>
          <w:trHeight w:val="386"/>
        </w:trPr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52221" w14:textId="2A4AFEE9" w:rsidR="009357BE" w:rsidRPr="002E250C" w:rsidRDefault="009357BE" w:rsidP="001D13BD">
            <w:pPr>
              <w:rPr>
                <w:rFonts w:ascii="Arial" w:eastAsiaTheme="minorHAnsi" w:hAnsi="Arial" w:cs="Arial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 xml:space="preserve">  5/03/2022 Tue</w:t>
            </w:r>
          </w:p>
        </w:tc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2B2C92" w14:textId="2618D2CF" w:rsidR="009357BE" w:rsidRPr="002E250C" w:rsidRDefault="009357BE" w:rsidP="001D13BD">
            <w:pPr>
              <w:jc w:val="center"/>
              <w:rPr>
                <w:rFonts w:ascii="Arial" w:eastAsiaTheme="minorHAnsi" w:hAnsi="Arial" w:cs="Arial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3:00 PM</w:t>
            </w: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9BC0C" w14:textId="63FBE034" w:rsidR="009357BE" w:rsidRPr="002E250C" w:rsidRDefault="009357BE" w:rsidP="001D13BD">
            <w:pPr>
              <w:jc w:val="center"/>
              <w:rPr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4:00 PM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8FFE7D" w14:textId="1BB2571A" w:rsidR="009357BE" w:rsidRPr="002E250C" w:rsidRDefault="009357BE" w:rsidP="001D13B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MSC 2222/2223</w:t>
            </w:r>
          </w:p>
        </w:tc>
      </w:tr>
    </w:tbl>
    <w:p w14:paraId="03357258" w14:textId="1248A5F9" w:rsidR="00A01182" w:rsidRDefault="00A01182" w:rsidP="00A01182">
      <w:pPr>
        <w:pStyle w:val="ListParagraph"/>
        <w:rPr>
          <w:rFonts w:ascii="Arial" w:hAnsi="Arial" w:cs="Arial"/>
          <w:sz w:val="24"/>
          <w:szCs w:val="24"/>
        </w:rPr>
      </w:pPr>
    </w:p>
    <w:p w14:paraId="0813FADB" w14:textId="018B5C49" w:rsidR="00B335CA" w:rsidRDefault="00B335CA" w:rsidP="00A01182">
      <w:pPr>
        <w:pStyle w:val="ListParagraph"/>
        <w:rPr>
          <w:rFonts w:ascii="Arial" w:hAnsi="Arial" w:cs="Arial"/>
          <w:sz w:val="24"/>
          <w:szCs w:val="24"/>
        </w:rPr>
      </w:pPr>
    </w:p>
    <w:p w14:paraId="5A5FFCE3" w14:textId="77777777" w:rsidR="00B335CA" w:rsidRDefault="00B335CA" w:rsidP="00A01182">
      <w:pPr>
        <w:pStyle w:val="ListParagraph"/>
        <w:rPr>
          <w:rFonts w:ascii="Arial" w:hAnsi="Arial" w:cs="Arial"/>
          <w:sz w:val="24"/>
          <w:szCs w:val="24"/>
        </w:rPr>
      </w:pPr>
    </w:p>
    <w:p w14:paraId="7EABC232" w14:textId="1E45F5E5" w:rsidR="006420D8" w:rsidRDefault="006420D8" w:rsidP="00A01182">
      <w:pPr>
        <w:pStyle w:val="ListParagraph"/>
        <w:rPr>
          <w:rFonts w:ascii="Arial" w:hAnsi="Arial" w:cs="Arial"/>
          <w:sz w:val="24"/>
          <w:szCs w:val="24"/>
        </w:rPr>
      </w:pPr>
    </w:p>
    <w:p w14:paraId="7CF7243C" w14:textId="30360E07" w:rsidR="006420D8" w:rsidRDefault="006420D8" w:rsidP="00A01182">
      <w:pPr>
        <w:pStyle w:val="ListParagraph"/>
        <w:rPr>
          <w:rFonts w:ascii="Arial" w:hAnsi="Arial" w:cs="Arial"/>
          <w:sz w:val="24"/>
          <w:szCs w:val="24"/>
        </w:rPr>
      </w:pPr>
    </w:p>
    <w:p w14:paraId="24C502AE" w14:textId="35048269" w:rsidR="006420D8" w:rsidRDefault="006420D8" w:rsidP="00A01182">
      <w:pPr>
        <w:pStyle w:val="ListParagraph"/>
        <w:rPr>
          <w:rFonts w:ascii="Arial" w:hAnsi="Arial" w:cs="Arial"/>
          <w:sz w:val="24"/>
          <w:szCs w:val="24"/>
        </w:rPr>
      </w:pPr>
    </w:p>
    <w:p w14:paraId="06749741" w14:textId="41DB566E" w:rsidR="00AB189D" w:rsidRDefault="00AB189D" w:rsidP="001D5B46">
      <w:pPr>
        <w:rPr>
          <w:rFonts w:ascii="Arial" w:hAnsi="Arial" w:cs="Arial"/>
          <w:sz w:val="24"/>
          <w:szCs w:val="24"/>
        </w:rPr>
      </w:pPr>
    </w:p>
    <w:p w14:paraId="168F8E2F" w14:textId="77777777" w:rsidR="00AB189D" w:rsidRDefault="00AB189D" w:rsidP="001D5B46">
      <w:pPr>
        <w:rPr>
          <w:rFonts w:ascii="Arial" w:hAnsi="Arial" w:cs="Arial"/>
          <w:sz w:val="24"/>
          <w:szCs w:val="24"/>
        </w:rPr>
      </w:pPr>
    </w:p>
    <w:p w14:paraId="06F44A5C" w14:textId="1556220B" w:rsidR="005A712B" w:rsidRPr="00032BDC" w:rsidRDefault="359B84CC" w:rsidP="00AA5D7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359B84CC">
        <w:rPr>
          <w:rFonts w:ascii="Arial" w:hAnsi="Arial" w:cs="Arial"/>
          <w:b/>
          <w:bCs/>
          <w:sz w:val="24"/>
          <w:szCs w:val="24"/>
        </w:rPr>
        <w:lastRenderedPageBreak/>
        <w:t xml:space="preserve">Assessment Moment at Coffee </w:t>
      </w:r>
    </w:p>
    <w:p w14:paraId="09EE1EBC" w14:textId="26CCDD38" w:rsidR="00DD1EC3" w:rsidRPr="009C3A39" w:rsidRDefault="26230156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trike/>
          <w:sz w:val="24"/>
          <w:szCs w:val="24"/>
        </w:rPr>
      </w:pPr>
      <w:r w:rsidRPr="009C3A39">
        <w:rPr>
          <w:rFonts w:ascii="Arial" w:hAnsi="Arial" w:cs="Arial"/>
          <w:strike/>
          <w:sz w:val="24"/>
          <w:szCs w:val="24"/>
        </w:rPr>
        <w:t xml:space="preserve">August </w:t>
      </w:r>
      <w:r w:rsidR="00CC7FBC" w:rsidRPr="009C3A39">
        <w:rPr>
          <w:rFonts w:ascii="Arial" w:hAnsi="Arial" w:cs="Arial"/>
          <w:strike/>
          <w:sz w:val="24"/>
          <w:szCs w:val="24"/>
        </w:rPr>
        <w:t>20</w:t>
      </w:r>
      <w:r w:rsidRPr="009C3A39">
        <w:rPr>
          <w:rFonts w:ascii="Arial" w:hAnsi="Arial" w:cs="Arial"/>
          <w:strike/>
          <w:sz w:val="24"/>
          <w:szCs w:val="24"/>
        </w:rPr>
        <w:t>21</w:t>
      </w:r>
      <w:r w:rsidRPr="009C3A39">
        <w:rPr>
          <w:rFonts w:ascii="Arial" w:hAnsi="Arial" w:cs="Arial"/>
          <w:i/>
          <w:iCs/>
          <w:strike/>
          <w:sz w:val="24"/>
          <w:szCs w:val="24"/>
        </w:rPr>
        <w:t xml:space="preserve"> – First Year Experience (Sarah King)</w:t>
      </w:r>
    </w:p>
    <w:p w14:paraId="319E5DED" w14:textId="00E627D8" w:rsidR="00DD1EC3" w:rsidRPr="00480A01" w:rsidRDefault="0FEC39D1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trike/>
          <w:sz w:val="24"/>
          <w:szCs w:val="24"/>
        </w:rPr>
      </w:pPr>
      <w:r w:rsidRPr="00480A01">
        <w:rPr>
          <w:rFonts w:ascii="Arial" w:hAnsi="Arial" w:cs="Arial"/>
          <w:strike/>
          <w:sz w:val="24"/>
          <w:szCs w:val="24"/>
        </w:rPr>
        <w:t xml:space="preserve">September </w:t>
      </w:r>
      <w:r w:rsidR="00CC7FBC" w:rsidRPr="00480A01">
        <w:rPr>
          <w:rFonts w:ascii="Arial" w:hAnsi="Arial" w:cs="Arial"/>
          <w:strike/>
          <w:sz w:val="24"/>
          <w:szCs w:val="24"/>
        </w:rPr>
        <w:t>20</w:t>
      </w:r>
      <w:r w:rsidRPr="00480A01">
        <w:rPr>
          <w:rFonts w:ascii="Arial" w:hAnsi="Arial" w:cs="Arial"/>
          <w:strike/>
          <w:sz w:val="24"/>
          <w:szCs w:val="24"/>
        </w:rPr>
        <w:t>21</w:t>
      </w:r>
      <w:r w:rsidRPr="00480A01">
        <w:rPr>
          <w:rFonts w:ascii="Arial" w:hAnsi="Arial" w:cs="Arial"/>
          <w:i/>
          <w:iCs/>
          <w:strike/>
          <w:sz w:val="24"/>
          <w:szCs w:val="24"/>
        </w:rPr>
        <w:t xml:space="preserve"> – Greek Life (Benard Goins)</w:t>
      </w:r>
    </w:p>
    <w:p w14:paraId="146C1C16" w14:textId="77777777" w:rsidR="006A1E01" w:rsidRDefault="00DD1EC3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z w:val="24"/>
          <w:szCs w:val="24"/>
        </w:rPr>
      </w:pPr>
      <w:r w:rsidRPr="006A1E01">
        <w:rPr>
          <w:rFonts w:ascii="Arial" w:hAnsi="Arial" w:cs="Arial"/>
          <w:strike/>
          <w:sz w:val="24"/>
          <w:szCs w:val="24"/>
        </w:rPr>
        <w:t xml:space="preserve">October </w:t>
      </w:r>
      <w:r w:rsidR="00CC7FBC" w:rsidRPr="006A1E01">
        <w:rPr>
          <w:rFonts w:ascii="Arial" w:hAnsi="Arial" w:cs="Arial"/>
          <w:strike/>
          <w:sz w:val="24"/>
          <w:szCs w:val="24"/>
        </w:rPr>
        <w:t>20</w:t>
      </w:r>
      <w:r w:rsidRPr="006A1E01">
        <w:rPr>
          <w:rFonts w:ascii="Arial" w:hAnsi="Arial" w:cs="Arial"/>
          <w:strike/>
          <w:sz w:val="24"/>
          <w:szCs w:val="24"/>
        </w:rPr>
        <w:t>21</w:t>
      </w:r>
      <w:r w:rsidRPr="006A1E01">
        <w:rPr>
          <w:rFonts w:ascii="Arial" w:hAnsi="Arial" w:cs="Arial"/>
          <w:i/>
          <w:iCs/>
          <w:strike/>
          <w:sz w:val="24"/>
          <w:szCs w:val="24"/>
        </w:rPr>
        <w:t xml:space="preserve"> </w:t>
      </w:r>
      <w:r w:rsidR="00603717" w:rsidRPr="006A1E01">
        <w:rPr>
          <w:rFonts w:ascii="Arial" w:hAnsi="Arial" w:cs="Arial"/>
          <w:i/>
          <w:iCs/>
          <w:strike/>
          <w:sz w:val="24"/>
          <w:szCs w:val="24"/>
        </w:rPr>
        <w:t>– Campus Recreation (</w:t>
      </w:r>
      <w:r w:rsidR="00D076D4" w:rsidRPr="006A1E01">
        <w:rPr>
          <w:rFonts w:ascii="Arial" w:hAnsi="Arial" w:cs="Arial"/>
          <w:i/>
          <w:iCs/>
          <w:strike/>
          <w:sz w:val="24"/>
          <w:szCs w:val="24"/>
        </w:rPr>
        <w:t>Corie Baldwin</w:t>
      </w:r>
      <w:r w:rsidR="00603717">
        <w:rPr>
          <w:rFonts w:ascii="Arial" w:hAnsi="Arial" w:cs="Arial"/>
          <w:i/>
          <w:iCs/>
          <w:sz w:val="24"/>
          <w:szCs w:val="24"/>
        </w:rPr>
        <w:t>)</w:t>
      </w:r>
    </w:p>
    <w:p w14:paraId="1CE2DDE7" w14:textId="4A11348B" w:rsidR="00DD1EC3" w:rsidRDefault="006A1E01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i/>
          <w:iCs/>
          <w:sz w:val="24"/>
          <w:szCs w:val="24"/>
        </w:rPr>
        <w:t>(BUMP TO DECEMBER – Move all ahead each month)</w:t>
      </w:r>
    </w:p>
    <w:p w14:paraId="02C8FF29" w14:textId="66684AD1" w:rsidR="00D12334" w:rsidRPr="00D073AD" w:rsidRDefault="00D12334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trike/>
          <w:sz w:val="24"/>
          <w:szCs w:val="24"/>
        </w:rPr>
      </w:pPr>
      <w:r w:rsidRPr="00D073AD">
        <w:rPr>
          <w:rFonts w:ascii="Arial" w:hAnsi="Arial" w:cs="Arial"/>
          <w:strike/>
          <w:sz w:val="24"/>
          <w:szCs w:val="24"/>
        </w:rPr>
        <w:t xml:space="preserve">November 2021 – </w:t>
      </w:r>
      <w:r w:rsidR="00D076D4" w:rsidRPr="00D073AD">
        <w:rPr>
          <w:rFonts w:ascii="Arial" w:hAnsi="Arial" w:cs="Arial"/>
          <w:i/>
          <w:iCs/>
          <w:strike/>
          <w:sz w:val="24"/>
          <w:szCs w:val="24"/>
        </w:rPr>
        <w:t>Campus Dining (Joanne LaBuda)</w:t>
      </w:r>
    </w:p>
    <w:p w14:paraId="6F6D804A" w14:textId="5E78D81D" w:rsidR="00D12334" w:rsidRPr="00817893" w:rsidRDefault="03BC7819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trike/>
          <w:sz w:val="24"/>
          <w:szCs w:val="24"/>
        </w:rPr>
      </w:pPr>
      <w:r w:rsidRPr="00817893">
        <w:rPr>
          <w:rFonts w:ascii="Arial" w:hAnsi="Arial" w:cs="Arial"/>
          <w:strike/>
          <w:sz w:val="24"/>
          <w:szCs w:val="24"/>
        </w:rPr>
        <w:t xml:space="preserve">January 2022 – </w:t>
      </w:r>
      <w:r w:rsidRPr="00817893">
        <w:rPr>
          <w:rFonts w:ascii="Arial" w:hAnsi="Arial" w:cs="Arial"/>
          <w:i/>
          <w:iCs/>
          <w:strike/>
          <w:sz w:val="24"/>
          <w:szCs w:val="24"/>
        </w:rPr>
        <w:t>HPWS (Chase Chaplin)</w:t>
      </w:r>
    </w:p>
    <w:p w14:paraId="2FD5CF69" w14:textId="3AC5D08A" w:rsidR="00D12334" w:rsidRPr="00817893" w:rsidRDefault="00F7113D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trike/>
          <w:sz w:val="24"/>
          <w:szCs w:val="24"/>
        </w:rPr>
      </w:pPr>
      <w:r w:rsidRPr="00817893">
        <w:rPr>
          <w:rFonts w:ascii="Arial" w:hAnsi="Arial" w:cs="Arial"/>
          <w:strike/>
          <w:sz w:val="24"/>
          <w:szCs w:val="24"/>
        </w:rPr>
        <w:t xml:space="preserve">February 2022 </w:t>
      </w:r>
      <w:r w:rsidR="00D12334" w:rsidRPr="00817893">
        <w:rPr>
          <w:rFonts w:ascii="Arial" w:hAnsi="Arial" w:cs="Arial"/>
          <w:strike/>
          <w:sz w:val="24"/>
          <w:szCs w:val="24"/>
        </w:rPr>
        <w:t xml:space="preserve">– </w:t>
      </w:r>
      <w:r w:rsidR="00B072FB" w:rsidRPr="00817893">
        <w:rPr>
          <w:rFonts w:ascii="Arial" w:hAnsi="Arial" w:cs="Arial"/>
          <w:i/>
          <w:iCs/>
          <w:strike/>
          <w:sz w:val="24"/>
          <w:szCs w:val="24"/>
        </w:rPr>
        <w:t>SCPS (Kristee Treadwell))</w:t>
      </w:r>
    </w:p>
    <w:p w14:paraId="79A56CA8" w14:textId="6BF50D36" w:rsidR="00D12334" w:rsidRPr="009D42C8" w:rsidRDefault="00F7113D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trike/>
          <w:sz w:val="24"/>
          <w:szCs w:val="24"/>
        </w:rPr>
      </w:pPr>
      <w:r w:rsidRPr="009D42C8">
        <w:rPr>
          <w:rFonts w:ascii="Arial" w:hAnsi="Arial" w:cs="Arial"/>
          <w:strike/>
          <w:sz w:val="24"/>
          <w:szCs w:val="24"/>
        </w:rPr>
        <w:t xml:space="preserve">March 2022 </w:t>
      </w:r>
      <w:r w:rsidR="00D12334" w:rsidRPr="009D42C8">
        <w:rPr>
          <w:rFonts w:ascii="Arial" w:hAnsi="Arial" w:cs="Arial"/>
          <w:strike/>
          <w:sz w:val="24"/>
          <w:szCs w:val="24"/>
        </w:rPr>
        <w:t xml:space="preserve">– </w:t>
      </w:r>
      <w:r w:rsidR="00D076D4" w:rsidRPr="009D42C8">
        <w:rPr>
          <w:rFonts w:ascii="Arial" w:hAnsi="Arial" w:cs="Arial"/>
          <w:i/>
          <w:iCs/>
          <w:strike/>
          <w:sz w:val="24"/>
          <w:szCs w:val="24"/>
        </w:rPr>
        <w:t>Property Management (Amy Mosley)</w:t>
      </w:r>
    </w:p>
    <w:p w14:paraId="2BDBB5C2" w14:textId="74419C96" w:rsidR="00D12334" w:rsidRPr="00D12334" w:rsidRDefault="00F7113D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ril 2022 </w:t>
      </w:r>
      <w:r w:rsidR="00D12334">
        <w:rPr>
          <w:rFonts w:ascii="Arial" w:hAnsi="Arial" w:cs="Arial"/>
          <w:sz w:val="24"/>
          <w:szCs w:val="24"/>
        </w:rPr>
        <w:t xml:space="preserve">– </w:t>
      </w:r>
      <w:r w:rsidR="00D076D4" w:rsidRPr="00D076D4">
        <w:rPr>
          <w:rFonts w:ascii="Arial" w:hAnsi="Arial" w:cs="Arial"/>
          <w:i/>
          <w:iCs/>
          <w:sz w:val="24"/>
          <w:szCs w:val="24"/>
        </w:rPr>
        <w:t xml:space="preserve">Student </w:t>
      </w:r>
      <w:r w:rsidR="00897BEB" w:rsidRPr="00D076D4">
        <w:rPr>
          <w:rFonts w:ascii="Arial" w:hAnsi="Arial" w:cs="Arial"/>
          <w:i/>
          <w:iCs/>
          <w:sz w:val="24"/>
          <w:szCs w:val="24"/>
        </w:rPr>
        <w:t>Involvement</w:t>
      </w:r>
      <w:r w:rsidR="00D076D4" w:rsidRPr="00D076D4">
        <w:rPr>
          <w:rFonts w:ascii="Arial" w:hAnsi="Arial" w:cs="Arial"/>
          <w:i/>
          <w:iCs/>
          <w:sz w:val="24"/>
          <w:szCs w:val="24"/>
        </w:rPr>
        <w:t xml:space="preserve"> (Billy &amp; Alexis)</w:t>
      </w:r>
    </w:p>
    <w:p w14:paraId="4244C007" w14:textId="5C177375" w:rsidR="00D12334" w:rsidRPr="00D12334" w:rsidRDefault="00F7113D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y 2022 </w:t>
      </w:r>
      <w:r w:rsidR="00D12334">
        <w:rPr>
          <w:rFonts w:ascii="Arial" w:hAnsi="Arial" w:cs="Arial"/>
          <w:sz w:val="24"/>
          <w:szCs w:val="24"/>
        </w:rPr>
        <w:t xml:space="preserve">– </w:t>
      </w:r>
      <w:r w:rsidR="00D076D4" w:rsidRPr="00D076D4">
        <w:rPr>
          <w:rFonts w:ascii="Arial" w:hAnsi="Arial" w:cs="Arial"/>
          <w:i/>
          <w:iCs/>
          <w:sz w:val="24"/>
          <w:szCs w:val="24"/>
        </w:rPr>
        <w:t>Student Center (Kathryn-Ruth Sasser)</w:t>
      </w:r>
    </w:p>
    <w:p w14:paraId="3601EC71" w14:textId="7643F0CB" w:rsidR="00D12334" w:rsidRPr="00873F6D" w:rsidRDefault="00F7113D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June 2022 </w:t>
      </w:r>
      <w:r w:rsidR="00D12334">
        <w:rPr>
          <w:rFonts w:ascii="Arial" w:hAnsi="Arial" w:cs="Arial"/>
          <w:sz w:val="24"/>
          <w:szCs w:val="24"/>
        </w:rPr>
        <w:t xml:space="preserve">– </w:t>
      </w:r>
      <w:r w:rsidR="00D076D4" w:rsidRPr="00D076D4">
        <w:rPr>
          <w:rFonts w:ascii="Arial" w:hAnsi="Arial" w:cs="Arial"/>
          <w:i/>
          <w:iCs/>
          <w:sz w:val="24"/>
          <w:szCs w:val="24"/>
        </w:rPr>
        <w:t>PFP (Torey Palmer)</w:t>
      </w:r>
    </w:p>
    <w:p w14:paraId="3599E530" w14:textId="77777777" w:rsidR="00873F6D" w:rsidRPr="00D12334" w:rsidRDefault="00873F6D" w:rsidP="00873F6D">
      <w:pPr>
        <w:pStyle w:val="ListParagraph"/>
        <w:ind w:left="1440"/>
        <w:rPr>
          <w:rFonts w:ascii="Arial" w:hAnsi="Arial" w:cs="Arial"/>
          <w:i/>
          <w:iCs/>
          <w:sz w:val="24"/>
          <w:szCs w:val="24"/>
        </w:rPr>
      </w:pPr>
    </w:p>
    <w:p w14:paraId="57B68E75" w14:textId="77777777" w:rsidR="002E250C" w:rsidRPr="00032BDC" w:rsidRDefault="002E250C" w:rsidP="005A712B">
      <w:pPr>
        <w:pStyle w:val="ListParagraph"/>
        <w:rPr>
          <w:rFonts w:ascii="Arial" w:hAnsi="Arial" w:cs="Arial"/>
          <w:b/>
          <w:bCs/>
          <w:sz w:val="24"/>
          <w:szCs w:val="24"/>
        </w:rPr>
      </w:pPr>
    </w:p>
    <w:p w14:paraId="17141E64" w14:textId="67898D44" w:rsidR="006E1ADC" w:rsidRPr="00032BDC" w:rsidRDefault="005A712B" w:rsidP="00AA5D74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 w:rsidRPr="00032BDC">
        <w:rPr>
          <w:rFonts w:ascii="Arial" w:hAnsi="Arial" w:cs="Arial"/>
          <w:b/>
          <w:bCs/>
          <w:sz w:val="24"/>
          <w:szCs w:val="24"/>
        </w:rPr>
        <w:t>202</w:t>
      </w:r>
      <w:r w:rsidR="00D12334">
        <w:rPr>
          <w:rFonts w:ascii="Arial" w:hAnsi="Arial" w:cs="Arial"/>
          <w:b/>
          <w:bCs/>
          <w:sz w:val="24"/>
          <w:szCs w:val="24"/>
        </w:rPr>
        <w:t>1</w:t>
      </w:r>
      <w:r w:rsidR="00736961" w:rsidRPr="00032BDC">
        <w:rPr>
          <w:rFonts w:ascii="Arial" w:hAnsi="Arial" w:cs="Arial"/>
          <w:b/>
          <w:bCs/>
          <w:sz w:val="24"/>
          <w:szCs w:val="24"/>
        </w:rPr>
        <w:t>-202</w:t>
      </w:r>
      <w:r w:rsidR="00D12334">
        <w:rPr>
          <w:rFonts w:ascii="Arial" w:hAnsi="Arial" w:cs="Arial"/>
          <w:b/>
          <w:bCs/>
          <w:sz w:val="24"/>
          <w:szCs w:val="24"/>
        </w:rPr>
        <w:t>2</w:t>
      </w:r>
      <w:r w:rsidR="00736961" w:rsidRPr="00032BDC">
        <w:rPr>
          <w:rFonts w:ascii="Arial" w:hAnsi="Arial" w:cs="Arial"/>
          <w:b/>
          <w:bCs/>
          <w:sz w:val="24"/>
          <w:szCs w:val="24"/>
        </w:rPr>
        <w:t xml:space="preserve"> </w:t>
      </w:r>
      <w:r w:rsidR="4C01F93A" w:rsidRPr="00032BDC">
        <w:rPr>
          <w:rFonts w:ascii="Arial" w:hAnsi="Arial" w:cs="Arial"/>
          <w:b/>
          <w:bCs/>
          <w:sz w:val="24"/>
          <w:szCs w:val="24"/>
        </w:rPr>
        <w:t>A-Team Member Presentations</w:t>
      </w:r>
      <w:r w:rsidR="006945BF" w:rsidRPr="00032BDC">
        <w:rPr>
          <w:rFonts w:ascii="Arial" w:hAnsi="Arial" w:cs="Arial"/>
          <w:b/>
          <w:bCs/>
          <w:sz w:val="24"/>
          <w:szCs w:val="24"/>
        </w:rPr>
        <w:t>:</w:t>
      </w:r>
    </w:p>
    <w:p w14:paraId="66FCE885" w14:textId="77777777" w:rsidR="00300CC2" w:rsidRPr="00032BDC" w:rsidRDefault="00300CC2" w:rsidP="00300CC2">
      <w:pPr>
        <w:pStyle w:val="ListParagraph"/>
        <w:rPr>
          <w:rFonts w:ascii="Arial" w:hAnsi="Arial" w:cs="Arial"/>
          <w:bCs/>
          <w:sz w:val="24"/>
          <w:szCs w:val="24"/>
        </w:rPr>
      </w:pPr>
    </w:p>
    <w:p w14:paraId="4048C056" w14:textId="659FECDA" w:rsidR="006945BF" w:rsidRPr="00EF2D4D" w:rsidRDefault="00A34C33" w:rsidP="00B600EA">
      <w:pPr>
        <w:pStyle w:val="ListParagraph"/>
        <w:rPr>
          <w:rFonts w:ascii="Arial" w:hAnsi="Arial" w:cs="Arial"/>
          <w:bCs/>
          <w:sz w:val="20"/>
          <w:szCs w:val="20"/>
        </w:rPr>
      </w:pPr>
      <w:r w:rsidRPr="00EF2D4D">
        <w:rPr>
          <w:rFonts w:ascii="Arial" w:hAnsi="Arial" w:cs="Arial"/>
          <w:bCs/>
          <w:sz w:val="20"/>
          <w:szCs w:val="20"/>
        </w:rPr>
        <w:t>10 min each or less: a short presentation about what is going on in your department</w:t>
      </w:r>
      <w:r w:rsidR="006945BF" w:rsidRPr="00EF2D4D">
        <w:rPr>
          <w:rFonts w:ascii="Arial" w:hAnsi="Arial" w:cs="Arial"/>
          <w:bCs/>
          <w:sz w:val="20"/>
          <w:szCs w:val="20"/>
        </w:rPr>
        <w:t>.</w:t>
      </w:r>
    </w:p>
    <w:p w14:paraId="344800F3" w14:textId="77777777" w:rsidR="006945BF" w:rsidRPr="00EF2D4D" w:rsidRDefault="006945BF" w:rsidP="00B600EA">
      <w:pPr>
        <w:pStyle w:val="ListParagraph"/>
        <w:rPr>
          <w:rFonts w:ascii="Arial" w:hAnsi="Arial" w:cs="Arial"/>
          <w:bCs/>
          <w:sz w:val="20"/>
          <w:szCs w:val="20"/>
        </w:rPr>
      </w:pPr>
    </w:p>
    <w:p w14:paraId="7D34711D" w14:textId="0153D691" w:rsidR="006945BF" w:rsidRPr="00EF2D4D" w:rsidRDefault="006945BF" w:rsidP="006945BF">
      <w:pPr>
        <w:pStyle w:val="ListParagraph"/>
        <w:rPr>
          <w:rFonts w:ascii="Arial" w:hAnsi="Arial" w:cs="Arial"/>
          <w:bCs/>
          <w:sz w:val="20"/>
          <w:szCs w:val="20"/>
        </w:rPr>
      </w:pPr>
      <w:r w:rsidRPr="00EF2D4D">
        <w:rPr>
          <w:rFonts w:ascii="Arial" w:hAnsi="Arial" w:cs="Arial"/>
          <w:bCs/>
          <w:sz w:val="20"/>
          <w:szCs w:val="20"/>
        </w:rPr>
        <w:t>When p</w:t>
      </w:r>
      <w:r w:rsidR="00A34C33" w:rsidRPr="00EF2D4D">
        <w:rPr>
          <w:rFonts w:ascii="Arial" w:hAnsi="Arial" w:cs="Arial"/>
          <w:bCs/>
          <w:sz w:val="20"/>
          <w:szCs w:val="20"/>
        </w:rPr>
        <w:t>resenting at A-Team meetings</w:t>
      </w:r>
      <w:r w:rsidRPr="00EF2D4D">
        <w:rPr>
          <w:rFonts w:ascii="Arial" w:hAnsi="Arial" w:cs="Arial"/>
          <w:bCs/>
          <w:sz w:val="20"/>
          <w:szCs w:val="20"/>
        </w:rPr>
        <w:t>, a</w:t>
      </w:r>
      <w:r w:rsidR="00A34C33" w:rsidRPr="00EF2D4D">
        <w:rPr>
          <w:rFonts w:ascii="Arial" w:hAnsi="Arial" w:cs="Arial"/>
          <w:bCs/>
          <w:sz w:val="20"/>
          <w:szCs w:val="20"/>
        </w:rPr>
        <w:t>ddress any challenges or questions you have</w:t>
      </w:r>
      <w:r w:rsidRPr="00EF2D4D">
        <w:rPr>
          <w:rFonts w:ascii="Arial" w:hAnsi="Arial" w:cs="Arial"/>
          <w:bCs/>
          <w:sz w:val="20"/>
          <w:szCs w:val="20"/>
        </w:rPr>
        <w:t xml:space="preserve"> and h</w:t>
      </w:r>
      <w:r w:rsidR="00F03426" w:rsidRPr="00EF2D4D">
        <w:rPr>
          <w:rFonts w:ascii="Arial" w:hAnsi="Arial" w:cs="Arial"/>
          <w:bCs/>
          <w:sz w:val="20"/>
          <w:szCs w:val="20"/>
        </w:rPr>
        <w:t xml:space="preserve">ighlight how you use data to inform your decision-making.  Note the types of data you collect (headcounts, interactions, usage, types of surveys – homegrown and national and what is asked on these instruments, </w:t>
      </w:r>
      <w:proofErr w:type="spellStart"/>
      <w:r w:rsidR="00F03426" w:rsidRPr="00EF2D4D">
        <w:rPr>
          <w:rFonts w:ascii="Arial" w:hAnsi="Arial" w:cs="Arial"/>
          <w:bCs/>
          <w:sz w:val="20"/>
          <w:szCs w:val="20"/>
        </w:rPr>
        <w:t>etc</w:t>
      </w:r>
      <w:proofErr w:type="spellEnd"/>
      <w:r w:rsidR="00F03426" w:rsidRPr="00EF2D4D">
        <w:rPr>
          <w:rFonts w:ascii="Arial" w:hAnsi="Arial" w:cs="Arial"/>
          <w:bCs/>
          <w:sz w:val="20"/>
          <w:szCs w:val="20"/>
        </w:rPr>
        <w:t xml:space="preserve">). Share what your annual outcomes are and how you strategically chose them and how you use the findings/results of the data collected. Discuss what tools you use to collect, analyze, and share findings. </w:t>
      </w:r>
    </w:p>
    <w:p w14:paraId="581455EC" w14:textId="77777777" w:rsidR="006945BF" w:rsidRPr="00EF2D4D" w:rsidRDefault="006945BF" w:rsidP="00F03426">
      <w:pPr>
        <w:ind w:left="720"/>
        <w:rPr>
          <w:rFonts w:ascii="Arial" w:eastAsiaTheme="minorHAnsi" w:hAnsi="Arial" w:cs="Arial"/>
          <w:bCs/>
          <w:sz w:val="20"/>
        </w:rPr>
      </w:pPr>
    </w:p>
    <w:p w14:paraId="60CABFEB" w14:textId="13DFFDE2" w:rsidR="00F03426" w:rsidRPr="00EF2D4D" w:rsidRDefault="006945BF" w:rsidP="006945BF">
      <w:pPr>
        <w:ind w:left="720"/>
        <w:rPr>
          <w:rFonts w:ascii="Arial" w:eastAsiaTheme="minorHAnsi" w:hAnsi="Arial" w:cs="Arial"/>
          <w:bCs/>
          <w:sz w:val="20"/>
        </w:rPr>
      </w:pPr>
      <w:r w:rsidRPr="00EF2D4D">
        <w:rPr>
          <w:rFonts w:ascii="Arial" w:eastAsiaTheme="minorHAnsi" w:hAnsi="Arial" w:cs="Arial"/>
          <w:bCs/>
          <w:sz w:val="20"/>
        </w:rPr>
        <w:t xml:space="preserve">Also, feel free to speak about any programmatic or operational changes your office made </w:t>
      </w:r>
      <w:proofErr w:type="gramStart"/>
      <w:r w:rsidRPr="00EF2D4D">
        <w:rPr>
          <w:rFonts w:ascii="Arial" w:eastAsiaTheme="minorHAnsi" w:hAnsi="Arial" w:cs="Arial"/>
          <w:bCs/>
          <w:sz w:val="20"/>
        </w:rPr>
        <w:t>as a result of</w:t>
      </w:r>
      <w:proofErr w:type="gramEnd"/>
      <w:r w:rsidRPr="00EF2D4D">
        <w:rPr>
          <w:rFonts w:ascii="Arial" w:eastAsiaTheme="minorHAnsi" w:hAnsi="Arial" w:cs="Arial"/>
          <w:bCs/>
          <w:sz w:val="20"/>
        </w:rPr>
        <w:t xml:space="preserve"> Covid-19 and how you are collecting data/tracking/measuring success for those adjustments. </w:t>
      </w:r>
      <w:r w:rsidR="00F03426" w:rsidRPr="00EF2D4D">
        <w:rPr>
          <w:rFonts w:ascii="Arial" w:eastAsiaTheme="minorHAnsi" w:hAnsi="Arial" w:cs="Arial"/>
          <w:bCs/>
          <w:sz w:val="20"/>
        </w:rPr>
        <w:t>You could also include any challenges/lessons learned that the group might benefit from hearing.</w:t>
      </w:r>
      <w:r w:rsidR="00736961" w:rsidRPr="00EF2D4D">
        <w:rPr>
          <w:rFonts w:ascii="Arial" w:eastAsiaTheme="minorHAnsi" w:hAnsi="Arial" w:cs="Arial"/>
          <w:bCs/>
          <w:sz w:val="20"/>
        </w:rPr>
        <w:t xml:space="preserve"> What creative ways have you identified to reach students and collect data during the pandemic?</w:t>
      </w:r>
    </w:p>
    <w:p w14:paraId="4C8A5521" w14:textId="77777777" w:rsidR="00F03426" w:rsidRPr="00032BDC" w:rsidRDefault="00F03426" w:rsidP="00B600EA">
      <w:pPr>
        <w:pStyle w:val="ListParagraph"/>
        <w:rPr>
          <w:rFonts w:ascii="Arial" w:hAnsi="Arial" w:cs="Arial"/>
          <w:bCs/>
          <w:sz w:val="24"/>
          <w:szCs w:val="24"/>
        </w:rPr>
      </w:pPr>
    </w:p>
    <w:tbl>
      <w:tblPr>
        <w:tblW w:w="0" w:type="auto"/>
        <w:tblInd w:w="105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46"/>
        <w:gridCol w:w="3521"/>
        <w:gridCol w:w="3311"/>
      </w:tblGrid>
      <w:tr w:rsidR="00D076D4" w14:paraId="7F19097A" w14:textId="77777777" w:rsidTr="7E2D5FDD">
        <w:trPr>
          <w:trHeight w:val="277"/>
        </w:trPr>
        <w:tc>
          <w:tcPr>
            <w:tcW w:w="2146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4C4A72" w14:textId="77777777" w:rsidR="00D076D4" w:rsidRDefault="00D076D4" w:rsidP="00680B4F">
            <w:pPr>
              <w:pStyle w:val="TableParagraph"/>
              <w:spacing w:line="258" w:lineRule="exact"/>
              <w:ind w:left="307" w:right="300"/>
              <w:rPr>
                <w:b/>
                <w:sz w:val="24"/>
              </w:rPr>
            </w:pPr>
            <w:r>
              <w:rPr>
                <w:b/>
                <w:sz w:val="24"/>
              </w:rPr>
              <w:t>Meeting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Date</w:t>
            </w:r>
          </w:p>
        </w:tc>
        <w:tc>
          <w:tcPr>
            <w:tcW w:w="3521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BD0EA21" w14:textId="77777777" w:rsidR="00D076D4" w:rsidRDefault="00D076D4" w:rsidP="00680B4F">
            <w:pPr>
              <w:pStyle w:val="TableParagraph"/>
              <w:spacing w:line="258" w:lineRule="exact"/>
              <w:ind w:left="332" w:right="326"/>
              <w:rPr>
                <w:b/>
                <w:sz w:val="24"/>
              </w:rPr>
            </w:pPr>
            <w:r>
              <w:rPr>
                <w:b/>
                <w:sz w:val="24"/>
              </w:rPr>
              <w:t>Department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Name</w:t>
            </w:r>
          </w:p>
        </w:tc>
        <w:tc>
          <w:tcPr>
            <w:tcW w:w="3311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B2D16C" w14:textId="77777777" w:rsidR="00D076D4" w:rsidRDefault="00D076D4" w:rsidP="00680B4F">
            <w:pPr>
              <w:pStyle w:val="TableParagraph"/>
              <w:spacing w:line="258" w:lineRule="exact"/>
              <w:ind w:left="279" w:right="261"/>
              <w:rPr>
                <w:b/>
                <w:sz w:val="24"/>
              </w:rPr>
            </w:pPr>
            <w:r>
              <w:rPr>
                <w:b/>
                <w:sz w:val="24"/>
              </w:rPr>
              <w:t>A-Team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Member</w:t>
            </w:r>
          </w:p>
        </w:tc>
      </w:tr>
      <w:tr w:rsidR="00D076D4" w14:paraId="2C32A7F3" w14:textId="77777777" w:rsidTr="7E2D5FDD">
        <w:trPr>
          <w:trHeight w:val="344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8D873A" w14:textId="77777777" w:rsidR="00D076D4" w:rsidRPr="009C3A39" w:rsidRDefault="00D076D4" w:rsidP="00680B4F">
            <w:pPr>
              <w:pStyle w:val="TableParagraph"/>
              <w:spacing w:before="35"/>
              <w:ind w:left="307" w:right="287"/>
              <w:rPr>
                <w:strike/>
                <w:sz w:val="24"/>
              </w:rPr>
            </w:pPr>
            <w:r w:rsidRPr="009C3A39">
              <w:rPr>
                <w:strike/>
                <w:sz w:val="24"/>
              </w:rPr>
              <w:t>8/03/2021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689AA4B" w14:textId="77777777" w:rsidR="00D076D4" w:rsidRPr="009C3A39" w:rsidRDefault="00D076D4" w:rsidP="00680B4F">
            <w:pPr>
              <w:pStyle w:val="TableParagraph"/>
              <w:spacing w:before="35"/>
              <w:ind w:left="333" w:right="326"/>
              <w:rPr>
                <w:strike/>
                <w:sz w:val="24"/>
              </w:rPr>
            </w:pPr>
            <w:r w:rsidRPr="009C3A39">
              <w:rPr>
                <w:strike/>
                <w:sz w:val="24"/>
              </w:rPr>
              <w:t>Parent</w:t>
            </w:r>
            <w:r w:rsidRPr="009C3A39">
              <w:rPr>
                <w:strike/>
                <w:spacing w:val="-3"/>
                <w:sz w:val="24"/>
              </w:rPr>
              <w:t xml:space="preserve"> </w:t>
            </w:r>
            <w:r w:rsidRPr="009C3A39">
              <w:rPr>
                <w:strike/>
                <w:sz w:val="24"/>
              </w:rPr>
              <w:t>&amp; Family</w:t>
            </w:r>
            <w:r w:rsidRPr="009C3A39">
              <w:rPr>
                <w:strike/>
                <w:spacing w:val="-1"/>
                <w:sz w:val="24"/>
              </w:rPr>
              <w:t xml:space="preserve"> </w:t>
            </w:r>
            <w:r w:rsidRPr="009C3A39">
              <w:rPr>
                <w:strike/>
                <w:sz w:val="24"/>
              </w:rPr>
              <w:t>Programs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A56BA37" w14:textId="77777777" w:rsidR="00D076D4" w:rsidRPr="009C3A39" w:rsidRDefault="00D076D4" w:rsidP="00680B4F">
            <w:pPr>
              <w:pStyle w:val="TableParagraph"/>
              <w:spacing w:before="35"/>
              <w:ind w:left="279" w:right="265"/>
              <w:rPr>
                <w:strike/>
                <w:sz w:val="24"/>
              </w:rPr>
            </w:pPr>
            <w:r w:rsidRPr="009C3A39">
              <w:rPr>
                <w:strike/>
                <w:sz w:val="24"/>
              </w:rPr>
              <w:t>Torey</w:t>
            </w:r>
            <w:r w:rsidRPr="009C3A39">
              <w:rPr>
                <w:strike/>
                <w:spacing w:val="-1"/>
                <w:sz w:val="24"/>
              </w:rPr>
              <w:t xml:space="preserve"> </w:t>
            </w:r>
            <w:r w:rsidRPr="009C3A39">
              <w:rPr>
                <w:strike/>
                <w:sz w:val="24"/>
              </w:rPr>
              <w:t>Palmer</w:t>
            </w:r>
          </w:p>
        </w:tc>
      </w:tr>
      <w:tr w:rsidR="00D076D4" w14:paraId="458F68FE" w14:textId="77777777" w:rsidTr="7E2D5FDD">
        <w:trPr>
          <w:trHeight w:val="330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E61D232" w14:textId="77777777" w:rsidR="00D076D4" w:rsidRPr="006A1E01" w:rsidRDefault="00D076D4" w:rsidP="00680B4F">
            <w:pPr>
              <w:pStyle w:val="TableParagraph"/>
              <w:spacing w:before="25"/>
              <w:ind w:left="307" w:right="287"/>
              <w:rPr>
                <w:strike/>
                <w:sz w:val="24"/>
              </w:rPr>
            </w:pPr>
            <w:r w:rsidRPr="006A1E01">
              <w:rPr>
                <w:strike/>
                <w:sz w:val="24"/>
              </w:rPr>
              <w:t>9/07/2021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C9957D" w14:textId="77777777" w:rsidR="00D076D4" w:rsidRPr="006A1E01" w:rsidRDefault="00D076D4" w:rsidP="00680B4F">
            <w:pPr>
              <w:pStyle w:val="TableParagraph"/>
              <w:spacing w:before="25"/>
              <w:ind w:left="333" w:right="320"/>
              <w:rPr>
                <w:strike/>
                <w:sz w:val="24"/>
              </w:rPr>
            </w:pPr>
            <w:r w:rsidRPr="006A1E01">
              <w:rPr>
                <w:strike/>
                <w:sz w:val="24"/>
              </w:rPr>
              <w:t>Campus</w:t>
            </w:r>
            <w:r w:rsidRPr="006A1E01">
              <w:rPr>
                <w:strike/>
                <w:spacing w:val="-3"/>
                <w:sz w:val="24"/>
              </w:rPr>
              <w:t xml:space="preserve"> </w:t>
            </w:r>
            <w:r w:rsidRPr="006A1E01">
              <w:rPr>
                <w:strike/>
                <w:sz w:val="24"/>
              </w:rPr>
              <w:t>Recreation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78C7A2" w14:textId="77777777" w:rsidR="00D076D4" w:rsidRPr="006A1E01" w:rsidRDefault="00D076D4" w:rsidP="00680B4F">
            <w:pPr>
              <w:pStyle w:val="TableParagraph"/>
              <w:spacing w:before="25"/>
              <w:ind w:left="278" w:right="266"/>
              <w:rPr>
                <w:strike/>
                <w:sz w:val="24"/>
              </w:rPr>
            </w:pPr>
            <w:r w:rsidRPr="006A1E01">
              <w:rPr>
                <w:strike/>
                <w:sz w:val="24"/>
              </w:rPr>
              <w:t>Corie</w:t>
            </w:r>
            <w:r w:rsidRPr="006A1E01">
              <w:rPr>
                <w:strike/>
                <w:spacing w:val="-3"/>
                <w:sz w:val="24"/>
              </w:rPr>
              <w:t xml:space="preserve"> </w:t>
            </w:r>
            <w:r w:rsidRPr="006A1E01">
              <w:rPr>
                <w:strike/>
                <w:sz w:val="24"/>
              </w:rPr>
              <w:t>Baldwin</w:t>
            </w:r>
          </w:p>
        </w:tc>
      </w:tr>
      <w:tr w:rsidR="00D076D4" w14:paraId="16C127EC" w14:textId="77777777" w:rsidTr="7E2D5FDD">
        <w:trPr>
          <w:trHeight w:val="330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BBBBA1" w14:textId="77777777" w:rsidR="00D076D4" w:rsidRPr="006A1E01" w:rsidRDefault="00D076D4" w:rsidP="00680B4F">
            <w:pPr>
              <w:pStyle w:val="TableParagraph"/>
              <w:spacing w:before="25"/>
              <w:ind w:left="307" w:right="290"/>
              <w:rPr>
                <w:strike/>
                <w:sz w:val="24"/>
              </w:rPr>
            </w:pPr>
            <w:r w:rsidRPr="006A1E01">
              <w:rPr>
                <w:strike/>
                <w:sz w:val="24"/>
              </w:rPr>
              <w:t>10/05/2021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19E3C9" w14:textId="68217798" w:rsidR="00D076D4" w:rsidRPr="006A1E01" w:rsidRDefault="48874ACF" w:rsidP="48874ACF">
            <w:pPr>
              <w:pStyle w:val="TableParagraph"/>
              <w:spacing w:before="25"/>
              <w:ind w:left="331" w:right="326"/>
              <w:rPr>
                <w:strike/>
                <w:sz w:val="24"/>
                <w:szCs w:val="24"/>
              </w:rPr>
            </w:pPr>
            <w:r w:rsidRPr="006A1E01">
              <w:rPr>
                <w:strike/>
                <w:sz w:val="24"/>
                <w:szCs w:val="24"/>
              </w:rPr>
              <w:t>Property Management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4456C2" w14:textId="77777777" w:rsidR="00D076D4" w:rsidRPr="006A1E01" w:rsidRDefault="00D076D4" w:rsidP="48874ACF">
            <w:pPr>
              <w:pStyle w:val="TableParagraph"/>
              <w:spacing w:before="25"/>
              <w:ind w:left="279" w:right="261"/>
              <w:rPr>
                <w:strike/>
                <w:sz w:val="24"/>
                <w:szCs w:val="24"/>
              </w:rPr>
            </w:pPr>
            <w:r w:rsidRPr="006A1E01">
              <w:rPr>
                <w:strike/>
                <w:sz w:val="24"/>
                <w:szCs w:val="24"/>
              </w:rPr>
              <w:t>Amy Mosley</w:t>
            </w:r>
          </w:p>
        </w:tc>
      </w:tr>
      <w:tr w:rsidR="00D076D4" w14:paraId="22938605" w14:textId="77777777" w:rsidTr="7E2D5FDD">
        <w:trPr>
          <w:trHeight w:val="325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B253B3D" w14:textId="77777777" w:rsidR="00D076D4" w:rsidRPr="00D073AD" w:rsidRDefault="00D076D4" w:rsidP="00680B4F">
            <w:pPr>
              <w:pStyle w:val="TableParagraph"/>
              <w:spacing w:before="25"/>
              <w:ind w:left="307" w:right="290"/>
              <w:rPr>
                <w:strike/>
                <w:sz w:val="24"/>
              </w:rPr>
            </w:pPr>
            <w:r w:rsidRPr="00D073AD">
              <w:rPr>
                <w:strike/>
                <w:sz w:val="24"/>
              </w:rPr>
              <w:t>11/02/2021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5F186C9" w14:textId="77777777" w:rsidR="48874ACF" w:rsidRPr="00D073AD" w:rsidRDefault="48874ACF" w:rsidP="48874ACF">
            <w:pPr>
              <w:pStyle w:val="TableParagraph"/>
              <w:spacing w:before="25"/>
              <w:ind w:left="331" w:right="326"/>
              <w:rPr>
                <w:strike/>
                <w:sz w:val="24"/>
                <w:szCs w:val="24"/>
              </w:rPr>
            </w:pPr>
            <w:r w:rsidRPr="00D073AD">
              <w:rPr>
                <w:strike/>
                <w:sz w:val="24"/>
                <w:szCs w:val="24"/>
              </w:rPr>
              <w:t>FYE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E788DD" w14:textId="77777777" w:rsidR="48874ACF" w:rsidRPr="00D073AD" w:rsidRDefault="48874ACF" w:rsidP="48874ACF">
            <w:pPr>
              <w:pStyle w:val="TableParagraph"/>
              <w:spacing w:before="25"/>
              <w:ind w:left="279" w:right="261"/>
              <w:rPr>
                <w:strike/>
                <w:sz w:val="24"/>
                <w:szCs w:val="24"/>
              </w:rPr>
            </w:pPr>
            <w:r w:rsidRPr="00D073AD">
              <w:rPr>
                <w:strike/>
                <w:sz w:val="24"/>
                <w:szCs w:val="24"/>
              </w:rPr>
              <w:t>Sarah King</w:t>
            </w:r>
          </w:p>
        </w:tc>
      </w:tr>
      <w:tr w:rsidR="00D076D4" w14:paraId="3613501D" w14:textId="77777777" w:rsidTr="7E2D5FDD">
        <w:trPr>
          <w:trHeight w:val="330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0894111" w14:textId="77777777" w:rsidR="00D076D4" w:rsidRPr="005F542C" w:rsidRDefault="00D076D4" w:rsidP="00680B4F">
            <w:pPr>
              <w:pStyle w:val="TableParagraph"/>
              <w:spacing w:before="30"/>
              <w:ind w:left="307" w:right="290"/>
              <w:rPr>
                <w:strike/>
                <w:sz w:val="24"/>
              </w:rPr>
            </w:pPr>
            <w:r w:rsidRPr="005F542C">
              <w:rPr>
                <w:strike/>
                <w:sz w:val="24"/>
              </w:rPr>
              <w:t>12/07/2021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91D515" w14:textId="77777777" w:rsidR="00D076D4" w:rsidRPr="005F542C" w:rsidRDefault="00D076D4" w:rsidP="00897BEB">
            <w:pPr>
              <w:pStyle w:val="TableParagraph"/>
              <w:spacing w:before="30"/>
              <w:ind w:left="333" w:right="324"/>
              <w:rPr>
                <w:strike/>
                <w:sz w:val="24"/>
                <w:szCs w:val="24"/>
              </w:rPr>
            </w:pPr>
            <w:r w:rsidRPr="005F542C">
              <w:rPr>
                <w:strike/>
                <w:sz w:val="24"/>
                <w:szCs w:val="24"/>
              </w:rPr>
              <w:t>HPWS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A87168" w14:textId="496DC3B9" w:rsidR="00D076D4" w:rsidRPr="005F542C" w:rsidRDefault="00F7113D" w:rsidP="00897BEB">
            <w:pPr>
              <w:pStyle w:val="TableParagraph"/>
              <w:spacing w:before="30"/>
              <w:ind w:left="279" w:right="266"/>
              <w:rPr>
                <w:strike/>
                <w:sz w:val="24"/>
                <w:szCs w:val="24"/>
              </w:rPr>
            </w:pPr>
            <w:r w:rsidRPr="005F542C">
              <w:rPr>
                <w:strike/>
                <w:sz w:val="24"/>
                <w:szCs w:val="24"/>
              </w:rPr>
              <w:t>Chase Chaplin</w:t>
            </w:r>
          </w:p>
        </w:tc>
      </w:tr>
      <w:tr w:rsidR="00D076D4" w14:paraId="6FA29598" w14:textId="77777777" w:rsidTr="7E2D5FDD">
        <w:trPr>
          <w:trHeight w:val="330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DF53E42" w14:textId="77777777" w:rsidR="00D076D4" w:rsidRPr="00817893" w:rsidRDefault="00D076D4" w:rsidP="00680B4F">
            <w:pPr>
              <w:pStyle w:val="TableParagraph"/>
              <w:spacing w:before="25"/>
              <w:ind w:left="307" w:right="290"/>
              <w:rPr>
                <w:strike/>
                <w:sz w:val="24"/>
              </w:rPr>
            </w:pPr>
            <w:r w:rsidRPr="00817893">
              <w:rPr>
                <w:strike/>
                <w:sz w:val="24"/>
              </w:rPr>
              <w:t>1/04/2022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462211F" w14:textId="3290BA05" w:rsidR="00D076D4" w:rsidRPr="00817893" w:rsidRDefault="48874ACF" w:rsidP="00897BEB">
            <w:pPr>
              <w:pStyle w:val="TableParagraph"/>
              <w:ind w:left="0"/>
              <w:rPr>
                <w:strike/>
                <w:sz w:val="24"/>
                <w:szCs w:val="24"/>
              </w:rPr>
            </w:pPr>
            <w:r w:rsidRPr="00817893">
              <w:rPr>
                <w:strike/>
                <w:sz w:val="24"/>
                <w:szCs w:val="24"/>
              </w:rPr>
              <w:t>SCPS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39D967A" w14:textId="38FD8415" w:rsidR="00D076D4" w:rsidRPr="00817893" w:rsidRDefault="48874ACF" w:rsidP="00897BEB">
            <w:pPr>
              <w:pStyle w:val="TableParagraph"/>
              <w:ind w:left="0"/>
              <w:rPr>
                <w:strike/>
                <w:sz w:val="24"/>
                <w:szCs w:val="24"/>
              </w:rPr>
            </w:pPr>
            <w:r w:rsidRPr="00817893">
              <w:rPr>
                <w:strike/>
                <w:sz w:val="24"/>
                <w:szCs w:val="24"/>
              </w:rPr>
              <w:t>Kristee Treadwell</w:t>
            </w:r>
          </w:p>
        </w:tc>
      </w:tr>
      <w:tr w:rsidR="00D076D4" w:rsidRPr="00B45DB8" w14:paraId="6BD95A08" w14:textId="77777777" w:rsidTr="7E2D5FDD">
        <w:trPr>
          <w:trHeight w:val="330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B51C8CD" w14:textId="6A8C7FAC" w:rsidR="00D076D4" w:rsidRPr="00B45DB8" w:rsidRDefault="7E2D5FDD" w:rsidP="7E2D5FDD">
            <w:pPr>
              <w:pStyle w:val="TableParagraph"/>
              <w:spacing w:before="25"/>
              <w:ind w:left="307" w:right="290"/>
              <w:rPr>
                <w:strike/>
                <w:sz w:val="24"/>
                <w:szCs w:val="24"/>
              </w:rPr>
            </w:pPr>
            <w:r w:rsidRPr="00B45DB8">
              <w:rPr>
                <w:strike/>
                <w:sz w:val="24"/>
                <w:szCs w:val="24"/>
              </w:rPr>
              <w:t>2/08/2022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B913F8F" w14:textId="77777777" w:rsidR="00D076D4" w:rsidRPr="00B45DB8" w:rsidRDefault="00D076D4" w:rsidP="00680B4F">
            <w:pPr>
              <w:pStyle w:val="TableParagraph"/>
              <w:spacing w:before="25"/>
              <w:ind w:left="333" w:right="323"/>
              <w:rPr>
                <w:strike/>
                <w:sz w:val="24"/>
              </w:rPr>
            </w:pPr>
            <w:r w:rsidRPr="00B45DB8">
              <w:rPr>
                <w:strike/>
                <w:sz w:val="24"/>
              </w:rPr>
              <w:t>Student</w:t>
            </w:r>
            <w:r w:rsidRPr="00B45DB8">
              <w:rPr>
                <w:strike/>
                <w:spacing w:val="-4"/>
                <w:sz w:val="24"/>
              </w:rPr>
              <w:t xml:space="preserve"> </w:t>
            </w:r>
            <w:r w:rsidRPr="00B45DB8">
              <w:rPr>
                <w:strike/>
                <w:sz w:val="24"/>
              </w:rPr>
              <w:t>Involvement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E4017AF" w14:textId="77777777" w:rsidR="00D076D4" w:rsidRPr="00B45DB8" w:rsidRDefault="00D076D4" w:rsidP="00680B4F">
            <w:pPr>
              <w:pStyle w:val="TableParagraph"/>
              <w:spacing w:before="25"/>
              <w:ind w:left="279" w:right="266"/>
              <w:rPr>
                <w:strike/>
                <w:sz w:val="24"/>
              </w:rPr>
            </w:pPr>
            <w:r w:rsidRPr="00B45DB8">
              <w:rPr>
                <w:strike/>
                <w:sz w:val="24"/>
              </w:rPr>
              <w:t>Billy</w:t>
            </w:r>
            <w:r w:rsidRPr="00B45DB8">
              <w:rPr>
                <w:strike/>
                <w:spacing w:val="-2"/>
                <w:sz w:val="24"/>
              </w:rPr>
              <w:t xml:space="preserve"> </w:t>
            </w:r>
            <w:r w:rsidRPr="00B45DB8">
              <w:rPr>
                <w:strike/>
                <w:sz w:val="24"/>
              </w:rPr>
              <w:t>Ferris</w:t>
            </w:r>
            <w:r w:rsidRPr="00B45DB8">
              <w:rPr>
                <w:strike/>
                <w:spacing w:val="-1"/>
                <w:sz w:val="24"/>
              </w:rPr>
              <w:t xml:space="preserve"> </w:t>
            </w:r>
            <w:r w:rsidRPr="00B45DB8">
              <w:rPr>
                <w:strike/>
                <w:sz w:val="24"/>
              </w:rPr>
              <w:t>&amp;</w:t>
            </w:r>
            <w:r w:rsidRPr="00B45DB8">
              <w:rPr>
                <w:strike/>
                <w:spacing w:val="-1"/>
                <w:sz w:val="24"/>
              </w:rPr>
              <w:t xml:space="preserve"> </w:t>
            </w:r>
            <w:r w:rsidRPr="00B45DB8">
              <w:rPr>
                <w:strike/>
                <w:sz w:val="24"/>
              </w:rPr>
              <w:t>Alexis</w:t>
            </w:r>
            <w:r w:rsidRPr="00B45DB8">
              <w:rPr>
                <w:strike/>
                <w:spacing w:val="-2"/>
                <w:sz w:val="24"/>
              </w:rPr>
              <w:t xml:space="preserve"> </w:t>
            </w:r>
            <w:r w:rsidRPr="00B45DB8">
              <w:rPr>
                <w:strike/>
                <w:sz w:val="24"/>
              </w:rPr>
              <w:t>Davis</w:t>
            </w:r>
          </w:p>
        </w:tc>
      </w:tr>
      <w:tr w:rsidR="00D076D4" w14:paraId="6C2C18A6" w14:textId="77777777" w:rsidTr="7E2D5FDD">
        <w:trPr>
          <w:trHeight w:val="330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C5FCD5C" w14:textId="77777777" w:rsidR="00D076D4" w:rsidRPr="009D42C8" w:rsidRDefault="00D076D4" w:rsidP="00680B4F">
            <w:pPr>
              <w:pStyle w:val="TableParagraph"/>
              <w:spacing w:before="25"/>
              <w:ind w:left="307" w:right="290"/>
              <w:rPr>
                <w:strike/>
                <w:sz w:val="24"/>
              </w:rPr>
            </w:pPr>
            <w:r w:rsidRPr="009D42C8">
              <w:rPr>
                <w:strike/>
                <w:sz w:val="24"/>
              </w:rPr>
              <w:t>3/01/2022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55FDFD" w14:textId="77777777" w:rsidR="00D076D4" w:rsidRPr="009D42C8" w:rsidRDefault="00D076D4" w:rsidP="00680B4F">
            <w:pPr>
              <w:pStyle w:val="TableParagraph"/>
              <w:spacing w:before="25"/>
              <w:ind w:left="333" w:right="324"/>
              <w:rPr>
                <w:strike/>
                <w:sz w:val="24"/>
              </w:rPr>
            </w:pPr>
            <w:r w:rsidRPr="009D42C8">
              <w:rPr>
                <w:strike/>
                <w:sz w:val="24"/>
              </w:rPr>
              <w:t>Student</w:t>
            </w:r>
            <w:r w:rsidRPr="009D42C8">
              <w:rPr>
                <w:strike/>
                <w:spacing w:val="-3"/>
                <w:sz w:val="24"/>
              </w:rPr>
              <w:t xml:space="preserve"> </w:t>
            </w:r>
            <w:r w:rsidRPr="009D42C8">
              <w:rPr>
                <w:strike/>
                <w:sz w:val="24"/>
              </w:rPr>
              <w:t>Center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FDBC42" w14:textId="77777777" w:rsidR="00D076D4" w:rsidRPr="009D42C8" w:rsidRDefault="00D076D4" w:rsidP="00680B4F">
            <w:pPr>
              <w:pStyle w:val="TableParagraph"/>
              <w:spacing w:before="25"/>
              <w:ind w:left="279" w:right="264"/>
              <w:rPr>
                <w:strike/>
                <w:sz w:val="24"/>
              </w:rPr>
            </w:pPr>
            <w:r w:rsidRPr="009D42C8">
              <w:rPr>
                <w:strike/>
                <w:sz w:val="24"/>
              </w:rPr>
              <w:t>Kathryn-Ruth Sasser</w:t>
            </w:r>
          </w:p>
        </w:tc>
      </w:tr>
      <w:tr w:rsidR="00D076D4" w14:paraId="0344DC56" w14:textId="77777777" w:rsidTr="7E2D5FDD">
        <w:trPr>
          <w:trHeight w:val="325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BA8EFD" w14:textId="77777777" w:rsidR="00D076D4" w:rsidRDefault="00D076D4" w:rsidP="00680B4F">
            <w:pPr>
              <w:pStyle w:val="TableParagraph"/>
              <w:spacing w:before="25"/>
              <w:ind w:left="307" w:right="290"/>
              <w:rPr>
                <w:sz w:val="24"/>
              </w:rPr>
            </w:pPr>
            <w:r>
              <w:rPr>
                <w:sz w:val="24"/>
              </w:rPr>
              <w:t>4/05/2022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0C7552" w14:textId="77777777" w:rsidR="00D076D4" w:rsidRDefault="00D076D4" w:rsidP="00680B4F">
            <w:pPr>
              <w:pStyle w:val="TableParagraph"/>
              <w:spacing w:before="25"/>
              <w:ind w:left="333" w:right="321"/>
              <w:rPr>
                <w:sz w:val="24"/>
              </w:rPr>
            </w:pPr>
            <w:r>
              <w:rPr>
                <w:sz w:val="24"/>
              </w:rPr>
              <w:t>Campu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ining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FDBCE8" w14:textId="77777777" w:rsidR="00D076D4" w:rsidRDefault="00D076D4" w:rsidP="00680B4F">
            <w:pPr>
              <w:pStyle w:val="TableParagraph"/>
              <w:spacing w:before="25"/>
              <w:ind w:left="279" w:right="266"/>
              <w:rPr>
                <w:sz w:val="24"/>
              </w:rPr>
            </w:pPr>
            <w:r>
              <w:rPr>
                <w:sz w:val="24"/>
              </w:rPr>
              <w:t>Joan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aBuda</w:t>
            </w:r>
          </w:p>
        </w:tc>
      </w:tr>
      <w:tr w:rsidR="00D076D4" w14:paraId="01013B67" w14:textId="77777777" w:rsidTr="7E2D5FDD">
        <w:trPr>
          <w:trHeight w:val="329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3C590BC" w14:textId="77777777" w:rsidR="00D076D4" w:rsidRDefault="00D076D4" w:rsidP="00680B4F">
            <w:pPr>
              <w:pStyle w:val="TableParagraph"/>
              <w:spacing w:before="29"/>
              <w:ind w:left="307" w:right="295"/>
              <w:rPr>
                <w:sz w:val="24"/>
              </w:rPr>
            </w:pPr>
            <w:r>
              <w:rPr>
                <w:sz w:val="24"/>
              </w:rPr>
              <w:t>5/3/2022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4E2655" w14:textId="77777777" w:rsidR="00D076D4" w:rsidRDefault="00D076D4" w:rsidP="00680B4F">
            <w:pPr>
              <w:pStyle w:val="TableParagraph"/>
              <w:spacing w:before="29"/>
              <w:ind w:left="333" w:right="326"/>
              <w:rPr>
                <w:sz w:val="24"/>
              </w:rPr>
            </w:pPr>
            <w:r>
              <w:rPr>
                <w:sz w:val="24"/>
              </w:rPr>
              <w:t>Greek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ife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2177E4" w14:textId="77777777" w:rsidR="00D076D4" w:rsidRDefault="00D076D4" w:rsidP="00680B4F">
            <w:pPr>
              <w:pStyle w:val="TableParagraph"/>
              <w:spacing w:before="29"/>
              <w:ind w:left="279" w:right="265"/>
              <w:rPr>
                <w:sz w:val="24"/>
              </w:rPr>
            </w:pPr>
            <w:r>
              <w:rPr>
                <w:sz w:val="24"/>
              </w:rPr>
              <w:t>Benard Goins</w:t>
            </w:r>
          </w:p>
        </w:tc>
      </w:tr>
    </w:tbl>
    <w:p w14:paraId="4962A008" w14:textId="74A5849D" w:rsidR="0051649B" w:rsidRPr="005F542C" w:rsidRDefault="359B84CC" w:rsidP="00F1692C">
      <w:pPr>
        <w:pStyle w:val="ListParagraph"/>
        <w:rPr>
          <w:i/>
          <w:iCs/>
        </w:rPr>
      </w:pPr>
      <w:r>
        <w:br/>
      </w:r>
    </w:p>
    <w:p w14:paraId="4AE16FA3" w14:textId="549D42D0" w:rsidR="0051649B" w:rsidRPr="005F542C" w:rsidRDefault="7E2D5FDD" w:rsidP="00AA5D74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7E2D5FDD">
        <w:rPr>
          <w:rFonts w:ascii="Arial" w:hAnsi="Arial" w:cs="Arial"/>
          <w:b/>
          <w:bCs/>
          <w:sz w:val="24"/>
          <w:szCs w:val="24"/>
        </w:rPr>
        <w:t>SA Spotlight (Monthly Update):</w:t>
      </w:r>
    </w:p>
    <w:p w14:paraId="22040DAC" w14:textId="77777777" w:rsidR="00A568FD" w:rsidRDefault="00A568FD" w:rsidP="005F542C">
      <w:pPr>
        <w:rPr>
          <w:rFonts w:ascii="Arial" w:hAnsi="Arial" w:cs="Arial"/>
          <w:sz w:val="30"/>
          <w:szCs w:val="30"/>
          <w:shd w:val="clear" w:color="auto" w:fill="FFFFFF"/>
        </w:rPr>
      </w:pPr>
    </w:p>
    <w:p w14:paraId="3D3DCCA6" w14:textId="678028CB" w:rsidR="005F542C" w:rsidRPr="00857C33" w:rsidRDefault="00A568FD" w:rsidP="005F542C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30"/>
          <w:szCs w:val="30"/>
          <w:shd w:val="clear" w:color="auto" w:fill="FFFFFF"/>
        </w:rPr>
        <w:tab/>
      </w:r>
      <w:r w:rsidR="006835C6">
        <w:rPr>
          <w:rFonts w:ascii="Arial" w:hAnsi="Arial" w:cs="Arial"/>
          <w:sz w:val="24"/>
          <w:szCs w:val="24"/>
          <w:shd w:val="clear" w:color="auto" w:fill="FFFFFF"/>
        </w:rPr>
        <w:t>March</w:t>
      </w:r>
      <w:r w:rsidR="00857C33" w:rsidRPr="00857C33">
        <w:rPr>
          <w:rFonts w:ascii="Arial" w:hAnsi="Arial" w:cs="Arial"/>
          <w:sz w:val="24"/>
          <w:szCs w:val="24"/>
          <w:shd w:val="clear" w:color="auto" w:fill="FFFFFF"/>
        </w:rPr>
        <w:t xml:space="preserve"> data </w:t>
      </w:r>
      <w:r w:rsidR="008579A0">
        <w:rPr>
          <w:rFonts w:ascii="Arial" w:hAnsi="Arial" w:cs="Arial"/>
          <w:sz w:val="24"/>
          <w:szCs w:val="24"/>
          <w:shd w:val="clear" w:color="auto" w:fill="FFFFFF"/>
        </w:rPr>
        <w:t>are</w:t>
      </w:r>
      <w:r w:rsidR="00D52879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6835C6">
        <w:rPr>
          <w:rFonts w:ascii="Arial" w:hAnsi="Arial" w:cs="Arial"/>
          <w:sz w:val="24"/>
          <w:szCs w:val="24"/>
          <w:shd w:val="clear" w:color="auto" w:fill="FFFFFF"/>
        </w:rPr>
        <w:t xml:space="preserve">due </w:t>
      </w:r>
      <w:r w:rsidR="008579A0">
        <w:rPr>
          <w:rFonts w:ascii="Arial" w:hAnsi="Arial" w:cs="Arial"/>
          <w:sz w:val="24"/>
          <w:szCs w:val="24"/>
          <w:shd w:val="clear" w:color="auto" w:fill="FFFFFF"/>
        </w:rPr>
        <w:t xml:space="preserve">today - </w:t>
      </w:r>
      <w:r w:rsidR="006835C6">
        <w:rPr>
          <w:rFonts w:ascii="Arial" w:hAnsi="Arial" w:cs="Arial"/>
          <w:sz w:val="24"/>
          <w:szCs w:val="24"/>
          <w:shd w:val="clear" w:color="auto" w:fill="FFFFFF"/>
        </w:rPr>
        <w:t>April 5</w:t>
      </w:r>
      <w:r w:rsidR="006835C6" w:rsidRPr="006835C6">
        <w:rPr>
          <w:rFonts w:ascii="Arial" w:hAnsi="Arial" w:cs="Arial"/>
          <w:sz w:val="24"/>
          <w:szCs w:val="24"/>
          <w:shd w:val="clear" w:color="auto" w:fill="FFFFFF"/>
          <w:vertAlign w:val="superscript"/>
        </w:rPr>
        <w:t>th</w:t>
      </w:r>
      <w:r w:rsidR="006835C6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</w:p>
    <w:p w14:paraId="27F2BA56" w14:textId="77777777" w:rsidR="00857C33" w:rsidRPr="005F542C" w:rsidRDefault="00857C33" w:rsidP="005F542C">
      <w:pPr>
        <w:rPr>
          <w:rFonts w:ascii="Arial" w:hAnsi="Arial" w:cs="Arial"/>
          <w:sz w:val="24"/>
          <w:szCs w:val="24"/>
        </w:rPr>
      </w:pPr>
    </w:p>
    <w:p w14:paraId="0264CFDB" w14:textId="6A9354F7" w:rsidR="001D1B64" w:rsidRDefault="7E2D5FDD" w:rsidP="00AA5D7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sz w:val="24"/>
          <w:szCs w:val="24"/>
        </w:rPr>
        <w:lastRenderedPageBreak/>
        <w:t xml:space="preserve">The Spotlight publication is posted monthly and archived on our website at: </w:t>
      </w:r>
      <w:hyperlink r:id="rId9">
        <w:r w:rsidRPr="7E2D5FDD">
          <w:rPr>
            <w:rStyle w:val="Hyperlink"/>
            <w:rFonts w:ascii="Arial" w:hAnsi="Arial" w:cs="Arial"/>
            <w:sz w:val="24"/>
            <w:szCs w:val="24"/>
          </w:rPr>
          <w:t>http://assessment.auburn.edu/resources/findings-reports/</w:t>
        </w:r>
      </w:hyperlink>
    </w:p>
    <w:p w14:paraId="3F085DBE" w14:textId="77777777" w:rsidR="00335E81" w:rsidRDefault="7E2D5FDD" w:rsidP="00AA5D7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sz w:val="24"/>
          <w:szCs w:val="24"/>
        </w:rPr>
        <w:t xml:space="preserve">Monthly reporting takes place annually from September (for August data) through May (for April data). </w:t>
      </w:r>
    </w:p>
    <w:p w14:paraId="6A937A9A" w14:textId="40969BA3" w:rsidR="001D1B64" w:rsidRDefault="7E2D5FDD" w:rsidP="00AA5D7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sz w:val="24"/>
          <w:szCs w:val="24"/>
          <w:u w:val="single"/>
        </w:rPr>
        <w:t>Starting in fall 2021</w:t>
      </w:r>
      <w:r w:rsidRPr="7E2D5FDD">
        <w:rPr>
          <w:rFonts w:ascii="Arial" w:hAnsi="Arial" w:cs="Arial"/>
          <w:sz w:val="24"/>
          <w:szCs w:val="24"/>
        </w:rPr>
        <w:t xml:space="preserve">, a new section was added to the template to capture monthly on-going efforts for diversity, equity, and inclusion (DEI). </w:t>
      </w:r>
    </w:p>
    <w:p w14:paraId="0A64BD83" w14:textId="597BD507" w:rsidR="00437F8F" w:rsidRPr="00A568FD" w:rsidRDefault="7E2D5FDD" w:rsidP="00AA5D7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sz w:val="24"/>
          <w:szCs w:val="24"/>
        </w:rPr>
        <w:t xml:space="preserve">Detailed instructions: </w:t>
      </w:r>
      <w:hyperlink r:id="rId10">
        <w:r w:rsidRPr="7E2D5FDD">
          <w:rPr>
            <w:rStyle w:val="Hyperlink"/>
          </w:rPr>
          <w:t>https://auburn.box.com/s/u5j0gjq8d7est2gm9h01ry0kyarnzzv9</w:t>
        </w:r>
      </w:hyperlink>
    </w:p>
    <w:p w14:paraId="5114C6A6" w14:textId="0014C211" w:rsidR="00857C33" w:rsidRPr="009D4C45" w:rsidRDefault="7E2D5FDD" w:rsidP="00AA5D74">
      <w:pPr>
        <w:pStyle w:val="ListParagraph"/>
        <w:numPr>
          <w:ilvl w:val="1"/>
          <w:numId w:val="1"/>
        </w:numPr>
        <w:rPr>
          <w:rFonts w:asciiTheme="minorHAnsi" w:hAnsiTheme="minorHAnsi" w:cstheme="minorBidi"/>
          <w:sz w:val="24"/>
          <w:szCs w:val="24"/>
          <w:highlight w:val="yellow"/>
        </w:rPr>
      </w:pPr>
      <w:r w:rsidRPr="7E2D5FDD">
        <w:rPr>
          <w:rFonts w:ascii="Arial" w:hAnsi="Arial" w:cs="Arial"/>
          <w:sz w:val="24"/>
          <w:szCs w:val="24"/>
          <w:highlight w:val="yellow"/>
        </w:rPr>
        <w:t>Upload to Box (</w:t>
      </w:r>
      <w:r w:rsidRPr="00E84E6F">
        <w:rPr>
          <w:rFonts w:ascii="Arial" w:hAnsi="Arial" w:cs="Arial"/>
          <w:sz w:val="24"/>
          <w:szCs w:val="24"/>
          <w:highlight w:val="yellow"/>
        </w:rPr>
        <w:t xml:space="preserve">on Template): </w:t>
      </w:r>
      <w:hyperlink r:id="rId11" w:history="1">
        <w:r w:rsidR="00E84E6F" w:rsidRPr="00E84E6F">
          <w:rPr>
            <w:rStyle w:val="Hyperlink"/>
            <w:rFonts w:ascii="Arial" w:hAnsi="Arial" w:cs="Arial"/>
            <w:sz w:val="24"/>
            <w:szCs w:val="24"/>
            <w:highlight w:val="yellow"/>
          </w:rPr>
          <w:t>https://auburn.box.com/s/iviq38uv21</w:t>
        </w:r>
        <w:r w:rsidR="00E84E6F" w:rsidRPr="00E84E6F">
          <w:rPr>
            <w:rStyle w:val="Hyperlink"/>
            <w:rFonts w:ascii="Arial" w:hAnsi="Arial" w:cs="Arial"/>
            <w:sz w:val="24"/>
            <w:szCs w:val="24"/>
            <w:highlight w:val="yellow"/>
          </w:rPr>
          <w:t>t</w:t>
        </w:r>
        <w:r w:rsidR="00E84E6F" w:rsidRPr="00E84E6F">
          <w:rPr>
            <w:rStyle w:val="Hyperlink"/>
            <w:rFonts w:ascii="Arial" w:hAnsi="Arial" w:cs="Arial"/>
            <w:sz w:val="24"/>
            <w:szCs w:val="24"/>
            <w:highlight w:val="yellow"/>
          </w:rPr>
          <w:t>a8xskmlpcx5pa297s7rqc</w:t>
        </w:r>
      </w:hyperlink>
      <w:r w:rsidR="00E84E6F">
        <w:t xml:space="preserve"> </w:t>
      </w:r>
    </w:p>
    <w:p w14:paraId="7357056E" w14:textId="67F63D84" w:rsidR="0051649B" w:rsidRPr="00056400" w:rsidRDefault="7E2D5FDD" w:rsidP="00AA5D7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sz w:val="24"/>
          <w:szCs w:val="24"/>
        </w:rPr>
        <w:t xml:space="preserve">Remember comparison data </w:t>
      </w:r>
    </w:p>
    <w:p w14:paraId="6C78393B" w14:textId="77777777" w:rsidR="0051649B" w:rsidRPr="00032BDC" w:rsidRDefault="7E2D5FDD" w:rsidP="00AA5D7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sz w:val="24"/>
          <w:szCs w:val="24"/>
        </w:rPr>
        <w:t>Remember to include raw figures and %</w:t>
      </w:r>
    </w:p>
    <w:p w14:paraId="5B387867" w14:textId="2D07902E" w:rsidR="0051649B" w:rsidRPr="00952B51" w:rsidRDefault="7E2D5FDD" w:rsidP="00AA5D74">
      <w:pPr>
        <w:pStyle w:val="ListParagraph"/>
        <w:numPr>
          <w:ilvl w:val="1"/>
          <w:numId w:val="1"/>
        </w:numPr>
        <w:rPr>
          <w:rFonts w:ascii="Arial" w:hAnsi="Arial" w:cs="Arial"/>
          <w:color w:val="000000" w:themeColor="text1"/>
          <w:sz w:val="24"/>
          <w:szCs w:val="24"/>
        </w:rPr>
      </w:pPr>
      <w:r w:rsidRPr="7E2D5FDD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35 words or less</w:t>
      </w:r>
      <w:r w:rsidRPr="7E2D5FDD">
        <w:rPr>
          <w:rFonts w:ascii="Arial" w:hAnsi="Arial" w:cs="Arial"/>
          <w:color w:val="000000" w:themeColor="text1"/>
          <w:sz w:val="24"/>
          <w:szCs w:val="24"/>
        </w:rPr>
        <w:t xml:space="preserve"> – Please write for publication</w:t>
      </w:r>
    </w:p>
    <w:p w14:paraId="206FFDE2" w14:textId="6C7C00E4" w:rsidR="0051649B" w:rsidRDefault="7E2D5FDD" w:rsidP="00AA5D7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sz w:val="24"/>
          <w:szCs w:val="24"/>
        </w:rPr>
        <w:t>Avoid abbreviations</w:t>
      </w:r>
    </w:p>
    <w:p w14:paraId="6E936936" w14:textId="20C3EAA0" w:rsidR="009C3A39" w:rsidRDefault="009C3A39" w:rsidP="009C3A39">
      <w:pPr>
        <w:rPr>
          <w:rFonts w:ascii="Arial" w:hAnsi="Arial" w:cs="Arial"/>
          <w:sz w:val="24"/>
          <w:szCs w:val="24"/>
        </w:rPr>
      </w:pPr>
    </w:p>
    <w:p w14:paraId="036B8140" w14:textId="08B26BA2" w:rsidR="0051649B" w:rsidRDefault="0051649B" w:rsidP="0051649B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01108EA2" w14:textId="104D2F2A" w:rsidR="00E93986" w:rsidRPr="00E84E6F" w:rsidRDefault="7E2D5FDD" w:rsidP="00AA5D7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b/>
          <w:bCs/>
          <w:sz w:val="24"/>
          <w:szCs w:val="24"/>
        </w:rPr>
        <w:t xml:space="preserve">Assessment Curriculum: </w:t>
      </w:r>
      <w:hyperlink r:id="rId12">
        <w:r w:rsidRPr="7E2D5FDD">
          <w:rPr>
            <w:rStyle w:val="Hyperlink"/>
            <w:rFonts w:ascii="Arial" w:hAnsi="Arial" w:cs="Arial"/>
            <w:sz w:val="24"/>
            <w:szCs w:val="24"/>
          </w:rPr>
          <w:t>http://assessment.auburn.edu/assessment-curriculum/</w:t>
        </w:r>
      </w:hyperlink>
      <w:r w:rsidRPr="7E2D5FDD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7C170EBC" w14:textId="6D0BFD40" w:rsidR="00E84E6F" w:rsidRPr="00E84E6F" w:rsidRDefault="00E84E6F" w:rsidP="00E84E6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re will be an additional make up training hosted on April 27</w:t>
      </w:r>
      <w:r w:rsidRPr="00E84E6F">
        <w:rPr>
          <w:rFonts w:ascii="Arial" w:hAnsi="Arial" w:cs="Arial"/>
          <w:sz w:val="24"/>
          <w:szCs w:val="24"/>
          <w:vertAlign w:val="superscript"/>
        </w:rPr>
        <w:t>th</w:t>
      </w:r>
      <w:r>
        <w:rPr>
          <w:rFonts w:ascii="Arial" w:hAnsi="Arial" w:cs="Arial"/>
          <w:sz w:val="24"/>
          <w:szCs w:val="24"/>
        </w:rPr>
        <w:t xml:space="preserve"> from 8 am to 12 pm. The trainings offered and their corresponding links will be sent next week. </w:t>
      </w:r>
    </w:p>
    <w:p w14:paraId="5DC72328" w14:textId="3956FE5F" w:rsidR="00E84E6F" w:rsidRPr="00D073AD" w:rsidRDefault="00E84E6F" w:rsidP="00E84E6F">
      <w:pPr>
        <w:pStyle w:val="ListParagraph"/>
        <w:ind w:left="4320"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Tier 1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E84E6F" w14:paraId="7AF0DB28" w14:textId="77777777" w:rsidTr="00E84E6F">
        <w:tc>
          <w:tcPr>
            <w:tcW w:w="5395" w:type="dxa"/>
          </w:tcPr>
          <w:p w14:paraId="63673BAB" w14:textId="7DA2CE90" w:rsidR="00E84E6F" w:rsidRPr="00E84E6F" w:rsidRDefault="00E84E6F" w:rsidP="001F4597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84E6F">
              <w:rPr>
                <w:rFonts w:ascii="Arial" w:hAnsi="Arial" w:cs="Arial"/>
                <w:b/>
                <w:bCs/>
                <w:sz w:val="24"/>
                <w:szCs w:val="24"/>
              </w:rPr>
              <w:t>Workshops</w:t>
            </w:r>
          </w:p>
        </w:tc>
        <w:tc>
          <w:tcPr>
            <w:tcW w:w="5395" w:type="dxa"/>
          </w:tcPr>
          <w:p w14:paraId="0A690BA8" w14:textId="030E4EB8" w:rsidR="00E84E6F" w:rsidRPr="00E84E6F" w:rsidRDefault="00E84E6F" w:rsidP="001F4597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84E6F">
              <w:rPr>
                <w:rFonts w:ascii="Arial" w:hAnsi="Arial" w:cs="Arial"/>
                <w:b/>
                <w:bCs/>
                <w:sz w:val="24"/>
                <w:szCs w:val="24"/>
              </w:rPr>
              <w:t>Date</w:t>
            </w:r>
          </w:p>
        </w:tc>
      </w:tr>
      <w:tr w:rsidR="00E84E6F" w14:paraId="7C5AFD60" w14:textId="77777777" w:rsidTr="00E84E6F">
        <w:tc>
          <w:tcPr>
            <w:tcW w:w="5395" w:type="dxa"/>
          </w:tcPr>
          <w:p w14:paraId="05149767" w14:textId="35E2D888" w:rsidR="00E84E6F" w:rsidRDefault="00E84E6F" w:rsidP="001F459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tional Studies</w:t>
            </w:r>
          </w:p>
        </w:tc>
        <w:tc>
          <w:tcPr>
            <w:tcW w:w="5395" w:type="dxa"/>
          </w:tcPr>
          <w:p w14:paraId="0201064A" w14:textId="4ED85847" w:rsidR="00E84E6F" w:rsidRDefault="00E84E6F" w:rsidP="001F459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4/21 @ 11 am in SC 2310 </w:t>
            </w:r>
          </w:p>
        </w:tc>
      </w:tr>
      <w:tr w:rsidR="00E84E6F" w14:paraId="3A3B6B48" w14:textId="77777777" w:rsidTr="00E84E6F">
        <w:tc>
          <w:tcPr>
            <w:tcW w:w="5395" w:type="dxa"/>
          </w:tcPr>
          <w:p w14:paraId="49B74A6E" w14:textId="540A44EF" w:rsidR="00E84E6F" w:rsidRDefault="00E84E6F" w:rsidP="001F459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ffectiveness Reporting</w:t>
            </w:r>
          </w:p>
        </w:tc>
        <w:tc>
          <w:tcPr>
            <w:tcW w:w="5395" w:type="dxa"/>
          </w:tcPr>
          <w:p w14:paraId="17AF46CA" w14:textId="70B5EBE0" w:rsidR="00E84E6F" w:rsidRDefault="00E84E6F" w:rsidP="001F459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/17 @ 11 am in SC 2310</w:t>
            </w:r>
          </w:p>
        </w:tc>
      </w:tr>
    </w:tbl>
    <w:p w14:paraId="515C1A3A" w14:textId="7B74913D" w:rsidR="00E84E6F" w:rsidRPr="00D073AD" w:rsidRDefault="00E84E6F" w:rsidP="00E84E6F">
      <w:pPr>
        <w:pStyle w:val="ListParagraph"/>
        <w:ind w:left="4320"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Tier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E84E6F" w14:paraId="6640B071" w14:textId="77777777" w:rsidTr="00765E5B">
        <w:tc>
          <w:tcPr>
            <w:tcW w:w="5395" w:type="dxa"/>
          </w:tcPr>
          <w:p w14:paraId="5566FFE8" w14:textId="77777777" w:rsidR="00E84E6F" w:rsidRPr="00E84E6F" w:rsidRDefault="00E84E6F" w:rsidP="00765E5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84E6F">
              <w:rPr>
                <w:rFonts w:ascii="Arial" w:hAnsi="Arial" w:cs="Arial"/>
                <w:b/>
                <w:bCs/>
                <w:sz w:val="24"/>
                <w:szCs w:val="24"/>
              </w:rPr>
              <w:t>Workshops</w:t>
            </w:r>
          </w:p>
        </w:tc>
        <w:tc>
          <w:tcPr>
            <w:tcW w:w="5395" w:type="dxa"/>
          </w:tcPr>
          <w:p w14:paraId="6B744324" w14:textId="77777777" w:rsidR="00E84E6F" w:rsidRPr="00E84E6F" w:rsidRDefault="00E84E6F" w:rsidP="00765E5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84E6F">
              <w:rPr>
                <w:rFonts w:ascii="Arial" w:hAnsi="Arial" w:cs="Arial"/>
                <w:b/>
                <w:bCs/>
                <w:sz w:val="24"/>
                <w:szCs w:val="24"/>
              </w:rPr>
              <w:t>Date</w:t>
            </w:r>
          </w:p>
        </w:tc>
      </w:tr>
      <w:tr w:rsidR="00E84E6F" w14:paraId="5D0E12DC" w14:textId="77777777" w:rsidTr="00765E5B">
        <w:tc>
          <w:tcPr>
            <w:tcW w:w="5395" w:type="dxa"/>
          </w:tcPr>
          <w:p w14:paraId="5ABDBC56" w14:textId="393A5B60" w:rsidR="00E84E6F" w:rsidRDefault="00E84E6F" w:rsidP="00765E5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haring Results</w:t>
            </w:r>
          </w:p>
        </w:tc>
        <w:tc>
          <w:tcPr>
            <w:tcW w:w="5395" w:type="dxa"/>
          </w:tcPr>
          <w:p w14:paraId="3BEF0E8D" w14:textId="12E7AADF" w:rsidR="00E84E6F" w:rsidRDefault="00E84E6F" w:rsidP="00765E5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4/21 @ 9 am in SC 2310 </w:t>
            </w:r>
          </w:p>
        </w:tc>
      </w:tr>
      <w:tr w:rsidR="00E84E6F" w14:paraId="441F95DB" w14:textId="77777777" w:rsidTr="00765E5B">
        <w:tc>
          <w:tcPr>
            <w:tcW w:w="5395" w:type="dxa"/>
          </w:tcPr>
          <w:p w14:paraId="7FF66160" w14:textId="0A2DB58C" w:rsidR="00E84E6F" w:rsidRDefault="00E84E6F" w:rsidP="00765E5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a Security &amp; Ethics</w:t>
            </w:r>
          </w:p>
        </w:tc>
        <w:tc>
          <w:tcPr>
            <w:tcW w:w="5395" w:type="dxa"/>
          </w:tcPr>
          <w:p w14:paraId="2A02AFD0" w14:textId="5D65994F" w:rsidR="00E84E6F" w:rsidRDefault="00E84E6F" w:rsidP="00765E5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/17 @ 9 am in SC 2310</w:t>
            </w:r>
          </w:p>
        </w:tc>
      </w:tr>
    </w:tbl>
    <w:tbl>
      <w:tblPr>
        <w:tblW w:w="838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15"/>
        <w:gridCol w:w="4065"/>
      </w:tblGrid>
      <w:tr w:rsidR="00225FA5" w14:paraId="5D497912" w14:textId="77777777" w:rsidTr="00225FA5">
        <w:trPr>
          <w:trHeight w:val="300"/>
          <w:jc w:val="center"/>
        </w:trPr>
        <w:tc>
          <w:tcPr>
            <w:tcW w:w="8380" w:type="dxa"/>
            <w:gridSpan w:val="2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0341F75" w14:textId="77777777" w:rsidR="00225FA5" w:rsidRDefault="00225FA5" w:rsidP="00225FA5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2"/>
                <w:shd w:val="clear" w:color="auto" w:fill="FFFF00"/>
              </w:rPr>
            </w:pPr>
          </w:p>
          <w:p w14:paraId="2F514ED1" w14:textId="369A1569" w:rsidR="00225FA5" w:rsidRDefault="00225FA5" w:rsidP="00225FA5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Cs w:val="22"/>
                <w:shd w:val="clear" w:color="auto" w:fill="FFFF00"/>
              </w:rPr>
              <w:t>Curriculum Make-Up Session</w:t>
            </w:r>
          </w:p>
        </w:tc>
      </w:tr>
      <w:tr w:rsidR="00225FA5" w14:paraId="06AD2874" w14:textId="77777777" w:rsidTr="00225FA5">
        <w:trPr>
          <w:trHeight w:val="300"/>
          <w:jc w:val="center"/>
        </w:trPr>
        <w:tc>
          <w:tcPr>
            <w:tcW w:w="8380" w:type="dxa"/>
            <w:gridSpan w:val="2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6B69CE0" w14:textId="77777777" w:rsidR="00225FA5" w:rsidRDefault="00225FA5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Cs w:val="22"/>
                <w:shd w:val="clear" w:color="auto" w:fill="FFFF00"/>
              </w:rPr>
              <w:t>2021-2022</w:t>
            </w:r>
          </w:p>
        </w:tc>
      </w:tr>
      <w:tr w:rsidR="00225FA5" w14:paraId="5E96B64F" w14:textId="77777777" w:rsidTr="00225FA5">
        <w:trPr>
          <w:trHeight w:val="300"/>
          <w:jc w:val="center"/>
        </w:trPr>
        <w:tc>
          <w:tcPr>
            <w:tcW w:w="431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BF58CE8" w14:textId="77777777" w:rsidR="00225FA5" w:rsidRDefault="00225FA5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406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2B84E9" w14:textId="77777777" w:rsidR="00225FA5" w:rsidRDefault="00225FA5">
            <w:pPr>
              <w:rPr>
                <w:sz w:val="20"/>
              </w:rPr>
            </w:pPr>
          </w:p>
        </w:tc>
      </w:tr>
      <w:tr w:rsidR="00225FA5" w14:paraId="6DCEA024" w14:textId="77777777" w:rsidTr="00225FA5">
        <w:trPr>
          <w:trHeight w:val="300"/>
          <w:jc w:val="center"/>
        </w:trPr>
        <w:tc>
          <w:tcPr>
            <w:tcW w:w="43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DCE278" w14:textId="77777777" w:rsidR="00225FA5" w:rsidRDefault="00225FA5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Cs w:val="22"/>
              </w:rPr>
              <w:t>Workshops</w:t>
            </w:r>
          </w:p>
        </w:tc>
        <w:tc>
          <w:tcPr>
            <w:tcW w:w="40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2E8F367" w14:textId="77777777" w:rsidR="00225FA5" w:rsidRDefault="00225FA5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Cs w:val="22"/>
              </w:rPr>
              <w:t>Date</w:t>
            </w:r>
          </w:p>
        </w:tc>
      </w:tr>
      <w:tr w:rsidR="00225FA5" w14:paraId="03CB51A4" w14:textId="77777777" w:rsidTr="00225FA5">
        <w:trPr>
          <w:trHeight w:val="300"/>
          <w:jc w:val="center"/>
        </w:trPr>
        <w:tc>
          <w:tcPr>
            <w:tcW w:w="4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AE26A4F" w14:textId="77777777" w:rsidR="00225FA5" w:rsidRDefault="00225FA5">
            <w:pPr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Selecting a Method</w:t>
            </w:r>
            <w:r>
              <w:rPr>
                <w:rStyle w:val="apple-converted-space"/>
                <w:rFonts w:ascii="Calibri" w:hAnsi="Calibri" w:cs="Calibri"/>
                <w:color w:val="000000"/>
                <w:szCs w:val="22"/>
              </w:rPr>
              <w:t> </w:t>
            </w:r>
          </w:p>
        </w:tc>
        <w:tc>
          <w:tcPr>
            <w:tcW w:w="40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B151B76" w14:textId="77777777" w:rsidR="00225FA5" w:rsidRDefault="001E24A8">
            <w:pPr>
              <w:rPr>
                <w:rFonts w:ascii="Calibri" w:hAnsi="Calibri" w:cs="Calibri"/>
                <w:szCs w:val="22"/>
              </w:rPr>
            </w:pPr>
            <w:hyperlink r:id="rId13" w:tooltip="https://auburn.campuslabs.com/engage/event/8031618" w:history="1">
              <w:r w:rsidR="00225FA5">
                <w:rPr>
                  <w:rStyle w:val="Hyperlink"/>
                  <w:rFonts w:ascii="Calibri" w:hAnsi="Calibri" w:cs="Calibri"/>
                  <w:color w:val="0563C1"/>
                  <w:szCs w:val="22"/>
                </w:rPr>
                <w:t>4/27 @ 9 am in MSC 2310</w:t>
              </w:r>
              <w:r w:rsidR="00225FA5">
                <w:rPr>
                  <w:rStyle w:val="apple-converted-space"/>
                  <w:rFonts w:ascii="Calibri" w:hAnsi="Calibri" w:cs="Calibri"/>
                  <w:color w:val="0563C1"/>
                  <w:szCs w:val="22"/>
                  <w:u w:val="single"/>
                </w:rPr>
                <w:t> </w:t>
              </w:r>
            </w:hyperlink>
          </w:p>
        </w:tc>
      </w:tr>
      <w:tr w:rsidR="00225FA5" w14:paraId="00B4F9B7" w14:textId="77777777" w:rsidTr="00225FA5">
        <w:trPr>
          <w:trHeight w:val="300"/>
          <w:jc w:val="center"/>
        </w:trPr>
        <w:tc>
          <w:tcPr>
            <w:tcW w:w="4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A07B6E7" w14:textId="77777777" w:rsidR="00225FA5" w:rsidRDefault="00225FA5">
            <w:pPr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Focus Groups and Interviews</w:t>
            </w:r>
          </w:p>
        </w:tc>
        <w:tc>
          <w:tcPr>
            <w:tcW w:w="40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50089D9" w14:textId="77777777" w:rsidR="00225FA5" w:rsidRDefault="001E24A8">
            <w:pPr>
              <w:rPr>
                <w:rFonts w:ascii="Calibri" w:hAnsi="Calibri" w:cs="Calibri"/>
                <w:szCs w:val="22"/>
              </w:rPr>
            </w:pPr>
            <w:hyperlink r:id="rId14" w:tooltip="https://auburn.campuslabs.com/engage/event/8031635" w:history="1">
              <w:r w:rsidR="00225FA5">
                <w:rPr>
                  <w:rStyle w:val="Hyperlink"/>
                  <w:rFonts w:ascii="Calibri" w:hAnsi="Calibri" w:cs="Calibri"/>
                  <w:color w:val="0563C1"/>
                  <w:szCs w:val="22"/>
                </w:rPr>
                <w:t>4/27 @ 10 am in MSC 2310</w:t>
              </w:r>
              <w:r w:rsidR="00225FA5">
                <w:rPr>
                  <w:rStyle w:val="apple-converted-space"/>
                  <w:rFonts w:ascii="Calibri" w:hAnsi="Calibri" w:cs="Calibri"/>
                  <w:color w:val="0563C1"/>
                  <w:szCs w:val="22"/>
                  <w:u w:val="single"/>
                </w:rPr>
                <w:t> </w:t>
              </w:r>
            </w:hyperlink>
          </w:p>
        </w:tc>
      </w:tr>
      <w:tr w:rsidR="00225FA5" w14:paraId="1D69E7E0" w14:textId="77777777" w:rsidTr="00225FA5">
        <w:trPr>
          <w:trHeight w:val="300"/>
          <w:jc w:val="center"/>
        </w:trPr>
        <w:tc>
          <w:tcPr>
            <w:tcW w:w="4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9DC9794" w14:textId="77777777" w:rsidR="00225FA5" w:rsidRDefault="00225FA5">
            <w:pPr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Data-Driven Decision Making</w:t>
            </w:r>
          </w:p>
        </w:tc>
        <w:tc>
          <w:tcPr>
            <w:tcW w:w="40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EAFE826" w14:textId="77777777" w:rsidR="00225FA5" w:rsidRDefault="001E24A8">
            <w:pPr>
              <w:rPr>
                <w:rFonts w:ascii="Calibri" w:hAnsi="Calibri" w:cs="Calibri"/>
                <w:szCs w:val="22"/>
              </w:rPr>
            </w:pPr>
            <w:hyperlink r:id="rId15" w:tooltip="https://auburn.campuslabs.com/engage/event/8031662" w:history="1">
              <w:r w:rsidR="00225FA5">
                <w:rPr>
                  <w:rStyle w:val="Hyperlink"/>
                  <w:rFonts w:ascii="Calibri" w:hAnsi="Calibri" w:cs="Calibri"/>
                  <w:color w:val="0563C1"/>
                  <w:szCs w:val="22"/>
                </w:rPr>
                <w:t>4/27 @ 11 am in MSC 2310</w:t>
              </w:r>
              <w:r w:rsidR="00225FA5">
                <w:rPr>
                  <w:rStyle w:val="apple-converted-space"/>
                  <w:rFonts w:ascii="Calibri" w:hAnsi="Calibri" w:cs="Calibri"/>
                  <w:color w:val="0563C1"/>
                  <w:szCs w:val="22"/>
                  <w:u w:val="single"/>
                </w:rPr>
                <w:t> </w:t>
              </w:r>
            </w:hyperlink>
          </w:p>
        </w:tc>
      </w:tr>
    </w:tbl>
    <w:p w14:paraId="7E8B38E6" w14:textId="0B11E312" w:rsidR="00225FA5" w:rsidRDefault="00225FA5" w:rsidP="00225FA5">
      <w:pPr>
        <w:spacing w:after="120"/>
        <w:rPr>
          <w:rFonts w:ascii="Calibri" w:hAnsi="Calibri" w:cs="Calibri"/>
          <w:color w:val="000000"/>
          <w:szCs w:val="22"/>
        </w:rPr>
      </w:pPr>
      <w:r>
        <w:rPr>
          <w:rFonts w:ascii="Calibri" w:hAnsi="Calibri" w:cs="Calibri"/>
          <w:color w:val="000000"/>
        </w:rPr>
        <w:t> </w:t>
      </w:r>
    </w:p>
    <w:p w14:paraId="1DC2307A" w14:textId="4D9961E3" w:rsidR="00E84E6F" w:rsidRPr="00225FA5" w:rsidRDefault="00E84E6F" w:rsidP="00E84E6F">
      <w:pPr>
        <w:rPr>
          <w:rFonts w:ascii="Arial" w:hAnsi="Arial" w:cs="Arial"/>
          <w:b/>
          <w:bCs/>
          <w:sz w:val="24"/>
          <w:szCs w:val="24"/>
        </w:rPr>
      </w:pPr>
    </w:p>
    <w:p w14:paraId="3ABBA95B" w14:textId="3AA9D0E2" w:rsidR="001671B1" w:rsidRPr="009B6681" w:rsidRDefault="00A806D0" w:rsidP="0050514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9B6681">
        <w:rPr>
          <w:rFonts w:ascii="Arial" w:hAnsi="Arial" w:cs="Arial"/>
          <w:b/>
          <w:bCs/>
          <w:sz w:val="24"/>
          <w:szCs w:val="24"/>
        </w:rPr>
        <w:t xml:space="preserve">SA Data Confidentiality form - </w:t>
      </w:r>
      <w:r w:rsidRPr="009B6681">
        <w:rPr>
          <w:rFonts w:ascii="Arial" w:hAnsi="Arial" w:cs="Arial"/>
          <w:sz w:val="24"/>
          <w:szCs w:val="24"/>
        </w:rPr>
        <w:t>Must complete this form</w:t>
      </w:r>
      <w:r w:rsidR="009B6681" w:rsidRPr="009B6681">
        <w:rPr>
          <w:rFonts w:ascii="Arial" w:hAnsi="Arial" w:cs="Arial"/>
          <w:sz w:val="24"/>
          <w:szCs w:val="24"/>
        </w:rPr>
        <w:t xml:space="preserve"> </w:t>
      </w:r>
      <w:hyperlink r:id="rId16">
        <w:r w:rsidR="009B6681" w:rsidRPr="009B6681">
          <w:rPr>
            <w:rStyle w:val="Hyperlink"/>
            <w:rFonts w:ascii="Arial" w:hAnsi="Arial" w:cs="Arial"/>
            <w:b/>
            <w:bCs/>
            <w:sz w:val="24"/>
            <w:szCs w:val="24"/>
          </w:rPr>
          <w:t>https://baseline.campuslabs.com/au/dataconfidentiality</w:t>
        </w:r>
      </w:hyperlink>
      <w:r w:rsidR="009B6681" w:rsidRPr="009B6681">
        <w:rPr>
          <w:rStyle w:val="Hyperlink"/>
          <w:rFonts w:ascii="Arial" w:hAnsi="Arial" w:cs="Arial"/>
          <w:b/>
          <w:bCs/>
          <w:sz w:val="24"/>
          <w:szCs w:val="24"/>
        </w:rPr>
        <w:t xml:space="preserve"> </w:t>
      </w:r>
      <w:r w:rsidR="008579A0" w:rsidRPr="008579A0">
        <w:rPr>
          <w:rStyle w:val="Hyperlink"/>
          <w:rFonts w:ascii="Arial" w:hAnsi="Arial" w:cs="Arial"/>
          <w:color w:val="auto"/>
          <w:sz w:val="24"/>
          <w:szCs w:val="24"/>
          <w:u w:val="none"/>
        </w:rPr>
        <w:t>i</w:t>
      </w:r>
      <w:r w:rsidRPr="008579A0">
        <w:rPr>
          <w:rFonts w:ascii="Arial" w:hAnsi="Arial" w:cs="Arial"/>
          <w:sz w:val="24"/>
          <w:szCs w:val="24"/>
        </w:rPr>
        <w:t>f</w:t>
      </w:r>
      <w:r w:rsidRPr="009B6681">
        <w:rPr>
          <w:rFonts w:ascii="Arial" w:hAnsi="Arial" w:cs="Arial"/>
          <w:sz w:val="24"/>
          <w:szCs w:val="24"/>
        </w:rPr>
        <w:t xml:space="preserve"> you want</w:t>
      </w:r>
      <w:r w:rsidR="7E2D5FDD" w:rsidRPr="009B6681">
        <w:rPr>
          <w:rFonts w:ascii="Arial" w:hAnsi="Arial" w:cs="Arial"/>
          <w:sz w:val="24"/>
          <w:szCs w:val="24"/>
        </w:rPr>
        <w:t xml:space="preserve"> access to demographics files in Baseline, please send request to </w:t>
      </w:r>
      <w:hyperlink r:id="rId17" w:history="1">
        <w:r w:rsidR="009B6681" w:rsidRPr="00951F4B">
          <w:rPr>
            <w:rStyle w:val="Hyperlink"/>
            <w:rFonts w:ascii="Arial" w:hAnsi="Arial" w:cs="Arial"/>
            <w:sz w:val="24"/>
            <w:szCs w:val="24"/>
          </w:rPr>
          <w:t>saasp@auburn.edu</w:t>
        </w:r>
      </w:hyperlink>
      <w:r w:rsidR="009B6681">
        <w:rPr>
          <w:rFonts w:ascii="Arial" w:hAnsi="Arial" w:cs="Arial"/>
          <w:sz w:val="24"/>
          <w:szCs w:val="24"/>
        </w:rPr>
        <w:t xml:space="preserve"> for the demographic file access</w:t>
      </w:r>
    </w:p>
    <w:p w14:paraId="717B20E4" w14:textId="77777777" w:rsidR="00A2770F" w:rsidRPr="00A2770F" w:rsidRDefault="00A2770F" w:rsidP="00A2770F">
      <w:pPr>
        <w:pStyle w:val="ListParagraph"/>
        <w:rPr>
          <w:rFonts w:ascii="Arial" w:hAnsi="Arial" w:cs="Arial"/>
          <w:sz w:val="24"/>
          <w:szCs w:val="24"/>
        </w:rPr>
      </w:pPr>
    </w:p>
    <w:p w14:paraId="46540C92" w14:textId="282C5B71" w:rsidR="00F01F8A" w:rsidRPr="00F01F8A" w:rsidRDefault="7E2D5FDD" w:rsidP="00AA5D7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b/>
          <w:bCs/>
          <w:sz w:val="24"/>
          <w:szCs w:val="24"/>
        </w:rPr>
        <w:t>Program Review for 2021-2022: Progress Updates</w:t>
      </w:r>
    </w:p>
    <w:p w14:paraId="0BFA9F4B" w14:textId="2F4BD514" w:rsidR="008579A0" w:rsidRPr="008579A0" w:rsidRDefault="008579A0" w:rsidP="00AA5D7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uburn Cares and A&amp;SP (2021-2022)</w:t>
      </w:r>
    </w:p>
    <w:p w14:paraId="60405560" w14:textId="041DF2DC" w:rsidR="008579A0" w:rsidRDefault="7E2D5FDD" w:rsidP="00AA5D7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sz w:val="24"/>
          <w:szCs w:val="24"/>
          <w:u w:val="single"/>
        </w:rPr>
        <w:t>Next</w:t>
      </w:r>
      <w:r w:rsidRPr="7E2D5FDD">
        <w:rPr>
          <w:rFonts w:ascii="Arial" w:hAnsi="Arial" w:cs="Arial"/>
          <w:sz w:val="24"/>
          <w:szCs w:val="24"/>
        </w:rPr>
        <w:t xml:space="preserve"> – Greek Life</w:t>
      </w:r>
      <w:r w:rsidR="008579A0">
        <w:rPr>
          <w:rFonts w:ascii="Arial" w:hAnsi="Arial" w:cs="Arial"/>
          <w:sz w:val="24"/>
          <w:szCs w:val="24"/>
        </w:rPr>
        <w:t xml:space="preserve"> </w:t>
      </w:r>
      <w:r w:rsidR="008579A0" w:rsidRPr="008579A0">
        <w:rPr>
          <w:rFonts w:ascii="Arial" w:hAnsi="Arial" w:cs="Arial"/>
          <w:sz w:val="24"/>
          <w:szCs w:val="24"/>
        </w:rPr>
        <w:t>(2022-2023)</w:t>
      </w:r>
    </w:p>
    <w:p w14:paraId="73E3DCED" w14:textId="079F5D32" w:rsidR="008579A0" w:rsidRDefault="008579A0" w:rsidP="00AE6100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8579A0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 xml:space="preserve"> </w:t>
      </w:r>
      <w:r w:rsidR="7E2D5FDD" w:rsidRPr="008579A0">
        <w:rPr>
          <w:rFonts w:ascii="Arial" w:hAnsi="Arial" w:cs="Arial"/>
          <w:sz w:val="24"/>
          <w:szCs w:val="24"/>
        </w:rPr>
        <w:t>Student Involvement (2022-2023)</w:t>
      </w:r>
    </w:p>
    <w:p w14:paraId="4014478D" w14:textId="41BC67B8" w:rsidR="00F372F6" w:rsidRPr="008579A0" w:rsidRDefault="00F372F6" w:rsidP="00AE6100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8579A0">
        <w:rPr>
          <w:rFonts w:ascii="Arial" w:hAnsi="Arial" w:cs="Arial"/>
          <w:sz w:val="24"/>
          <w:szCs w:val="24"/>
        </w:rPr>
        <w:t>Start gathering evidence per the CAS Standards now.</w:t>
      </w:r>
    </w:p>
    <w:p w14:paraId="2D9C962C" w14:textId="77777777" w:rsidR="00225FA5" w:rsidRDefault="00225FA5" w:rsidP="00F372F6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624013E1" w14:textId="77777777" w:rsidR="00225FA5" w:rsidRPr="00225FA5" w:rsidRDefault="00225FA5" w:rsidP="00225FA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 w:rsidRPr="00225FA5">
        <w:rPr>
          <w:rFonts w:ascii="Arial" w:hAnsi="Arial" w:cs="Arial"/>
          <w:b/>
          <w:bCs/>
          <w:sz w:val="24"/>
          <w:szCs w:val="24"/>
        </w:rPr>
        <w:t xml:space="preserve">Sr. Analyst Position Search </w:t>
      </w:r>
    </w:p>
    <w:p w14:paraId="5A6BDFE8" w14:textId="1BFFBD47" w:rsidR="00225FA5" w:rsidRPr="00225FA5" w:rsidRDefault="008579A0" w:rsidP="00225FA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A&amp;SP </w:t>
      </w:r>
      <w:r w:rsidR="00225FA5" w:rsidRPr="00225FA5">
        <w:rPr>
          <w:rFonts w:ascii="Arial" w:hAnsi="Arial" w:cs="Arial"/>
          <w:color w:val="000000"/>
          <w:sz w:val="24"/>
          <w:szCs w:val="24"/>
        </w:rPr>
        <w:t xml:space="preserve">Sr. Analyst </w:t>
      </w:r>
      <w:r w:rsidR="00225FA5">
        <w:rPr>
          <w:rFonts w:ascii="Arial" w:hAnsi="Arial" w:cs="Arial"/>
          <w:color w:val="000000"/>
          <w:sz w:val="24"/>
          <w:szCs w:val="24"/>
        </w:rPr>
        <w:t xml:space="preserve">- </w:t>
      </w:r>
      <w:r w:rsidR="00225FA5" w:rsidRPr="00225FA5">
        <w:rPr>
          <w:rFonts w:ascii="Arial" w:hAnsi="Arial" w:cs="Arial"/>
          <w:color w:val="000000"/>
          <w:sz w:val="24"/>
          <w:szCs w:val="24"/>
        </w:rPr>
        <w:t>The job description can be found via this link:</w:t>
      </w:r>
      <w:r w:rsidR="00225FA5" w:rsidRPr="00225FA5">
        <w:rPr>
          <w:rStyle w:val="apple-converted-space"/>
          <w:rFonts w:ascii="Arial" w:hAnsi="Arial" w:cs="Arial"/>
          <w:color w:val="000000"/>
          <w:sz w:val="24"/>
          <w:szCs w:val="24"/>
        </w:rPr>
        <w:t> </w:t>
      </w:r>
      <w:hyperlink r:id="rId18" w:tooltip="https://www.auburn.edu/administration/human_resources/compensation/ccp/jd/hc34.pdf?time=20220325112607" w:history="1">
        <w:r w:rsidR="00225FA5" w:rsidRPr="00225FA5">
          <w:rPr>
            <w:rStyle w:val="Hyperlink"/>
            <w:rFonts w:ascii="Arial" w:hAnsi="Arial" w:cs="Arial"/>
            <w:sz w:val="24"/>
            <w:szCs w:val="24"/>
          </w:rPr>
          <w:t>https://www.auburn.e</w:t>
        </w:r>
        <w:r w:rsidR="00225FA5" w:rsidRPr="00225FA5">
          <w:rPr>
            <w:rStyle w:val="Hyperlink"/>
            <w:rFonts w:ascii="Arial" w:hAnsi="Arial" w:cs="Arial"/>
            <w:sz w:val="24"/>
            <w:szCs w:val="24"/>
          </w:rPr>
          <w:t>d</w:t>
        </w:r>
        <w:r w:rsidR="00225FA5" w:rsidRPr="00225FA5">
          <w:rPr>
            <w:rStyle w:val="Hyperlink"/>
            <w:rFonts w:ascii="Arial" w:hAnsi="Arial" w:cs="Arial"/>
            <w:sz w:val="24"/>
            <w:szCs w:val="24"/>
          </w:rPr>
          <w:t>u/administration/human_resources/compensation/ccp/jd/hc34.pdf?time=20220325112607</w:t>
        </w:r>
      </w:hyperlink>
    </w:p>
    <w:p w14:paraId="3606C12E" w14:textId="7521D5A6" w:rsidR="00225FA5" w:rsidRDefault="00225FA5" w:rsidP="008579A0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8579A0">
        <w:rPr>
          <w:rFonts w:ascii="Arial" w:hAnsi="Arial" w:cs="Arial"/>
          <w:sz w:val="24"/>
          <w:szCs w:val="24"/>
        </w:rPr>
        <w:t xml:space="preserve">Closes on April </w:t>
      </w:r>
      <w:r w:rsidR="00A94C37">
        <w:rPr>
          <w:rFonts w:ascii="Arial" w:hAnsi="Arial" w:cs="Arial"/>
          <w:sz w:val="24"/>
          <w:szCs w:val="24"/>
        </w:rPr>
        <w:t>8</w:t>
      </w:r>
      <w:r w:rsidRPr="008579A0">
        <w:rPr>
          <w:rFonts w:ascii="Arial" w:hAnsi="Arial" w:cs="Arial"/>
          <w:sz w:val="24"/>
          <w:szCs w:val="24"/>
          <w:vertAlign w:val="superscript"/>
        </w:rPr>
        <w:t>th</w:t>
      </w:r>
      <w:r w:rsidRPr="008579A0">
        <w:rPr>
          <w:rFonts w:ascii="Arial" w:hAnsi="Arial" w:cs="Arial"/>
          <w:sz w:val="24"/>
          <w:szCs w:val="24"/>
        </w:rPr>
        <w:t xml:space="preserve"> </w:t>
      </w:r>
    </w:p>
    <w:p w14:paraId="053FB415" w14:textId="4E1DC995" w:rsidR="008579A0" w:rsidRDefault="008579A0" w:rsidP="008579A0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es for on-campus interviews with A-Team group interview</w:t>
      </w:r>
      <w:r w:rsidR="00A94C37">
        <w:rPr>
          <w:rFonts w:ascii="Arial" w:hAnsi="Arial" w:cs="Arial"/>
          <w:sz w:val="24"/>
          <w:szCs w:val="24"/>
        </w:rPr>
        <w:t xml:space="preserve"> </w:t>
      </w:r>
      <w:r w:rsidR="00CF4119">
        <w:rPr>
          <w:rFonts w:ascii="Arial" w:hAnsi="Arial" w:cs="Arial"/>
          <w:sz w:val="24"/>
          <w:szCs w:val="24"/>
        </w:rPr>
        <w:t>–</w:t>
      </w:r>
      <w:r w:rsidR="00A94C37">
        <w:rPr>
          <w:rFonts w:ascii="Arial" w:hAnsi="Arial" w:cs="Arial"/>
          <w:sz w:val="24"/>
          <w:szCs w:val="24"/>
        </w:rPr>
        <w:t xml:space="preserve"> morning</w:t>
      </w:r>
      <w:r w:rsidR="00CF4119">
        <w:rPr>
          <w:rFonts w:ascii="Arial" w:hAnsi="Arial" w:cs="Arial"/>
          <w:sz w:val="24"/>
          <w:szCs w:val="24"/>
        </w:rPr>
        <w:t xml:space="preserve">s on </w:t>
      </w:r>
      <w:r w:rsidR="00CF4119" w:rsidRPr="00CF4119">
        <w:rPr>
          <w:rFonts w:ascii="Arial" w:hAnsi="Arial" w:cs="Arial"/>
          <w:b/>
          <w:bCs/>
          <w:sz w:val="24"/>
          <w:szCs w:val="24"/>
        </w:rPr>
        <w:t>April 28</w:t>
      </w:r>
      <w:r w:rsidR="00CF4119">
        <w:rPr>
          <w:rFonts w:ascii="Arial" w:hAnsi="Arial" w:cs="Arial"/>
          <w:sz w:val="24"/>
          <w:szCs w:val="24"/>
        </w:rPr>
        <w:t xml:space="preserve"> and </w:t>
      </w:r>
      <w:r w:rsidR="00CF4119" w:rsidRPr="00CF4119">
        <w:rPr>
          <w:rFonts w:ascii="Arial" w:hAnsi="Arial" w:cs="Arial"/>
          <w:b/>
          <w:bCs/>
          <w:sz w:val="24"/>
          <w:szCs w:val="24"/>
        </w:rPr>
        <w:t>April 29</w:t>
      </w:r>
    </w:p>
    <w:p w14:paraId="7B57CFC7" w14:textId="77777777" w:rsidR="00CF4119" w:rsidRDefault="00CF4119" w:rsidP="00CF4119">
      <w:pPr>
        <w:pStyle w:val="ListParagraph"/>
        <w:rPr>
          <w:rFonts w:ascii="Arial" w:hAnsi="Arial" w:cs="Arial"/>
          <w:b/>
          <w:bCs/>
          <w:sz w:val="24"/>
          <w:szCs w:val="24"/>
        </w:rPr>
      </w:pPr>
    </w:p>
    <w:p w14:paraId="7F9A4643" w14:textId="12C81310" w:rsidR="008579A0" w:rsidRDefault="008579A0" w:rsidP="008579A0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ACSCOC Reaffirmation </w:t>
      </w:r>
    </w:p>
    <w:p w14:paraId="209018F1" w14:textId="4C5D3CF8" w:rsidR="00D9490E" w:rsidRDefault="00D9490E" w:rsidP="00D9490E">
      <w:pPr>
        <w:pStyle w:val="ListParagraph"/>
        <w:numPr>
          <w:ilvl w:val="0"/>
          <w:numId w:val="8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Effectiveness Reports – Due July 1</w:t>
      </w:r>
    </w:p>
    <w:p w14:paraId="700C3CFD" w14:textId="77777777" w:rsidR="00CF4119" w:rsidRPr="00225FA5" w:rsidRDefault="00CF4119" w:rsidP="00CF4119">
      <w:pPr>
        <w:pStyle w:val="ListParagraph"/>
        <w:rPr>
          <w:rFonts w:ascii="Arial" w:hAnsi="Arial" w:cs="Arial"/>
          <w:b/>
          <w:bCs/>
          <w:sz w:val="24"/>
          <w:szCs w:val="24"/>
        </w:rPr>
      </w:pPr>
    </w:p>
    <w:p w14:paraId="0E3E1AE4" w14:textId="3EC12EBA" w:rsidR="008579A0" w:rsidRDefault="008579A0" w:rsidP="008579A0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 w:rsidRPr="00CF4119">
        <w:rPr>
          <w:rFonts w:ascii="Arial" w:hAnsi="Arial" w:cs="Arial"/>
          <w:b/>
          <w:bCs/>
          <w:sz w:val="24"/>
          <w:szCs w:val="24"/>
        </w:rPr>
        <w:t>Annual Report</w:t>
      </w:r>
    </w:p>
    <w:p w14:paraId="398571E3" w14:textId="68A890C1" w:rsidR="00D9490E" w:rsidRPr="00D9490E" w:rsidRDefault="00D9490E" w:rsidP="00D9490E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D9490E">
        <w:rPr>
          <w:rFonts w:ascii="Arial" w:hAnsi="Arial" w:cs="Arial"/>
          <w:sz w:val="24"/>
          <w:szCs w:val="24"/>
        </w:rPr>
        <w:t>Added section for compliance reporting</w:t>
      </w:r>
    </w:p>
    <w:p w14:paraId="25C63CB1" w14:textId="014BA818" w:rsidR="00D9490E" w:rsidRPr="00D9490E" w:rsidRDefault="00D9490E" w:rsidP="00D9490E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D9490E">
        <w:rPr>
          <w:rFonts w:ascii="Arial" w:hAnsi="Arial" w:cs="Arial"/>
          <w:sz w:val="24"/>
          <w:szCs w:val="24"/>
        </w:rPr>
        <w:t>Due July 1</w:t>
      </w:r>
    </w:p>
    <w:p w14:paraId="142A6586" w14:textId="77777777" w:rsidR="00D9490E" w:rsidRDefault="00D9490E" w:rsidP="00D9490E">
      <w:pPr>
        <w:pStyle w:val="ListParagraph"/>
        <w:rPr>
          <w:rFonts w:ascii="Arial" w:hAnsi="Arial" w:cs="Arial"/>
          <w:b/>
          <w:bCs/>
          <w:sz w:val="24"/>
          <w:szCs w:val="24"/>
        </w:rPr>
      </w:pPr>
    </w:p>
    <w:p w14:paraId="2C1DF300" w14:textId="77777777" w:rsidR="00D9490E" w:rsidRPr="00D9490E" w:rsidRDefault="00D9490E" w:rsidP="00D9490E">
      <w:pPr>
        <w:pStyle w:val="ListParagraph"/>
        <w:rPr>
          <w:rFonts w:ascii="Arial" w:hAnsi="Arial" w:cs="Arial"/>
          <w:b/>
          <w:bCs/>
          <w:sz w:val="24"/>
          <w:szCs w:val="24"/>
        </w:rPr>
      </w:pPr>
    </w:p>
    <w:p w14:paraId="779F0F61" w14:textId="77777777" w:rsidR="00D9490E" w:rsidRDefault="00D9490E" w:rsidP="00D9490E">
      <w:pPr>
        <w:pStyle w:val="ListParagraph"/>
        <w:rPr>
          <w:rFonts w:ascii="Arial" w:hAnsi="Arial" w:cs="Arial"/>
          <w:b/>
          <w:bCs/>
          <w:sz w:val="24"/>
          <w:szCs w:val="24"/>
        </w:rPr>
      </w:pPr>
    </w:p>
    <w:p w14:paraId="3049B6B0" w14:textId="77777777" w:rsidR="00CF4119" w:rsidRPr="00D9490E" w:rsidRDefault="00CF4119" w:rsidP="00B61B51">
      <w:pPr>
        <w:pStyle w:val="ListParagraph"/>
        <w:rPr>
          <w:rFonts w:ascii="Arial" w:hAnsi="Arial" w:cs="Arial"/>
          <w:b/>
          <w:bCs/>
          <w:sz w:val="24"/>
          <w:szCs w:val="24"/>
        </w:rPr>
      </w:pPr>
    </w:p>
    <w:p w14:paraId="17941BCD" w14:textId="27FB4F55" w:rsidR="00B769CE" w:rsidRDefault="00B769CE" w:rsidP="00F372F6">
      <w:pPr>
        <w:pStyle w:val="ListParagraph"/>
        <w:ind w:left="1440"/>
        <w:rPr>
          <w:rStyle w:val="Hyperlink"/>
          <w:rFonts w:ascii="Arial" w:hAnsi="Arial" w:cs="Arial"/>
          <w:sz w:val="24"/>
          <w:szCs w:val="24"/>
        </w:rPr>
      </w:pPr>
    </w:p>
    <w:p w14:paraId="6F74D496" w14:textId="77777777" w:rsidR="00A2770F" w:rsidRPr="00A2770F" w:rsidRDefault="00A2770F" w:rsidP="00A2770F">
      <w:pPr>
        <w:pStyle w:val="ListParagraph"/>
        <w:rPr>
          <w:rFonts w:ascii="Arial" w:hAnsi="Arial" w:cs="Arial"/>
          <w:sz w:val="24"/>
          <w:szCs w:val="24"/>
        </w:rPr>
      </w:pPr>
    </w:p>
    <w:sectPr w:rsidR="00A2770F" w:rsidRPr="00A2770F" w:rsidSect="00E3525D"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 w:code="1"/>
      <w:pgMar w:top="720" w:right="720" w:bottom="720" w:left="720" w:header="720" w:footer="57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1392E" w14:textId="77777777" w:rsidR="001E24A8" w:rsidRDefault="001E24A8">
      <w:r>
        <w:separator/>
      </w:r>
    </w:p>
  </w:endnote>
  <w:endnote w:type="continuationSeparator" w:id="0">
    <w:p w14:paraId="623AF824" w14:textId="77777777" w:rsidR="001E24A8" w:rsidRDefault="001E24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A5B54" w14:textId="77777777" w:rsidR="00352700" w:rsidRDefault="003527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2D049" w14:textId="04ADABB3" w:rsidR="60E2FD1B" w:rsidRDefault="60E2FD1B" w:rsidP="60E2FD1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18E5C" w14:textId="77777777" w:rsidR="00352700" w:rsidRDefault="00352700">
    <w:pPr>
      <w:pStyle w:val="Footer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CB044" w14:textId="77777777" w:rsidR="001E24A8" w:rsidRDefault="001E24A8">
      <w:r>
        <w:separator/>
      </w:r>
    </w:p>
  </w:footnote>
  <w:footnote w:type="continuationSeparator" w:id="0">
    <w:p w14:paraId="56673900" w14:textId="77777777" w:rsidR="001E24A8" w:rsidRDefault="001E24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E7B71" w14:textId="1C9B9CFC" w:rsidR="00352700" w:rsidRPr="00B46A84" w:rsidRDefault="00352700" w:rsidP="03516ACE">
    <w:pPr>
      <w:pStyle w:val="Header"/>
      <w:spacing w:after="0"/>
      <w:jc w:val="right"/>
      <w:rPr>
        <w:rFonts w:ascii="Times New Roman" w:hAnsi="Times New Roman"/>
        <w:noProof/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D963E" w14:textId="78893358" w:rsidR="60E2FD1B" w:rsidRDefault="60E2FD1B" w:rsidP="60E2FD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D186D"/>
    <w:multiLevelType w:val="hybridMultilevel"/>
    <w:tmpl w:val="7714A46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9E042E0"/>
    <w:multiLevelType w:val="hybridMultilevel"/>
    <w:tmpl w:val="D2DE1E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97D50A1"/>
    <w:multiLevelType w:val="hybridMultilevel"/>
    <w:tmpl w:val="F7146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1B234CD"/>
    <w:multiLevelType w:val="hybridMultilevel"/>
    <w:tmpl w:val="9F38A2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8CD4E4C"/>
    <w:multiLevelType w:val="hybridMultilevel"/>
    <w:tmpl w:val="7BF4AC0A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i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6C800060">
      <w:start w:val="12"/>
      <w:numFmt w:val="bullet"/>
      <w:lvlText w:val="-"/>
      <w:lvlJc w:val="left"/>
      <w:pPr>
        <w:ind w:left="3600" w:hanging="360"/>
      </w:pPr>
      <w:rPr>
        <w:rFonts w:ascii="Arial" w:eastAsia="Times New Roman" w:hAnsi="Arial" w:cs="Arial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F0709F"/>
    <w:multiLevelType w:val="hybridMultilevel"/>
    <w:tmpl w:val="328479C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color w:val="000000" w:themeColor="text1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4748F6"/>
    <w:multiLevelType w:val="hybridMultilevel"/>
    <w:tmpl w:val="95324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9A63A91"/>
    <w:multiLevelType w:val="hybridMultilevel"/>
    <w:tmpl w:val="9F7E17B2"/>
    <w:lvl w:ilvl="0" w:tplc="84AA0386">
      <w:start w:val="1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7"/>
  </w:num>
  <w:num w:numId="5">
    <w:abstractNumId w:val="3"/>
  </w:num>
  <w:num w:numId="6">
    <w:abstractNumId w:val="2"/>
  </w:num>
  <w:num w:numId="7">
    <w:abstractNumId w:val="6"/>
  </w:num>
  <w:num w:numId="8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hideSpellingErrors/>
  <w:hideGrammaticalError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rawingGridVerticalSpacing w:val="187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DMxNTM2MjQxMTRW0lEKTi0uzszPAykwrwUAUZBdfSwAAAA="/>
  </w:docVars>
  <w:rsids>
    <w:rsidRoot w:val="004D1FA4"/>
    <w:rsid w:val="0000182E"/>
    <w:rsid w:val="0000228F"/>
    <w:rsid w:val="00002DF2"/>
    <w:rsid w:val="00004CD9"/>
    <w:rsid w:val="00006049"/>
    <w:rsid w:val="000064C7"/>
    <w:rsid w:val="000070A1"/>
    <w:rsid w:val="00007A3D"/>
    <w:rsid w:val="00011A72"/>
    <w:rsid w:val="00012481"/>
    <w:rsid w:val="00015BAC"/>
    <w:rsid w:val="00015CFB"/>
    <w:rsid w:val="00020BB6"/>
    <w:rsid w:val="000212F7"/>
    <w:rsid w:val="00023BEB"/>
    <w:rsid w:val="00027413"/>
    <w:rsid w:val="000311FD"/>
    <w:rsid w:val="00032BDC"/>
    <w:rsid w:val="00032F39"/>
    <w:rsid w:val="00035BD2"/>
    <w:rsid w:val="00043C6D"/>
    <w:rsid w:val="00044615"/>
    <w:rsid w:val="00046766"/>
    <w:rsid w:val="00047EA7"/>
    <w:rsid w:val="000513C9"/>
    <w:rsid w:val="00052CA7"/>
    <w:rsid w:val="000536C3"/>
    <w:rsid w:val="00056259"/>
    <w:rsid w:val="00056400"/>
    <w:rsid w:val="000579CD"/>
    <w:rsid w:val="00060D28"/>
    <w:rsid w:val="00062040"/>
    <w:rsid w:val="00062490"/>
    <w:rsid w:val="0006292C"/>
    <w:rsid w:val="000648F7"/>
    <w:rsid w:val="00064C14"/>
    <w:rsid w:val="000657ED"/>
    <w:rsid w:val="00065BA8"/>
    <w:rsid w:val="00066359"/>
    <w:rsid w:val="00067C01"/>
    <w:rsid w:val="00070E7F"/>
    <w:rsid w:val="000752F4"/>
    <w:rsid w:val="000754D5"/>
    <w:rsid w:val="00076298"/>
    <w:rsid w:val="00076330"/>
    <w:rsid w:val="000778FF"/>
    <w:rsid w:val="00080F00"/>
    <w:rsid w:val="0008106F"/>
    <w:rsid w:val="00081351"/>
    <w:rsid w:val="0009417B"/>
    <w:rsid w:val="00095713"/>
    <w:rsid w:val="000A094F"/>
    <w:rsid w:val="000A5085"/>
    <w:rsid w:val="000B1F53"/>
    <w:rsid w:val="000B3595"/>
    <w:rsid w:val="000B4337"/>
    <w:rsid w:val="000B7B36"/>
    <w:rsid w:val="000C0815"/>
    <w:rsid w:val="000C08DF"/>
    <w:rsid w:val="000C0F52"/>
    <w:rsid w:val="000C17F6"/>
    <w:rsid w:val="000C340E"/>
    <w:rsid w:val="000C673B"/>
    <w:rsid w:val="000C7333"/>
    <w:rsid w:val="000D000C"/>
    <w:rsid w:val="000D08B1"/>
    <w:rsid w:val="000D0A95"/>
    <w:rsid w:val="000D224E"/>
    <w:rsid w:val="000D4A8D"/>
    <w:rsid w:val="000D54F1"/>
    <w:rsid w:val="000E0C45"/>
    <w:rsid w:val="000E42CF"/>
    <w:rsid w:val="000E517F"/>
    <w:rsid w:val="000E6A4A"/>
    <w:rsid w:val="000F0798"/>
    <w:rsid w:val="000F1159"/>
    <w:rsid w:val="000F2517"/>
    <w:rsid w:val="000F4607"/>
    <w:rsid w:val="000F5513"/>
    <w:rsid w:val="000F5E0D"/>
    <w:rsid w:val="000F6104"/>
    <w:rsid w:val="000F61CF"/>
    <w:rsid w:val="000F6CFD"/>
    <w:rsid w:val="001011A9"/>
    <w:rsid w:val="001044BA"/>
    <w:rsid w:val="00105B23"/>
    <w:rsid w:val="00106E94"/>
    <w:rsid w:val="00112E77"/>
    <w:rsid w:val="00115E0B"/>
    <w:rsid w:val="001214F5"/>
    <w:rsid w:val="00127E9B"/>
    <w:rsid w:val="0013113D"/>
    <w:rsid w:val="001348FC"/>
    <w:rsid w:val="00136D2C"/>
    <w:rsid w:val="00142D9A"/>
    <w:rsid w:val="001455E1"/>
    <w:rsid w:val="00145D03"/>
    <w:rsid w:val="001467D7"/>
    <w:rsid w:val="001529CC"/>
    <w:rsid w:val="00153839"/>
    <w:rsid w:val="00156930"/>
    <w:rsid w:val="00160DE3"/>
    <w:rsid w:val="0016488A"/>
    <w:rsid w:val="00165D5B"/>
    <w:rsid w:val="001671B1"/>
    <w:rsid w:val="00167E42"/>
    <w:rsid w:val="001706E3"/>
    <w:rsid w:val="00170934"/>
    <w:rsid w:val="00170A34"/>
    <w:rsid w:val="0017303B"/>
    <w:rsid w:val="001745B2"/>
    <w:rsid w:val="001756AE"/>
    <w:rsid w:val="001769AD"/>
    <w:rsid w:val="00181361"/>
    <w:rsid w:val="001817A8"/>
    <w:rsid w:val="0018606F"/>
    <w:rsid w:val="001968F2"/>
    <w:rsid w:val="001A1CBE"/>
    <w:rsid w:val="001A750B"/>
    <w:rsid w:val="001B072D"/>
    <w:rsid w:val="001B1600"/>
    <w:rsid w:val="001C0789"/>
    <w:rsid w:val="001C1B37"/>
    <w:rsid w:val="001C2B6E"/>
    <w:rsid w:val="001C475A"/>
    <w:rsid w:val="001C5A79"/>
    <w:rsid w:val="001C71C1"/>
    <w:rsid w:val="001D0B1D"/>
    <w:rsid w:val="001D1B64"/>
    <w:rsid w:val="001D1FC1"/>
    <w:rsid w:val="001D30CC"/>
    <w:rsid w:val="001D3266"/>
    <w:rsid w:val="001D386D"/>
    <w:rsid w:val="001D3AE3"/>
    <w:rsid w:val="001D5B46"/>
    <w:rsid w:val="001D6E75"/>
    <w:rsid w:val="001E04C8"/>
    <w:rsid w:val="001E147B"/>
    <w:rsid w:val="001E24A8"/>
    <w:rsid w:val="001E30B8"/>
    <w:rsid w:val="001E438D"/>
    <w:rsid w:val="001E4AFF"/>
    <w:rsid w:val="001E59E7"/>
    <w:rsid w:val="001E5D99"/>
    <w:rsid w:val="001E787C"/>
    <w:rsid w:val="001E7ADD"/>
    <w:rsid w:val="001F0A68"/>
    <w:rsid w:val="001F32B4"/>
    <w:rsid w:val="001F4597"/>
    <w:rsid w:val="001F499F"/>
    <w:rsid w:val="001F5CA7"/>
    <w:rsid w:val="002005C8"/>
    <w:rsid w:val="0020135A"/>
    <w:rsid w:val="00202C54"/>
    <w:rsid w:val="00202F01"/>
    <w:rsid w:val="00204A61"/>
    <w:rsid w:val="00213639"/>
    <w:rsid w:val="00213D4D"/>
    <w:rsid w:val="002178FE"/>
    <w:rsid w:val="002215B5"/>
    <w:rsid w:val="00221923"/>
    <w:rsid w:val="00221D8A"/>
    <w:rsid w:val="00221EE9"/>
    <w:rsid w:val="00225FA5"/>
    <w:rsid w:val="0023004C"/>
    <w:rsid w:val="00231FCD"/>
    <w:rsid w:val="00233F00"/>
    <w:rsid w:val="002340C3"/>
    <w:rsid w:val="00235215"/>
    <w:rsid w:val="00237426"/>
    <w:rsid w:val="00240A85"/>
    <w:rsid w:val="0024135E"/>
    <w:rsid w:val="00242883"/>
    <w:rsid w:val="00242FA1"/>
    <w:rsid w:val="002431F4"/>
    <w:rsid w:val="002449FE"/>
    <w:rsid w:val="00244B8A"/>
    <w:rsid w:val="00247BE9"/>
    <w:rsid w:val="00247E19"/>
    <w:rsid w:val="00251206"/>
    <w:rsid w:val="0025388B"/>
    <w:rsid w:val="00254E92"/>
    <w:rsid w:val="002616E9"/>
    <w:rsid w:val="002629DC"/>
    <w:rsid w:val="0026330E"/>
    <w:rsid w:val="00263512"/>
    <w:rsid w:val="00264038"/>
    <w:rsid w:val="00266039"/>
    <w:rsid w:val="00267301"/>
    <w:rsid w:val="00271147"/>
    <w:rsid w:val="00274726"/>
    <w:rsid w:val="002810BA"/>
    <w:rsid w:val="00282E57"/>
    <w:rsid w:val="00282EE2"/>
    <w:rsid w:val="0028472F"/>
    <w:rsid w:val="00286991"/>
    <w:rsid w:val="00291BF6"/>
    <w:rsid w:val="002920E4"/>
    <w:rsid w:val="002932E9"/>
    <w:rsid w:val="00293F90"/>
    <w:rsid w:val="002A0935"/>
    <w:rsid w:val="002A1E15"/>
    <w:rsid w:val="002A25CC"/>
    <w:rsid w:val="002A27A2"/>
    <w:rsid w:val="002A3FA0"/>
    <w:rsid w:val="002A64BA"/>
    <w:rsid w:val="002B1BE0"/>
    <w:rsid w:val="002B3B7C"/>
    <w:rsid w:val="002C46F8"/>
    <w:rsid w:val="002C5EDB"/>
    <w:rsid w:val="002C6377"/>
    <w:rsid w:val="002C7E7B"/>
    <w:rsid w:val="002D2A97"/>
    <w:rsid w:val="002D5D9F"/>
    <w:rsid w:val="002D6F9D"/>
    <w:rsid w:val="002D751F"/>
    <w:rsid w:val="002D7675"/>
    <w:rsid w:val="002E250C"/>
    <w:rsid w:val="002E312D"/>
    <w:rsid w:val="002E4088"/>
    <w:rsid w:val="002E5E89"/>
    <w:rsid w:val="002F1127"/>
    <w:rsid w:val="002F2ADF"/>
    <w:rsid w:val="002F7AB3"/>
    <w:rsid w:val="003001EB"/>
    <w:rsid w:val="00300930"/>
    <w:rsid w:val="00300CC2"/>
    <w:rsid w:val="00301A41"/>
    <w:rsid w:val="003048D9"/>
    <w:rsid w:val="00305754"/>
    <w:rsid w:val="00307FA0"/>
    <w:rsid w:val="00313061"/>
    <w:rsid w:val="00314C47"/>
    <w:rsid w:val="0032059E"/>
    <w:rsid w:val="00320A59"/>
    <w:rsid w:val="00322306"/>
    <w:rsid w:val="0032758A"/>
    <w:rsid w:val="003338D3"/>
    <w:rsid w:val="00335E81"/>
    <w:rsid w:val="003420C4"/>
    <w:rsid w:val="003435B2"/>
    <w:rsid w:val="0034544D"/>
    <w:rsid w:val="00345943"/>
    <w:rsid w:val="00346862"/>
    <w:rsid w:val="0035226F"/>
    <w:rsid w:val="00352700"/>
    <w:rsid w:val="00353197"/>
    <w:rsid w:val="00354325"/>
    <w:rsid w:val="00354A56"/>
    <w:rsid w:val="00356AB4"/>
    <w:rsid w:val="0036574C"/>
    <w:rsid w:val="00366C91"/>
    <w:rsid w:val="003711B2"/>
    <w:rsid w:val="003733ED"/>
    <w:rsid w:val="00374046"/>
    <w:rsid w:val="00375748"/>
    <w:rsid w:val="00377344"/>
    <w:rsid w:val="00380848"/>
    <w:rsid w:val="00383A47"/>
    <w:rsid w:val="003856E3"/>
    <w:rsid w:val="0038668F"/>
    <w:rsid w:val="00387D54"/>
    <w:rsid w:val="00392265"/>
    <w:rsid w:val="00394476"/>
    <w:rsid w:val="003956EF"/>
    <w:rsid w:val="003A07CF"/>
    <w:rsid w:val="003A1788"/>
    <w:rsid w:val="003A3B89"/>
    <w:rsid w:val="003A44AE"/>
    <w:rsid w:val="003A4F8D"/>
    <w:rsid w:val="003A60E5"/>
    <w:rsid w:val="003B52BA"/>
    <w:rsid w:val="003B64DC"/>
    <w:rsid w:val="003B7649"/>
    <w:rsid w:val="003C0FC7"/>
    <w:rsid w:val="003C60CE"/>
    <w:rsid w:val="003D041E"/>
    <w:rsid w:val="003D05C4"/>
    <w:rsid w:val="003D1877"/>
    <w:rsid w:val="003D576B"/>
    <w:rsid w:val="003D6F8A"/>
    <w:rsid w:val="003D7EFA"/>
    <w:rsid w:val="003E37E1"/>
    <w:rsid w:val="003E4D89"/>
    <w:rsid w:val="003F02F1"/>
    <w:rsid w:val="003F3006"/>
    <w:rsid w:val="00400B96"/>
    <w:rsid w:val="00407191"/>
    <w:rsid w:val="00407E89"/>
    <w:rsid w:val="0041088A"/>
    <w:rsid w:val="00413B6C"/>
    <w:rsid w:val="00414A0D"/>
    <w:rsid w:val="0041524B"/>
    <w:rsid w:val="004214F7"/>
    <w:rsid w:val="004250D8"/>
    <w:rsid w:val="00430AFD"/>
    <w:rsid w:val="00436099"/>
    <w:rsid w:val="00436E3E"/>
    <w:rsid w:val="00437F8F"/>
    <w:rsid w:val="00440ACF"/>
    <w:rsid w:val="00442841"/>
    <w:rsid w:val="00445472"/>
    <w:rsid w:val="00451BDD"/>
    <w:rsid w:val="00452264"/>
    <w:rsid w:val="0045656D"/>
    <w:rsid w:val="0045681C"/>
    <w:rsid w:val="004634E3"/>
    <w:rsid w:val="0046391E"/>
    <w:rsid w:val="00464CA1"/>
    <w:rsid w:val="0046552B"/>
    <w:rsid w:val="0046669C"/>
    <w:rsid w:val="00466FAC"/>
    <w:rsid w:val="004747F1"/>
    <w:rsid w:val="00476C96"/>
    <w:rsid w:val="004775FC"/>
    <w:rsid w:val="00480A01"/>
    <w:rsid w:val="004810E0"/>
    <w:rsid w:val="00482E4A"/>
    <w:rsid w:val="00487B32"/>
    <w:rsid w:val="00487CA6"/>
    <w:rsid w:val="00487FD6"/>
    <w:rsid w:val="004948F5"/>
    <w:rsid w:val="00497CD9"/>
    <w:rsid w:val="004A5CF0"/>
    <w:rsid w:val="004B02BE"/>
    <w:rsid w:val="004B139E"/>
    <w:rsid w:val="004B1867"/>
    <w:rsid w:val="004B1877"/>
    <w:rsid w:val="004B2459"/>
    <w:rsid w:val="004B6013"/>
    <w:rsid w:val="004B7958"/>
    <w:rsid w:val="004C1686"/>
    <w:rsid w:val="004C39CE"/>
    <w:rsid w:val="004D1E1B"/>
    <w:rsid w:val="004D1FA4"/>
    <w:rsid w:val="004D42EA"/>
    <w:rsid w:val="004D6F67"/>
    <w:rsid w:val="004E1D2B"/>
    <w:rsid w:val="004E3A66"/>
    <w:rsid w:val="004E431E"/>
    <w:rsid w:val="004F0502"/>
    <w:rsid w:val="004F0DA1"/>
    <w:rsid w:val="004F4201"/>
    <w:rsid w:val="004F56C8"/>
    <w:rsid w:val="004F5ACF"/>
    <w:rsid w:val="004F6237"/>
    <w:rsid w:val="004F7876"/>
    <w:rsid w:val="005013E4"/>
    <w:rsid w:val="00506713"/>
    <w:rsid w:val="005151DE"/>
    <w:rsid w:val="0051649B"/>
    <w:rsid w:val="00520C11"/>
    <w:rsid w:val="00523BD9"/>
    <w:rsid w:val="00524365"/>
    <w:rsid w:val="005263ED"/>
    <w:rsid w:val="00530459"/>
    <w:rsid w:val="005335C9"/>
    <w:rsid w:val="00533C5A"/>
    <w:rsid w:val="00534D57"/>
    <w:rsid w:val="005373F6"/>
    <w:rsid w:val="00544582"/>
    <w:rsid w:val="00546704"/>
    <w:rsid w:val="005505EA"/>
    <w:rsid w:val="00552959"/>
    <w:rsid w:val="00553ACF"/>
    <w:rsid w:val="00562A30"/>
    <w:rsid w:val="00562BAE"/>
    <w:rsid w:val="00563106"/>
    <w:rsid w:val="00570327"/>
    <w:rsid w:val="0057373A"/>
    <w:rsid w:val="00573E26"/>
    <w:rsid w:val="005741A4"/>
    <w:rsid w:val="0057427E"/>
    <w:rsid w:val="00577C6E"/>
    <w:rsid w:val="005808D6"/>
    <w:rsid w:val="00581845"/>
    <w:rsid w:val="00584005"/>
    <w:rsid w:val="005854E4"/>
    <w:rsid w:val="005864C5"/>
    <w:rsid w:val="0058655C"/>
    <w:rsid w:val="00586755"/>
    <w:rsid w:val="00594D3C"/>
    <w:rsid w:val="005950E5"/>
    <w:rsid w:val="00596011"/>
    <w:rsid w:val="005A712B"/>
    <w:rsid w:val="005B0B1E"/>
    <w:rsid w:val="005B410F"/>
    <w:rsid w:val="005C07CB"/>
    <w:rsid w:val="005C0EDA"/>
    <w:rsid w:val="005C140F"/>
    <w:rsid w:val="005C2F75"/>
    <w:rsid w:val="005C5E21"/>
    <w:rsid w:val="005C6F78"/>
    <w:rsid w:val="005C7B1E"/>
    <w:rsid w:val="005C7B4C"/>
    <w:rsid w:val="005D11AA"/>
    <w:rsid w:val="005D1548"/>
    <w:rsid w:val="005D3105"/>
    <w:rsid w:val="005E116F"/>
    <w:rsid w:val="005E19BE"/>
    <w:rsid w:val="005E3716"/>
    <w:rsid w:val="005E3755"/>
    <w:rsid w:val="005E5C1C"/>
    <w:rsid w:val="005E5FE1"/>
    <w:rsid w:val="005E741D"/>
    <w:rsid w:val="005F0A3F"/>
    <w:rsid w:val="005F0EF4"/>
    <w:rsid w:val="005F362F"/>
    <w:rsid w:val="005F37E2"/>
    <w:rsid w:val="005F4579"/>
    <w:rsid w:val="005F542C"/>
    <w:rsid w:val="005F6846"/>
    <w:rsid w:val="005F6B2B"/>
    <w:rsid w:val="005F70E9"/>
    <w:rsid w:val="0060149C"/>
    <w:rsid w:val="00601652"/>
    <w:rsid w:val="00603717"/>
    <w:rsid w:val="00605D8B"/>
    <w:rsid w:val="00605DE3"/>
    <w:rsid w:val="0060631E"/>
    <w:rsid w:val="00606B1F"/>
    <w:rsid w:val="00607570"/>
    <w:rsid w:val="006120F3"/>
    <w:rsid w:val="006144C3"/>
    <w:rsid w:val="00617487"/>
    <w:rsid w:val="006254B7"/>
    <w:rsid w:val="00630138"/>
    <w:rsid w:val="00631E4E"/>
    <w:rsid w:val="00632C93"/>
    <w:rsid w:val="00633752"/>
    <w:rsid w:val="0063676E"/>
    <w:rsid w:val="006420D8"/>
    <w:rsid w:val="006474A4"/>
    <w:rsid w:val="006560A6"/>
    <w:rsid w:val="00656F8E"/>
    <w:rsid w:val="006615FE"/>
    <w:rsid w:val="00662CEE"/>
    <w:rsid w:val="00664179"/>
    <w:rsid w:val="00665F64"/>
    <w:rsid w:val="00666B41"/>
    <w:rsid w:val="0066741F"/>
    <w:rsid w:val="0066745D"/>
    <w:rsid w:val="006711AB"/>
    <w:rsid w:val="006735CF"/>
    <w:rsid w:val="00676B76"/>
    <w:rsid w:val="006804BD"/>
    <w:rsid w:val="00680FCA"/>
    <w:rsid w:val="00681699"/>
    <w:rsid w:val="006835C6"/>
    <w:rsid w:val="006873C7"/>
    <w:rsid w:val="0069060B"/>
    <w:rsid w:val="0069144B"/>
    <w:rsid w:val="00691500"/>
    <w:rsid w:val="006918FB"/>
    <w:rsid w:val="0069336B"/>
    <w:rsid w:val="006945BF"/>
    <w:rsid w:val="006973A2"/>
    <w:rsid w:val="006A0049"/>
    <w:rsid w:val="006A0324"/>
    <w:rsid w:val="006A0590"/>
    <w:rsid w:val="006A1E01"/>
    <w:rsid w:val="006A58FF"/>
    <w:rsid w:val="006A625D"/>
    <w:rsid w:val="006A6C22"/>
    <w:rsid w:val="006B02EE"/>
    <w:rsid w:val="006C25BF"/>
    <w:rsid w:val="006C757D"/>
    <w:rsid w:val="006C7E1B"/>
    <w:rsid w:val="006D1A55"/>
    <w:rsid w:val="006D4A68"/>
    <w:rsid w:val="006D5903"/>
    <w:rsid w:val="006D6A6B"/>
    <w:rsid w:val="006E112F"/>
    <w:rsid w:val="006E1ADC"/>
    <w:rsid w:val="006E1BAE"/>
    <w:rsid w:val="006E4B1F"/>
    <w:rsid w:val="006E589C"/>
    <w:rsid w:val="006E73C1"/>
    <w:rsid w:val="006F0D98"/>
    <w:rsid w:val="006F1D5F"/>
    <w:rsid w:val="006F3C54"/>
    <w:rsid w:val="006F41BA"/>
    <w:rsid w:val="00700E36"/>
    <w:rsid w:val="00703997"/>
    <w:rsid w:val="00704224"/>
    <w:rsid w:val="00705558"/>
    <w:rsid w:val="00705ED5"/>
    <w:rsid w:val="00706A3D"/>
    <w:rsid w:val="007114FC"/>
    <w:rsid w:val="00712541"/>
    <w:rsid w:val="00714327"/>
    <w:rsid w:val="00715FF1"/>
    <w:rsid w:val="0072276A"/>
    <w:rsid w:val="00723443"/>
    <w:rsid w:val="00725B82"/>
    <w:rsid w:val="00727EAA"/>
    <w:rsid w:val="00731B78"/>
    <w:rsid w:val="00733285"/>
    <w:rsid w:val="00736961"/>
    <w:rsid w:val="00737A99"/>
    <w:rsid w:val="00740A38"/>
    <w:rsid w:val="00740DAE"/>
    <w:rsid w:val="007445FB"/>
    <w:rsid w:val="007559D2"/>
    <w:rsid w:val="00756EA2"/>
    <w:rsid w:val="0076256F"/>
    <w:rsid w:val="0076393F"/>
    <w:rsid w:val="00765797"/>
    <w:rsid w:val="0077204F"/>
    <w:rsid w:val="00772F1E"/>
    <w:rsid w:val="00772F57"/>
    <w:rsid w:val="00774381"/>
    <w:rsid w:val="00776337"/>
    <w:rsid w:val="007845F3"/>
    <w:rsid w:val="0078498E"/>
    <w:rsid w:val="00791F7D"/>
    <w:rsid w:val="0079264F"/>
    <w:rsid w:val="00792E96"/>
    <w:rsid w:val="007961FF"/>
    <w:rsid w:val="007A1CBC"/>
    <w:rsid w:val="007A2353"/>
    <w:rsid w:val="007A5C76"/>
    <w:rsid w:val="007A7C42"/>
    <w:rsid w:val="007B42E3"/>
    <w:rsid w:val="007B5978"/>
    <w:rsid w:val="007B5A37"/>
    <w:rsid w:val="007C0348"/>
    <w:rsid w:val="007C2D7B"/>
    <w:rsid w:val="007C403F"/>
    <w:rsid w:val="007D04CC"/>
    <w:rsid w:val="007D1FE7"/>
    <w:rsid w:val="007D48D9"/>
    <w:rsid w:val="007D4F0E"/>
    <w:rsid w:val="007D52AE"/>
    <w:rsid w:val="007D56A3"/>
    <w:rsid w:val="007E0783"/>
    <w:rsid w:val="007E4A02"/>
    <w:rsid w:val="007E5F00"/>
    <w:rsid w:val="007E652E"/>
    <w:rsid w:val="007E72E9"/>
    <w:rsid w:val="007F01FD"/>
    <w:rsid w:val="007F2B8F"/>
    <w:rsid w:val="007F311B"/>
    <w:rsid w:val="007F35C6"/>
    <w:rsid w:val="00805D7F"/>
    <w:rsid w:val="008117EC"/>
    <w:rsid w:val="008133FB"/>
    <w:rsid w:val="008151D6"/>
    <w:rsid w:val="00817893"/>
    <w:rsid w:val="00817FCC"/>
    <w:rsid w:val="00821E1C"/>
    <w:rsid w:val="008221BD"/>
    <w:rsid w:val="00822E7B"/>
    <w:rsid w:val="00824C45"/>
    <w:rsid w:val="00827C85"/>
    <w:rsid w:val="00832D22"/>
    <w:rsid w:val="00834378"/>
    <w:rsid w:val="00835754"/>
    <w:rsid w:val="00837434"/>
    <w:rsid w:val="00843B21"/>
    <w:rsid w:val="008463C9"/>
    <w:rsid w:val="00854A71"/>
    <w:rsid w:val="008579A0"/>
    <w:rsid w:val="00857C33"/>
    <w:rsid w:val="00860828"/>
    <w:rsid w:val="00862C45"/>
    <w:rsid w:val="00864765"/>
    <w:rsid w:val="00865695"/>
    <w:rsid w:val="00866904"/>
    <w:rsid w:val="0087133B"/>
    <w:rsid w:val="00871989"/>
    <w:rsid w:val="00871E95"/>
    <w:rsid w:val="00872335"/>
    <w:rsid w:val="00872D2F"/>
    <w:rsid w:val="00873F6D"/>
    <w:rsid w:val="00877E6A"/>
    <w:rsid w:val="008813D7"/>
    <w:rsid w:val="00881C4D"/>
    <w:rsid w:val="0088370E"/>
    <w:rsid w:val="00886021"/>
    <w:rsid w:val="00886599"/>
    <w:rsid w:val="00886F32"/>
    <w:rsid w:val="00890A53"/>
    <w:rsid w:val="00895452"/>
    <w:rsid w:val="00895D6F"/>
    <w:rsid w:val="00897130"/>
    <w:rsid w:val="00897A38"/>
    <w:rsid w:val="00897BEB"/>
    <w:rsid w:val="008A53B3"/>
    <w:rsid w:val="008B40A1"/>
    <w:rsid w:val="008B5FDC"/>
    <w:rsid w:val="008C2999"/>
    <w:rsid w:val="008C5A96"/>
    <w:rsid w:val="008C6971"/>
    <w:rsid w:val="008C7CCF"/>
    <w:rsid w:val="008D1147"/>
    <w:rsid w:val="008D1463"/>
    <w:rsid w:val="008D2469"/>
    <w:rsid w:val="008D27BC"/>
    <w:rsid w:val="008E3BA3"/>
    <w:rsid w:val="008E4B1C"/>
    <w:rsid w:val="008E4EE9"/>
    <w:rsid w:val="008E5F8D"/>
    <w:rsid w:val="008E7AEB"/>
    <w:rsid w:val="008F0209"/>
    <w:rsid w:val="008F0EE6"/>
    <w:rsid w:val="008F52F7"/>
    <w:rsid w:val="008F59A0"/>
    <w:rsid w:val="00900477"/>
    <w:rsid w:val="009036E4"/>
    <w:rsid w:val="0090533B"/>
    <w:rsid w:val="00907491"/>
    <w:rsid w:val="00912D50"/>
    <w:rsid w:val="0091310B"/>
    <w:rsid w:val="00915305"/>
    <w:rsid w:val="0091547E"/>
    <w:rsid w:val="009168CA"/>
    <w:rsid w:val="009171A1"/>
    <w:rsid w:val="00920C83"/>
    <w:rsid w:val="00922C18"/>
    <w:rsid w:val="00922D6E"/>
    <w:rsid w:val="0092447A"/>
    <w:rsid w:val="00924AD5"/>
    <w:rsid w:val="00931ACA"/>
    <w:rsid w:val="009323CD"/>
    <w:rsid w:val="0093527A"/>
    <w:rsid w:val="009357BE"/>
    <w:rsid w:val="00937FCB"/>
    <w:rsid w:val="00942E23"/>
    <w:rsid w:val="009430A8"/>
    <w:rsid w:val="009444D9"/>
    <w:rsid w:val="00944DA9"/>
    <w:rsid w:val="0094522D"/>
    <w:rsid w:val="00952B51"/>
    <w:rsid w:val="00952E66"/>
    <w:rsid w:val="009605B1"/>
    <w:rsid w:val="009638D0"/>
    <w:rsid w:val="00966A70"/>
    <w:rsid w:val="0097003C"/>
    <w:rsid w:val="00970CA4"/>
    <w:rsid w:val="00974B9F"/>
    <w:rsid w:val="009771D2"/>
    <w:rsid w:val="009772B6"/>
    <w:rsid w:val="00977710"/>
    <w:rsid w:val="009814C0"/>
    <w:rsid w:val="00992F21"/>
    <w:rsid w:val="00993EE2"/>
    <w:rsid w:val="00994152"/>
    <w:rsid w:val="00995D83"/>
    <w:rsid w:val="00997180"/>
    <w:rsid w:val="009A254E"/>
    <w:rsid w:val="009A4EBA"/>
    <w:rsid w:val="009A5054"/>
    <w:rsid w:val="009B1F20"/>
    <w:rsid w:val="009B2BAC"/>
    <w:rsid w:val="009B3166"/>
    <w:rsid w:val="009B41D7"/>
    <w:rsid w:val="009B6681"/>
    <w:rsid w:val="009C0C7E"/>
    <w:rsid w:val="009C0E45"/>
    <w:rsid w:val="009C3A39"/>
    <w:rsid w:val="009C5432"/>
    <w:rsid w:val="009C5D98"/>
    <w:rsid w:val="009C765A"/>
    <w:rsid w:val="009C7770"/>
    <w:rsid w:val="009D3E4C"/>
    <w:rsid w:val="009D42C8"/>
    <w:rsid w:val="009D4C45"/>
    <w:rsid w:val="009D60CA"/>
    <w:rsid w:val="009D6104"/>
    <w:rsid w:val="009E1DD1"/>
    <w:rsid w:val="009E333B"/>
    <w:rsid w:val="009E3EE0"/>
    <w:rsid w:val="009E5DF4"/>
    <w:rsid w:val="009F0491"/>
    <w:rsid w:val="009F0D49"/>
    <w:rsid w:val="009F1D9A"/>
    <w:rsid w:val="009F4097"/>
    <w:rsid w:val="009F5359"/>
    <w:rsid w:val="009F7FD9"/>
    <w:rsid w:val="00A01182"/>
    <w:rsid w:val="00A052F4"/>
    <w:rsid w:val="00A05F74"/>
    <w:rsid w:val="00A12783"/>
    <w:rsid w:val="00A1284A"/>
    <w:rsid w:val="00A21C59"/>
    <w:rsid w:val="00A268CB"/>
    <w:rsid w:val="00A26A7E"/>
    <w:rsid w:val="00A2770F"/>
    <w:rsid w:val="00A300FB"/>
    <w:rsid w:val="00A30832"/>
    <w:rsid w:val="00A323B9"/>
    <w:rsid w:val="00A34C33"/>
    <w:rsid w:val="00A34C71"/>
    <w:rsid w:val="00A41E84"/>
    <w:rsid w:val="00A4341B"/>
    <w:rsid w:val="00A45287"/>
    <w:rsid w:val="00A45814"/>
    <w:rsid w:val="00A50A42"/>
    <w:rsid w:val="00A5114F"/>
    <w:rsid w:val="00A51A17"/>
    <w:rsid w:val="00A52022"/>
    <w:rsid w:val="00A536AF"/>
    <w:rsid w:val="00A549EC"/>
    <w:rsid w:val="00A55094"/>
    <w:rsid w:val="00A568FD"/>
    <w:rsid w:val="00A5799D"/>
    <w:rsid w:val="00A62816"/>
    <w:rsid w:val="00A66B88"/>
    <w:rsid w:val="00A7265E"/>
    <w:rsid w:val="00A72CB2"/>
    <w:rsid w:val="00A73BEF"/>
    <w:rsid w:val="00A744FE"/>
    <w:rsid w:val="00A75FEB"/>
    <w:rsid w:val="00A806D0"/>
    <w:rsid w:val="00A8097D"/>
    <w:rsid w:val="00A80B33"/>
    <w:rsid w:val="00A8149D"/>
    <w:rsid w:val="00A816CE"/>
    <w:rsid w:val="00A85598"/>
    <w:rsid w:val="00A870DD"/>
    <w:rsid w:val="00A90F63"/>
    <w:rsid w:val="00A9115C"/>
    <w:rsid w:val="00A94C37"/>
    <w:rsid w:val="00A94FAE"/>
    <w:rsid w:val="00A9542B"/>
    <w:rsid w:val="00AA0EA4"/>
    <w:rsid w:val="00AA267E"/>
    <w:rsid w:val="00AA5D74"/>
    <w:rsid w:val="00AA7F70"/>
    <w:rsid w:val="00AB068E"/>
    <w:rsid w:val="00AB1341"/>
    <w:rsid w:val="00AB189D"/>
    <w:rsid w:val="00AB2EC3"/>
    <w:rsid w:val="00AB66EA"/>
    <w:rsid w:val="00AB6995"/>
    <w:rsid w:val="00AB6ABF"/>
    <w:rsid w:val="00AB755B"/>
    <w:rsid w:val="00AC3C20"/>
    <w:rsid w:val="00AC4F86"/>
    <w:rsid w:val="00AC579D"/>
    <w:rsid w:val="00AD14E4"/>
    <w:rsid w:val="00AD30EB"/>
    <w:rsid w:val="00AD3604"/>
    <w:rsid w:val="00AE0722"/>
    <w:rsid w:val="00AE2AAD"/>
    <w:rsid w:val="00AE5157"/>
    <w:rsid w:val="00AE6DA1"/>
    <w:rsid w:val="00AF11DC"/>
    <w:rsid w:val="00AF2A7E"/>
    <w:rsid w:val="00AF2D43"/>
    <w:rsid w:val="00AF4367"/>
    <w:rsid w:val="00AF4B9F"/>
    <w:rsid w:val="00AF5F10"/>
    <w:rsid w:val="00B02337"/>
    <w:rsid w:val="00B02571"/>
    <w:rsid w:val="00B02C50"/>
    <w:rsid w:val="00B043E2"/>
    <w:rsid w:val="00B04C1D"/>
    <w:rsid w:val="00B04EF1"/>
    <w:rsid w:val="00B072FB"/>
    <w:rsid w:val="00B07B9D"/>
    <w:rsid w:val="00B215B8"/>
    <w:rsid w:val="00B258FE"/>
    <w:rsid w:val="00B331EF"/>
    <w:rsid w:val="00B335CA"/>
    <w:rsid w:val="00B37540"/>
    <w:rsid w:val="00B43CD1"/>
    <w:rsid w:val="00B45DB8"/>
    <w:rsid w:val="00B46A84"/>
    <w:rsid w:val="00B47E96"/>
    <w:rsid w:val="00B600EA"/>
    <w:rsid w:val="00B60A8D"/>
    <w:rsid w:val="00B61B51"/>
    <w:rsid w:val="00B62B81"/>
    <w:rsid w:val="00B676B8"/>
    <w:rsid w:val="00B7201F"/>
    <w:rsid w:val="00B76999"/>
    <w:rsid w:val="00B769CE"/>
    <w:rsid w:val="00B76F3B"/>
    <w:rsid w:val="00B7718B"/>
    <w:rsid w:val="00B849DA"/>
    <w:rsid w:val="00B8715B"/>
    <w:rsid w:val="00B91EE7"/>
    <w:rsid w:val="00B92B53"/>
    <w:rsid w:val="00B93F1A"/>
    <w:rsid w:val="00B96B38"/>
    <w:rsid w:val="00B976A3"/>
    <w:rsid w:val="00BA0723"/>
    <w:rsid w:val="00BA0AE5"/>
    <w:rsid w:val="00BA37C7"/>
    <w:rsid w:val="00BA5417"/>
    <w:rsid w:val="00BB0061"/>
    <w:rsid w:val="00BB0BF4"/>
    <w:rsid w:val="00BB296A"/>
    <w:rsid w:val="00BB4368"/>
    <w:rsid w:val="00BB7711"/>
    <w:rsid w:val="00BB7EA3"/>
    <w:rsid w:val="00BC1478"/>
    <w:rsid w:val="00BC2240"/>
    <w:rsid w:val="00BC33CC"/>
    <w:rsid w:val="00BC5FCB"/>
    <w:rsid w:val="00BC69E3"/>
    <w:rsid w:val="00BC7073"/>
    <w:rsid w:val="00BC7DA3"/>
    <w:rsid w:val="00BD48EB"/>
    <w:rsid w:val="00BE6663"/>
    <w:rsid w:val="00BF2C03"/>
    <w:rsid w:val="00BF4269"/>
    <w:rsid w:val="00C0374B"/>
    <w:rsid w:val="00C04D46"/>
    <w:rsid w:val="00C0587E"/>
    <w:rsid w:val="00C06545"/>
    <w:rsid w:val="00C06B12"/>
    <w:rsid w:val="00C0752D"/>
    <w:rsid w:val="00C12013"/>
    <w:rsid w:val="00C128A0"/>
    <w:rsid w:val="00C12E00"/>
    <w:rsid w:val="00C141A9"/>
    <w:rsid w:val="00C1690D"/>
    <w:rsid w:val="00C16946"/>
    <w:rsid w:val="00C2080A"/>
    <w:rsid w:val="00C20AB6"/>
    <w:rsid w:val="00C22203"/>
    <w:rsid w:val="00C23F8E"/>
    <w:rsid w:val="00C245F9"/>
    <w:rsid w:val="00C26B60"/>
    <w:rsid w:val="00C278AE"/>
    <w:rsid w:val="00C30124"/>
    <w:rsid w:val="00C31102"/>
    <w:rsid w:val="00C36F0C"/>
    <w:rsid w:val="00C37661"/>
    <w:rsid w:val="00C42B22"/>
    <w:rsid w:val="00C43FAB"/>
    <w:rsid w:val="00C52B4C"/>
    <w:rsid w:val="00C54398"/>
    <w:rsid w:val="00C55ADB"/>
    <w:rsid w:val="00C56EBA"/>
    <w:rsid w:val="00C64017"/>
    <w:rsid w:val="00C662F2"/>
    <w:rsid w:val="00C66639"/>
    <w:rsid w:val="00C66FB5"/>
    <w:rsid w:val="00C8360C"/>
    <w:rsid w:val="00C86EA2"/>
    <w:rsid w:val="00C87E17"/>
    <w:rsid w:val="00C90675"/>
    <w:rsid w:val="00C92919"/>
    <w:rsid w:val="00C933CD"/>
    <w:rsid w:val="00C97196"/>
    <w:rsid w:val="00CA14EA"/>
    <w:rsid w:val="00CA2034"/>
    <w:rsid w:val="00CA4B58"/>
    <w:rsid w:val="00CA635E"/>
    <w:rsid w:val="00CB0DA1"/>
    <w:rsid w:val="00CB3B0C"/>
    <w:rsid w:val="00CB4436"/>
    <w:rsid w:val="00CB52CE"/>
    <w:rsid w:val="00CB53AA"/>
    <w:rsid w:val="00CB643C"/>
    <w:rsid w:val="00CB677E"/>
    <w:rsid w:val="00CC2620"/>
    <w:rsid w:val="00CC7FBC"/>
    <w:rsid w:val="00CD3632"/>
    <w:rsid w:val="00CD6EAF"/>
    <w:rsid w:val="00CD79B1"/>
    <w:rsid w:val="00CE1272"/>
    <w:rsid w:val="00CE1FF6"/>
    <w:rsid w:val="00CE6009"/>
    <w:rsid w:val="00CE6B6D"/>
    <w:rsid w:val="00CE7D69"/>
    <w:rsid w:val="00CF02AD"/>
    <w:rsid w:val="00CF4119"/>
    <w:rsid w:val="00CF5DEE"/>
    <w:rsid w:val="00CF6A18"/>
    <w:rsid w:val="00D03837"/>
    <w:rsid w:val="00D045BD"/>
    <w:rsid w:val="00D073AD"/>
    <w:rsid w:val="00D076D4"/>
    <w:rsid w:val="00D10334"/>
    <w:rsid w:val="00D12334"/>
    <w:rsid w:val="00D12D2D"/>
    <w:rsid w:val="00D12E4C"/>
    <w:rsid w:val="00D1345E"/>
    <w:rsid w:val="00D15414"/>
    <w:rsid w:val="00D16375"/>
    <w:rsid w:val="00D210E6"/>
    <w:rsid w:val="00D239B1"/>
    <w:rsid w:val="00D2795B"/>
    <w:rsid w:val="00D32000"/>
    <w:rsid w:val="00D359E1"/>
    <w:rsid w:val="00D40874"/>
    <w:rsid w:val="00D40D70"/>
    <w:rsid w:val="00D413D9"/>
    <w:rsid w:val="00D4142D"/>
    <w:rsid w:val="00D41759"/>
    <w:rsid w:val="00D41BDA"/>
    <w:rsid w:val="00D52879"/>
    <w:rsid w:val="00D54A2A"/>
    <w:rsid w:val="00D5546C"/>
    <w:rsid w:val="00D57941"/>
    <w:rsid w:val="00D6037D"/>
    <w:rsid w:val="00D63ECA"/>
    <w:rsid w:val="00D644C2"/>
    <w:rsid w:val="00D64DB6"/>
    <w:rsid w:val="00D663B3"/>
    <w:rsid w:val="00D739E8"/>
    <w:rsid w:val="00D74BE6"/>
    <w:rsid w:val="00D802FD"/>
    <w:rsid w:val="00D82B22"/>
    <w:rsid w:val="00D857CA"/>
    <w:rsid w:val="00D92CDB"/>
    <w:rsid w:val="00D9490E"/>
    <w:rsid w:val="00D95EF1"/>
    <w:rsid w:val="00D97842"/>
    <w:rsid w:val="00DA2A34"/>
    <w:rsid w:val="00DA461B"/>
    <w:rsid w:val="00DA4A36"/>
    <w:rsid w:val="00DB1BAA"/>
    <w:rsid w:val="00DB50D9"/>
    <w:rsid w:val="00DC1859"/>
    <w:rsid w:val="00DC51F9"/>
    <w:rsid w:val="00DC6F85"/>
    <w:rsid w:val="00DD0AA4"/>
    <w:rsid w:val="00DD1EC3"/>
    <w:rsid w:val="00DD6F08"/>
    <w:rsid w:val="00DE5370"/>
    <w:rsid w:val="00DE5F5E"/>
    <w:rsid w:val="00DE7CCC"/>
    <w:rsid w:val="00DF2597"/>
    <w:rsid w:val="00DF3CA2"/>
    <w:rsid w:val="00DF4B59"/>
    <w:rsid w:val="00DF633C"/>
    <w:rsid w:val="00E02471"/>
    <w:rsid w:val="00E050F8"/>
    <w:rsid w:val="00E1157F"/>
    <w:rsid w:val="00E115A3"/>
    <w:rsid w:val="00E12A64"/>
    <w:rsid w:val="00E14A24"/>
    <w:rsid w:val="00E226F0"/>
    <w:rsid w:val="00E23342"/>
    <w:rsid w:val="00E300D9"/>
    <w:rsid w:val="00E30610"/>
    <w:rsid w:val="00E3085C"/>
    <w:rsid w:val="00E31C2A"/>
    <w:rsid w:val="00E325EA"/>
    <w:rsid w:val="00E346E5"/>
    <w:rsid w:val="00E3525D"/>
    <w:rsid w:val="00E35981"/>
    <w:rsid w:val="00E452AF"/>
    <w:rsid w:val="00E53BF7"/>
    <w:rsid w:val="00E5487C"/>
    <w:rsid w:val="00E55B30"/>
    <w:rsid w:val="00E605DE"/>
    <w:rsid w:val="00E6134A"/>
    <w:rsid w:val="00E66B5B"/>
    <w:rsid w:val="00E71A76"/>
    <w:rsid w:val="00E73D92"/>
    <w:rsid w:val="00E7730E"/>
    <w:rsid w:val="00E8401C"/>
    <w:rsid w:val="00E8490E"/>
    <w:rsid w:val="00E84D92"/>
    <w:rsid w:val="00E84E6F"/>
    <w:rsid w:val="00E93986"/>
    <w:rsid w:val="00E943BB"/>
    <w:rsid w:val="00E95353"/>
    <w:rsid w:val="00EA1B88"/>
    <w:rsid w:val="00EA3A0F"/>
    <w:rsid w:val="00EB5783"/>
    <w:rsid w:val="00EB76AE"/>
    <w:rsid w:val="00EC086D"/>
    <w:rsid w:val="00EC14C1"/>
    <w:rsid w:val="00EC63D6"/>
    <w:rsid w:val="00EC6931"/>
    <w:rsid w:val="00ED19DB"/>
    <w:rsid w:val="00ED1B0A"/>
    <w:rsid w:val="00ED265D"/>
    <w:rsid w:val="00ED5227"/>
    <w:rsid w:val="00EE251A"/>
    <w:rsid w:val="00EE27C0"/>
    <w:rsid w:val="00EE404B"/>
    <w:rsid w:val="00EE5FE2"/>
    <w:rsid w:val="00EF08DF"/>
    <w:rsid w:val="00EF2D4D"/>
    <w:rsid w:val="00EF3AD5"/>
    <w:rsid w:val="00EF6AB9"/>
    <w:rsid w:val="00EF6C95"/>
    <w:rsid w:val="00EF7EC2"/>
    <w:rsid w:val="00F0043C"/>
    <w:rsid w:val="00F01F8A"/>
    <w:rsid w:val="00F03426"/>
    <w:rsid w:val="00F06223"/>
    <w:rsid w:val="00F07039"/>
    <w:rsid w:val="00F0758A"/>
    <w:rsid w:val="00F1107E"/>
    <w:rsid w:val="00F1272A"/>
    <w:rsid w:val="00F12C4F"/>
    <w:rsid w:val="00F1692C"/>
    <w:rsid w:val="00F20756"/>
    <w:rsid w:val="00F23DAC"/>
    <w:rsid w:val="00F3029D"/>
    <w:rsid w:val="00F30B58"/>
    <w:rsid w:val="00F33A72"/>
    <w:rsid w:val="00F34F3B"/>
    <w:rsid w:val="00F361C6"/>
    <w:rsid w:val="00F372F6"/>
    <w:rsid w:val="00F46C6B"/>
    <w:rsid w:val="00F603B3"/>
    <w:rsid w:val="00F62654"/>
    <w:rsid w:val="00F63DD5"/>
    <w:rsid w:val="00F63E3B"/>
    <w:rsid w:val="00F6516B"/>
    <w:rsid w:val="00F651EC"/>
    <w:rsid w:val="00F6757A"/>
    <w:rsid w:val="00F701A3"/>
    <w:rsid w:val="00F7113D"/>
    <w:rsid w:val="00F71F3F"/>
    <w:rsid w:val="00F7373F"/>
    <w:rsid w:val="00F7480F"/>
    <w:rsid w:val="00F74F2C"/>
    <w:rsid w:val="00F761D7"/>
    <w:rsid w:val="00F815E5"/>
    <w:rsid w:val="00F83DE4"/>
    <w:rsid w:val="00F85BF3"/>
    <w:rsid w:val="00F9336D"/>
    <w:rsid w:val="00F950E3"/>
    <w:rsid w:val="00F97053"/>
    <w:rsid w:val="00F979A0"/>
    <w:rsid w:val="00FA178C"/>
    <w:rsid w:val="00FB161E"/>
    <w:rsid w:val="00FB432A"/>
    <w:rsid w:val="00FC20D4"/>
    <w:rsid w:val="00FC2C8F"/>
    <w:rsid w:val="00FC3BE5"/>
    <w:rsid w:val="00FC5199"/>
    <w:rsid w:val="00FC51B4"/>
    <w:rsid w:val="00FC69E6"/>
    <w:rsid w:val="00FC7427"/>
    <w:rsid w:val="00FC77E5"/>
    <w:rsid w:val="00FC7A6A"/>
    <w:rsid w:val="00FD068F"/>
    <w:rsid w:val="00FD54F3"/>
    <w:rsid w:val="00FD7031"/>
    <w:rsid w:val="00FD7275"/>
    <w:rsid w:val="00FD786E"/>
    <w:rsid w:val="00FE0429"/>
    <w:rsid w:val="00FE0A13"/>
    <w:rsid w:val="00FE3DD1"/>
    <w:rsid w:val="00FF0B1C"/>
    <w:rsid w:val="00FF1324"/>
    <w:rsid w:val="00FF460F"/>
    <w:rsid w:val="00FF4844"/>
    <w:rsid w:val="00FF4946"/>
    <w:rsid w:val="00FF4CE1"/>
    <w:rsid w:val="00FF4E56"/>
    <w:rsid w:val="00FF6186"/>
    <w:rsid w:val="00FF7330"/>
    <w:rsid w:val="03516ACE"/>
    <w:rsid w:val="03BC7819"/>
    <w:rsid w:val="05C29B32"/>
    <w:rsid w:val="08D6D779"/>
    <w:rsid w:val="0DBF91A1"/>
    <w:rsid w:val="0FEC39D1"/>
    <w:rsid w:val="1B7EA954"/>
    <w:rsid w:val="233581F7"/>
    <w:rsid w:val="26230156"/>
    <w:rsid w:val="31330FDE"/>
    <w:rsid w:val="339A6C62"/>
    <w:rsid w:val="359B84CC"/>
    <w:rsid w:val="439CE88E"/>
    <w:rsid w:val="48874ACF"/>
    <w:rsid w:val="498E22FE"/>
    <w:rsid w:val="4A5C9DF0"/>
    <w:rsid w:val="4C01F93A"/>
    <w:rsid w:val="4EF372D1"/>
    <w:rsid w:val="50694235"/>
    <w:rsid w:val="60E2FD1B"/>
    <w:rsid w:val="68F703C3"/>
    <w:rsid w:val="6FA46EB9"/>
    <w:rsid w:val="7E2D5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CCD3D4"/>
  <w15:docId w15:val="{6B1E7442-82DA-4B2E-ABB4-17618CE32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7333"/>
    <w:rPr>
      <w:rFonts w:ascii="Garamond" w:hAnsi="Garamond"/>
      <w:sz w:val="22"/>
    </w:rPr>
  </w:style>
  <w:style w:type="paragraph" w:styleId="Heading1">
    <w:name w:val="heading 1"/>
    <w:basedOn w:val="Normal"/>
    <w:next w:val="BodyText"/>
    <w:qFormat/>
    <w:rsid w:val="000C7333"/>
    <w:pPr>
      <w:keepNext/>
      <w:keepLines/>
      <w:spacing w:after="180" w:line="240" w:lineRule="atLeast"/>
      <w:jc w:val="center"/>
      <w:outlineLvl w:val="0"/>
    </w:pPr>
    <w:rPr>
      <w:caps/>
      <w:spacing w:val="20"/>
      <w:kern w:val="20"/>
      <w:sz w:val="18"/>
    </w:rPr>
  </w:style>
  <w:style w:type="paragraph" w:styleId="Heading2">
    <w:name w:val="heading 2"/>
    <w:basedOn w:val="Normal"/>
    <w:next w:val="BodyText"/>
    <w:qFormat/>
    <w:rsid w:val="000C7333"/>
    <w:pPr>
      <w:keepNext/>
      <w:keepLines/>
      <w:spacing w:after="170" w:line="240" w:lineRule="atLeast"/>
      <w:outlineLvl w:val="1"/>
    </w:pPr>
    <w:rPr>
      <w:caps/>
      <w:kern w:val="20"/>
    </w:rPr>
  </w:style>
  <w:style w:type="paragraph" w:styleId="Heading3">
    <w:name w:val="heading 3"/>
    <w:basedOn w:val="Normal"/>
    <w:next w:val="BodyText"/>
    <w:qFormat/>
    <w:rsid w:val="000C7333"/>
    <w:pPr>
      <w:keepNext/>
      <w:keepLines/>
      <w:spacing w:after="240" w:line="240" w:lineRule="atLeast"/>
      <w:outlineLvl w:val="2"/>
    </w:pPr>
    <w:rPr>
      <w:i/>
      <w:kern w:val="20"/>
    </w:rPr>
  </w:style>
  <w:style w:type="paragraph" w:styleId="Heading4">
    <w:name w:val="heading 4"/>
    <w:basedOn w:val="Normal"/>
    <w:next w:val="BodyText"/>
    <w:qFormat/>
    <w:rsid w:val="000C7333"/>
    <w:pPr>
      <w:keepNext/>
      <w:keepLines/>
      <w:spacing w:line="240" w:lineRule="atLeast"/>
      <w:outlineLvl w:val="3"/>
    </w:pPr>
    <w:rPr>
      <w:caps/>
      <w:kern w:val="20"/>
      <w:sz w:val="18"/>
    </w:rPr>
  </w:style>
  <w:style w:type="paragraph" w:styleId="Heading5">
    <w:name w:val="heading 5"/>
    <w:basedOn w:val="Normal"/>
    <w:next w:val="BodyText"/>
    <w:qFormat/>
    <w:rsid w:val="000C7333"/>
    <w:pPr>
      <w:keepNext/>
      <w:keepLines/>
      <w:spacing w:line="240" w:lineRule="atLeast"/>
      <w:outlineLvl w:val="4"/>
    </w:pPr>
    <w:rPr>
      <w:kern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0C7333"/>
    <w:pPr>
      <w:spacing w:after="240" w:line="240" w:lineRule="atLeast"/>
      <w:ind w:firstLine="360"/>
      <w:jc w:val="both"/>
    </w:pPr>
  </w:style>
  <w:style w:type="paragraph" w:styleId="Closing">
    <w:name w:val="Closing"/>
    <w:basedOn w:val="Normal"/>
    <w:next w:val="Normal"/>
    <w:rsid w:val="000C7333"/>
    <w:pPr>
      <w:spacing w:line="220" w:lineRule="atLeast"/>
    </w:pPr>
  </w:style>
  <w:style w:type="paragraph" w:customStyle="1" w:styleId="CompanyName">
    <w:name w:val="Company Name"/>
    <w:basedOn w:val="BodyText"/>
    <w:rsid w:val="000C7333"/>
    <w:pPr>
      <w:keepLines/>
      <w:framePr w:w="8640" w:h="1440" w:wrap="notBeside" w:vAnchor="page" w:hAnchor="margin" w:xAlign="center" w:y="889"/>
      <w:spacing w:after="40"/>
      <w:ind w:firstLine="0"/>
      <w:jc w:val="center"/>
    </w:pPr>
    <w:rPr>
      <w:caps/>
      <w:spacing w:val="75"/>
    </w:rPr>
  </w:style>
  <w:style w:type="paragraph" w:customStyle="1" w:styleId="DocumentLabel">
    <w:name w:val="Document Label"/>
    <w:next w:val="Normal"/>
    <w:rsid w:val="000C7333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hAnsi="Garamond"/>
      <w:b/>
      <w:caps/>
      <w:spacing w:val="20"/>
      <w:sz w:val="18"/>
    </w:rPr>
  </w:style>
  <w:style w:type="paragraph" w:customStyle="1" w:styleId="Enclosure">
    <w:name w:val="Enclosure"/>
    <w:basedOn w:val="BodyText"/>
    <w:next w:val="Normal"/>
    <w:rsid w:val="000C7333"/>
    <w:pPr>
      <w:keepLines/>
      <w:spacing w:before="220"/>
      <w:ind w:firstLine="0"/>
    </w:pPr>
  </w:style>
  <w:style w:type="paragraph" w:customStyle="1" w:styleId="HeaderBase">
    <w:name w:val="Header Base"/>
    <w:basedOn w:val="BodyText"/>
    <w:rsid w:val="000C7333"/>
    <w:pPr>
      <w:keepLines/>
      <w:tabs>
        <w:tab w:val="center" w:pos="4320"/>
        <w:tab w:val="right" w:pos="8640"/>
      </w:tabs>
      <w:spacing w:after="0"/>
    </w:pPr>
  </w:style>
  <w:style w:type="paragraph" w:styleId="Footer">
    <w:name w:val="footer"/>
    <w:basedOn w:val="HeaderBase"/>
    <w:rsid w:val="000C7333"/>
    <w:pPr>
      <w:spacing w:before="600"/>
      <w:ind w:right="-240" w:firstLine="0"/>
      <w:jc w:val="center"/>
    </w:pPr>
    <w:rPr>
      <w:kern w:val="18"/>
    </w:rPr>
  </w:style>
  <w:style w:type="paragraph" w:styleId="Header">
    <w:name w:val="header"/>
    <w:basedOn w:val="HeaderBase"/>
    <w:link w:val="HeaderChar"/>
    <w:uiPriority w:val="99"/>
    <w:rsid w:val="000C7333"/>
    <w:pPr>
      <w:spacing w:after="660"/>
      <w:ind w:firstLine="0"/>
      <w:jc w:val="center"/>
    </w:pPr>
    <w:rPr>
      <w:caps/>
      <w:kern w:val="18"/>
      <w:sz w:val="18"/>
    </w:rPr>
  </w:style>
  <w:style w:type="paragraph" w:customStyle="1" w:styleId="HeadingBase">
    <w:name w:val="Heading Base"/>
    <w:basedOn w:val="BodyText"/>
    <w:next w:val="BodyText"/>
    <w:rsid w:val="000C7333"/>
    <w:pPr>
      <w:keepNext/>
      <w:keepLines/>
      <w:spacing w:after="0"/>
      <w:ind w:firstLine="0"/>
      <w:jc w:val="left"/>
    </w:pPr>
    <w:rPr>
      <w:kern w:val="20"/>
    </w:rPr>
  </w:style>
  <w:style w:type="paragraph" w:styleId="MessageHeader">
    <w:name w:val="Message Header"/>
    <w:basedOn w:val="BodyText"/>
    <w:rsid w:val="000C7333"/>
    <w:pPr>
      <w:keepLines/>
      <w:spacing w:after="120"/>
      <w:ind w:left="1080" w:hanging="1080"/>
      <w:jc w:val="left"/>
    </w:pPr>
    <w:rPr>
      <w:caps/>
      <w:sz w:val="18"/>
    </w:rPr>
  </w:style>
  <w:style w:type="paragraph" w:customStyle="1" w:styleId="MessageHeaderFirst">
    <w:name w:val="Message Header First"/>
    <w:basedOn w:val="MessageHeader"/>
    <w:next w:val="MessageHeader"/>
    <w:rsid w:val="000C7333"/>
    <w:pPr>
      <w:spacing w:before="360"/>
    </w:pPr>
  </w:style>
  <w:style w:type="character" w:customStyle="1" w:styleId="MessageHeaderLabel">
    <w:name w:val="Message Header Label"/>
    <w:rsid w:val="000C7333"/>
    <w:rPr>
      <w:b/>
      <w:sz w:val="18"/>
    </w:rPr>
  </w:style>
  <w:style w:type="paragraph" w:customStyle="1" w:styleId="MessageHeaderLast">
    <w:name w:val="Message Header Last"/>
    <w:basedOn w:val="MessageHeader"/>
    <w:next w:val="BodyText"/>
    <w:rsid w:val="00AE6DA1"/>
    <w:pPr>
      <w:pBdr>
        <w:bottom w:val="single" w:sz="6" w:space="18" w:color="auto"/>
      </w:pBdr>
      <w:spacing w:after="360"/>
    </w:pPr>
  </w:style>
  <w:style w:type="paragraph" w:styleId="NormalIndent">
    <w:name w:val="Normal Indent"/>
    <w:basedOn w:val="Normal"/>
    <w:rsid w:val="000C7333"/>
    <w:pPr>
      <w:ind w:left="720"/>
    </w:pPr>
  </w:style>
  <w:style w:type="character" w:styleId="PageNumber">
    <w:name w:val="page number"/>
    <w:rsid w:val="000C7333"/>
  </w:style>
  <w:style w:type="paragraph" w:customStyle="1" w:styleId="ReturnAddress">
    <w:name w:val="Return Address"/>
    <w:rsid w:val="000C7333"/>
    <w:pPr>
      <w:framePr w:w="8640" w:hSpace="187" w:vSpace="187" w:wrap="notBeside" w:vAnchor="page" w:hAnchor="margin" w:xAlign="center" w:y="14401" w:anchorLock="1"/>
      <w:spacing w:line="240" w:lineRule="atLeast"/>
      <w:ind w:right="-240"/>
      <w:jc w:val="center"/>
    </w:pPr>
    <w:rPr>
      <w:rFonts w:ascii="Garamond" w:hAnsi="Garamond"/>
      <w:caps/>
      <w:spacing w:val="30"/>
      <w:sz w:val="15"/>
    </w:rPr>
  </w:style>
  <w:style w:type="paragraph" w:styleId="Signature">
    <w:name w:val="Signature"/>
    <w:basedOn w:val="BodyText"/>
    <w:next w:val="Normal"/>
    <w:rsid w:val="000C7333"/>
    <w:pPr>
      <w:keepNext/>
      <w:keepLines/>
      <w:spacing w:before="660" w:after="0"/>
    </w:pPr>
  </w:style>
  <w:style w:type="paragraph" w:customStyle="1" w:styleId="SignatureJobTitle">
    <w:name w:val="Signature Job Title"/>
    <w:basedOn w:val="Signature"/>
    <w:next w:val="Normal"/>
    <w:rsid w:val="000C7333"/>
    <w:pPr>
      <w:spacing w:before="0"/>
      <w:ind w:firstLine="0"/>
    </w:pPr>
  </w:style>
  <w:style w:type="paragraph" w:customStyle="1" w:styleId="SignatureName">
    <w:name w:val="Signature Name"/>
    <w:basedOn w:val="Signature"/>
    <w:next w:val="SignatureJobTitle"/>
    <w:rsid w:val="000C7333"/>
    <w:pPr>
      <w:ind w:firstLine="0"/>
    </w:pPr>
  </w:style>
  <w:style w:type="character" w:customStyle="1" w:styleId="Slogan">
    <w:name w:val="Slogan"/>
    <w:rsid w:val="000C7333"/>
    <w:rPr>
      <w:i/>
      <w:spacing w:val="70"/>
      <w:sz w:val="21"/>
    </w:rPr>
  </w:style>
  <w:style w:type="paragraph" w:styleId="BalloonText">
    <w:name w:val="Balloon Text"/>
    <w:basedOn w:val="Normal"/>
    <w:semiHidden/>
    <w:rsid w:val="00380848"/>
    <w:rPr>
      <w:rFonts w:ascii="Tahoma" w:hAnsi="Tahoma" w:cs="Tahoma"/>
      <w:sz w:val="16"/>
      <w:szCs w:val="16"/>
    </w:rPr>
  </w:style>
  <w:style w:type="paragraph" w:customStyle="1" w:styleId="StyleDocumentLabelTimesNewRoman">
    <w:name w:val="Style Document Label + Times New Roman"/>
    <w:basedOn w:val="DocumentLabel"/>
    <w:rsid w:val="000648F7"/>
    <w:pPr>
      <w:pBdr>
        <w:top w:val="none" w:sz="0" w:space="0" w:color="auto"/>
        <w:bottom w:val="double" w:sz="6" w:space="8" w:color="000000"/>
      </w:pBdr>
    </w:pPr>
    <w:rPr>
      <w:rFonts w:ascii="Times New Roman" w:hAnsi="Times New Roman"/>
      <w:bCs/>
    </w:rPr>
  </w:style>
  <w:style w:type="character" w:customStyle="1" w:styleId="HeaderChar">
    <w:name w:val="Header Char"/>
    <w:link w:val="Header"/>
    <w:uiPriority w:val="99"/>
    <w:rsid w:val="002629DC"/>
    <w:rPr>
      <w:rFonts w:ascii="Garamond" w:hAnsi="Garamond"/>
      <w:caps/>
      <w:kern w:val="18"/>
      <w:sz w:val="18"/>
    </w:rPr>
  </w:style>
  <w:style w:type="paragraph" w:styleId="ListParagraph">
    <w:name w:val="List Paragraph"/>
    <w:basedOn w:val="Normal"/>
    <w:uiPriority w:val="34"/>
    <w:qFormat/>
    <w:rsid w:val="00871989"/>
    <w:pPr>
      <w:ind w:left="720"/>
    </w:pPr>
    <w:rPr>
      <w:rFonts w:ascii="Calibri" w:eastAsiaTheme="minorHAnsi" w:hAnsi="Calibri"/>
      <w:szCs w:val="22"/>
    </w:rPr>
  </w:style>
  <w:style w:type="character" w:styleId="Hyperlink">
    <w:name w:val="Hyperlink"/>
    <w:basedOn w:val="DefaultParagraphFont"/>
    <w:uiPriority w:val="99"/>
    <w:unhideWhenUsed/>
    <w:rsid w:val="00631E4E"/>
    <w:rPr>
      <w:color w:val="0000FF"/>
      <w:u w:val="single"/>
    </w:rPr>
  </w:style>
  <w:style w:type="character" w:styleId="FollowedHyperlink">
    <w:name w:val="FollowedHyperlink"/>
    <w:basedOn w:val="DefaultParagraphFont"/>
    <w:rsid w:val="00DA461B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E300D9"/>
    <w:rPr>
      <w:rFonts w:ascii="Garamond" w:hAnsi="Garamond"/>
      <w:sz w:val="22"/>
    </w:rPr>
  </w:style>
  <w:style w:type="table" w:styleId="TableGrid">
    <w:name w:val="Table Grid"/>
    <w:basedOn w:val="TableNormal"/>
    <w:uiPriority w:val="39"/>
    <w:rsid w:val="00703997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B410F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56400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EF2D4D"/>
  </w:style>
  <w:style w:type="table" w:styleId="GridTable1Light">
    <w:name w:val="Grid Table 1 Light"/>
    <w:basedOn w:val="TableNormal"/>
    <w:uiPriority w:val="46"/>
    <w:rsid w:val="0030093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0631E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D076D4"/>
    <w:pPr>
      <w:widowControl w:val="0"/>
      <w:autoSpaceDE w:val="0"/>
      <w:autoSpaceDN w:val="0"/>
      <w:ind w:left="110"/>
      <w:jc w:val="center"/>
    </w:pPr>
    <w:rPr>
      <w:rFonts w:ascii="Arial" w:eastAsia="Arial" w:hAnsi="Arial" w:cs="Arial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97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7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1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4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7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7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7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6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1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7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7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6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8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2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5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5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4986">
          <w:marLeft w:val="2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69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38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732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7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483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09186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159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7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5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6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29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33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34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7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7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1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24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45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7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03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6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1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3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4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6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2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4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5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2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8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auburn.campuslabs.com/engage/event/8031618" TargetMode="External"/><Relationship Id="rId18" Type="http://schemas.openxmlformats.org/officeDocument/2006/relationships/hyperlink" Target="https://www.auburn.edu/administration/human_resources/compensation/ccp/jd/hc34.pdf?time=20220325112607" TargetMode="Externa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://assessment.auburn.edu/assessment-curriculum/" TargetMode="External"/><Relationship Id="rId17" Type="http://schemas.openxmlformats.org/officeDocument/2006/relationships/hyperlink" Target="mailto:saasp@auburn.edu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baseline.campuslabs.com/au/dataconfidentiality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uburn.box.com/s/iviq38uv21ta8xskmlpcx5pa297s7rqc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auburn.campuslabs.com/engage/event/8031662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auburn.box.com/s/u5j0gjq8d7est2gm9h01ry0kyarnzzv9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assessment.auburn.edu/resources/findings-reports/" TargetMode="External"/><Relationship Id="rId14" Type="http://schemas.openxmlformats.org/officeDocument/2006/relationships/hyperlink" Target="https://auburn.campuslabs.com/engage/event/8031635" TargetMode="External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62E1DD-5936-42EE-89D3-D349966277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61</TotalTime>
  <Pages>4</Pages>
  <Words>926</Words>
  <Characters>528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6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ygail Langham</dc:creator>
  <cp:keywords/>
  <dc:description/>
  <cp:lastModifiedBy>Abbygail Langham</cp:lastModifiedBy>
  <cp:revision>26</cp:revision>
  <cp:lastPrinted>2019-09-10T18:36:00Z</cp:lastPrinted>
  <dcterms:created xsi:type="dcterms:W3CDTF">2022-02-08T19:57:00Z</dcterms:created>
  <dcterms:modified xsi:type="dcterms:W3CDTF">2022-04-15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29231033</vt:lpwstr>
  </property>
</Properties>
</file>